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4906B0" w14:paraId="50AE5023" w14:textId="77777777" w:rsidTr="004F045D">
        <w:trPr>
          <w:trHeight w:val="3799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49DC79E0" w14:textId="0266A8E4" w:rsidR="004906B0" w:rsidRDefault="00B676D3">
            <w:r>
              <w:t xml:space="preserve"> </w:t>
            </w:r>
          </w:p>
        </w:tc>
        <w:tc>
          <w:tcPr>
            <w:tcW w:w="180" w:type="dxa"/>
          </w:tcPr>
          <w:p w14:paraId="2A3C6396" w14:textId="77777777" w:rsidR="004906B0" w:rsidRDefault="004906B0"/>
        </w:tc>
        <w:tc>
          <w:tcPr>
            <w:tcW w:w="3287" w:type="dxa"/>
          </w:tcPr>
          <w:p w14:paraId="69C549D5" w14:textId="77777777" w:rsidR="004906B0" w:rsidRDefault="00F81291" w:rsidP="009D6DCD">
            <w:pPr>
              <w:spacing w:line="160" w:lineRule="exact"/>
              <w:jc w:val="right"/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0" locked="0" layoutInCell="1" allowOverlap="1" wp14:anchorId="40B484F3" wp14:editId="685D38DD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35</wp:posOffset>
                  </wp:positionV>
                  <wp:extent cx="2061210" cy="1089660"/>
                  <wp:effectExtent l="19050" t="0" r="0" b="0"/>
                  <wp:wrapSquare wrapText="bothSides"/>
                  <wp:docPr id="3" name="Bild 1" descr="Logo_HSMW_blau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HSMW_blau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1928" t="36520" r="11909" b="35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21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77D06" w:rsidRPr="00456599" w14:paraId="4D1DE491" w14:textId="77777777" w:rsidTr="004F045D"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A452DCC" w14:textId="03B579BC" w:rsidR="004906B0" w:rsidRPr="00456599" w:rsidRDefault="00500D05" w:rsidP="00077D06">
            <w:pPr>
              <w:spacing w:before="600" w:after="600"/>
              <w:ind w:left="-340"/>
              <w:jc w:val="right"/>
              <w:rPr>
                <w:rFonts w:cs="Arial"/>
                <w:b/>
                <w:sz w:val="60"/>
                <w:szCs w:val="60"/>
              </w:rPr>
            </w:pPr>
            <w:r>
              <w:rPr>
                <w:rFonts w:cs="Arial"/>
                <w:b/>
                <w:sz w:val="56"/>
                <w:szCs w:val="60"/>
              </w:rPr>
              <w:t>BACHELOR</w:t>
            </w:r>
            <w:r w:rsidR="004906B0" w:rsidRPr="00077D06">
              <w:rPr>
                <w:rFonts w:cs="Arial"/>
                <w:b/>
                <w:sz w:val="56"/>
                <w:szCs w:val="60"/>
              </w:rPr>
              <w:t>ARBEIT</w:t>
            </w:r>
          </w:p>
        </w:tc>
        <w:tc>
          <w:tcPr>
            <w:tcW w:w="180" w:type="dxa"/>
          </w:tcPr>
          <w:p w14:paraId="5AFAD834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64452EB6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077D06" w:rsidRPr="00456599" w14:paraId="54699BAC" w14:textId="77777777" w:rsidTr="004F045D">
        <w:trPr>
          <w:trHeight w:val="283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0ED67076" w14:textId="77777777" w:rsidR="00456599" w:rsidRPr="00456599" w:rsidRDefault="00456599">
            <w:pPr>
              <w:rPr>
                <w:rFonts w:cs="Arial"/>
              </w:rPr>
            </w:pPr>
          </w:p>
        </w:tc>
        <w:tc>
          <w:tcPr>
            <w:tcW w:w="180" w:type="dxa"/>
          </w:tcPr>
          <w:p w14:paraId="53A513EA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7EF9E8EC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4906B0" w:rsidRPr="00456599" w14:paraId="7D3B8887" w14:textId="77777777" w:rsidTr="007A59A4">
        <w:tc>
          <w:tcPr>
            <w:tcW w:w="5220" w:type="dxa"/>
          </w:tcPr>
          <w:p w14:paraId="7285EBB9" w14:textId="5140DE1D" w:rsidR="004906B0" w:rsidRPr="00456599" w:rsidRDefault="00340C9B" w:rsidP="00D367C2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rr </w:t>
            </w:r>
          </w:p>
          <w:p w14:paraId="16B11B09" w14:textId="650DD5C8" w:rsidR="004906B0" w:rsidRPr="00456599" w:rsidRDefault="00500D05" w:rsidP="00D367C2">
            <w:pPr>
              <w:spacing w:after="28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2366E171" w14:textId="77777777" w:rsidR="004906B0" w:rsidRPr="00D367C2" w:rsidRDefault="00D367C2" w:rsidP="00D367C2">
            <w:pPr>
              <w:pStyle w:val="Listenabsatz"/>
              <w:numPr>
                <w:ilvl w:val="0"/>
                <w:numId w:val="1"/>
              </w:num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</w:t>
            </w:r>
          </w:p>
        </w:tc>
        <w:tc>
          <w:tcPr>
            <w:tcW w:w="3287" w:type="dxa"/>
          </w:tcPr>
          <w:p w14:paraId="3CE3763B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1BD09983" w14:textId="77777777" w:rsidTr="007A59A4">
        <w:tc>
          <w:tcPr>
            <w:tcW w:w="5220" w:type="dxa"/>
          </w:tcPr>
          <w:p w14:paraId="6FF18DBD" w14:textId="46FF0019" w:rsidR="00D367C2" w:rsidRPr="004F045D" w:rsidRDefault="00500D05" w:rsidP="00D367C2">
            <w:pPr>
              <w:spacing w:before="600" w:after="600" w:line="240" w:lineRule="auto"/>
              <w:jc w:val="right"/>
              <w:rPr>
                <w:rFonts w:cs="Arial"/>
                <w:b/>
                <w:sz w:val="36"/>
                <w:szCs w:val="24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20D77EAD" w14:textId="77777777" w:rsidR="004906B0" w:rsidRPr="004F045D" w:rsidRDefault="004906B0" w:rsidP="008A6E69">
            <w:pPr>
              <w:rPr>
                <w:rFonts w:cs="Arial"/>
                <w:sz w:val="36"/>
                <w:szCs w:val="24"/>
              </w:rPr>
            </w:pPr>
          </w:p>
        </w:tc>
        <w:tc>
          <w:tcPr>
            <w:tcW w:w="3287" w:type="dxa"/>
          </w:tcPr>
          <w:p w14:paraId="062385CC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61A8A2BB" w14:textId="77777777" w:rsidTr="007A59A4">
        <w:tc>
          <w:tcPr>
            <w:tcW w:w="5220" w:type="dxa"/>
          </w:tcPr>
          <w:p w14:paraId="2C9DE51F" w14:textId="585951D2" w:rsidR="004906B0" w:rsidRPr="00456599" w:rsidRDefault="005225C7" w:rsidP="00340C9B">
            <w:pPr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 xml:space="preserve">Mittweida, </w:t>
            </w:r>
            <w:r w:rsidR="00500D05">
              <w:rPr>
                <w:rFonts w:cs="Arial"/>
                <w:szCs w:val="24"/>
              </w:rPr>
              <w:t>2022</w:t>
            </w:r>
          </w:p>
        </w:tc>
        <w:tc>
          <w:tcPr>
            <w:tcW w:w="180" w:type="dxa"/>
          </w:tcPr>
          <w:p w14:paraId="406BA862" w14:textId="77777777" w:rsidR="004906B0" w:rsidRDefault="004906B0">
            <w:pPr>
              <w:rPr>
                <w:rFonts w:cs="Arial"/>
                <w:szCs w:val="24"/>
              </w:rPr>
            </w:pPr>
          </w:p>
          <w:p w14:paraId="7D27946F" w14:textId="77777777" w:rsidR="00201FB4" w:rsidRDefault="00201FB4">
            <w:pPr>
              <w:rPr>
                <w:rFonts w:cs="Arial"/>
                <w:szCs w:val="24"/>
              </w:rPr>
            </w:pPr>
          </w:p>
          <w:p w14:paraId="7276688C" w14:textId="77777777" w:rsidR="00201FB4" w:rsidRPr="00456599" w:rsidRDefault="00201FB4">
            <w:pPr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395B75F" w14:textId="77777777" w:rsidR="004906B0" w:rsidRPr="00456599" w:rsidRDefault="004906B0">
            <w:pPr>
              <w:rPr>
                <w:rFonts w:cs="Arial"/>
              </w:rPr>
            </w:pPr>
          </w:p>
        </w:tc>
      </w:tr>
    </w:tbl>
    <w:p w14:paraId="1D77DD5E" w14:textId="77777777" w:rsidR="00201FB4" w:rsidRDefault="00201FB4">
      <w:pPr>
        <w:rPr>
          <w:rFonts w:cs="Arial"/>
        </w:rPr>
      </w:pPr>
    </w:p>
    <w:p w14:paraId="1A74152D" w14:textId="77777777" w:rsidR="004F045D" w:rsidRDefault="004F045D">
      <w:pPr>
        <w:rPr>
          <w:rFonts w:cs="Arial"/>
        </w:rPr>
        <w:sectPr w:rsidR="004F045D" w:rsidSect="00077D06"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E159E0" w14:paraId="71F55DD0" w14:textId="77777777" w:rsidTr="004F045D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725D1166" w14:textId="5D06AEAF" w:rsidR="00E159E0" w:rsidRPr="008F7E91" w:rsidRDefault="00E159E0" w:rsidP="00D367C2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lastRenderedPageBreak/>
              <w:t>Fakultät</w:t>
            </w:r>
            <w:r w:rsidR="00D367C2">
              <w:rPr>
                <w:rFonts w:cs="Arial"/>
              </w:rPr>
              <w:t xml:space="preserve"> </w:t>
            </w:r>
            <w:r w:rsidR="00500D05" w:rsidRPr="00500D05">
              <w:rPr>
                <w:rFonts w:cs="Arial"/>
                <w:b/>
                <w:bCs/>
              </w:rPr>
              <w:t>Angewandte Computer- und Biowissenschaften</w:t>
            </w:r>
          </w:p>
        </w:tc>
        <w:tc>
          <w:tcPr>
            <w:tcW w:w="180" w:type="dxa"/>
            <w:vMerge w:val="restart"/>
          </w:tcPr>
          <w:p w14:paraId="77715CC7" w14:textId="77777777" w:rsidR="00E159E0" w:rsidRPr="008F7E91" w:rsidRDefault="00E159E0" w:rsidP="008A6E69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53013FB1" w14:textId="77777777" w:rsidR="00E159E0" w:rsidRDefault="00E159E0" w:rsidP="008A6E69">
            <w:pPr>
              <w:jc w:val="right"/>
            </w:pPr>
          </w:p>
        </w:tc>
      </w:tr>
      <w:tr w:rsidR="00E159E0" w14:paraId="424ECE1A" w14:textId="77777777" w:rsidTr="004F045D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6D1CDFB5" w14:textId="0AE04FBE" w:rsidR="00E159E0" w:rsidRPr="008F7E91" w:rsidRDefault="00500D05" w:rsidP="00451131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ARBEIT</w:t>
            </w:r>
          </w:p>
        </w:tc>
        <w:tc>
          <w:tcPr>
            <w:tcW w:w="180" w:type="dxa"/>
            <w:vMerge/>
          </w:tcPr>
          <w:p w14:paraId="07BF195F" w14:textId="77777777" w:rsidR="00E159E0" w:rsidRDefault="00E159E0" w:rsidP="008A6E69"/>
        </w:tc>
        <w:tc>
          <w:tcPr>
            <w:tcW w:w="3287" w:type="dxa"/>
            <w:vMerge/>
          </w:tcPr>
          <w:p w14:paraId="493CF34E" w14:textId="77777777" w:rsidR="00E159E0" w:rsidRDefault="00E159E0" w:rsidP="008A6E69">
            <w:pPr>
              <w:jc w:val="right"/>
              <w:rPr>
                <w:noProof/>
                <w:lang w:eastAsia="de-DE"/>
              </w:rPr>
            </w:pPr>
          </w:p>
        </w:tc>
      </w:tr>
      <w:tr w:rsidR="00451131" w:rsidRPr="00456599" w14:paraId="5D33B14E" w14:textId="77777777" w:rsidTr="005225C7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6445A252" w14:textId="77777777" w:rsidR="00451131" w:rsidRPr="00757C21" w:rsidRDefault="00451131" w:rsidP="008A6E69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5E710CB0" w14:textId="77777777" w:rsidR="00451131" w:rsidRPr="00456599" w:rsidRDefault="00451131" w:rsidP="008A6E69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3200A12B" w14:textId="77777777" w:rsidR="00451131" w:rsidRPr="00456599" w:rsidRDefault="00451131" w:rsidP="008A6E69">
            <w:pPr>
              <w:rPr>
                <w:rFonts w:cs="Arial"/>
              </w:rPr>
            </w:pPr>
          </w:p>
        </w:tc>
      </w:tr>
      <w:tr w:rsidR="00E159E0" w:rsidRPr="004F045D" w14:paraId="77BB5840" w14:textId="77777777" w:rsidTr="005225C7">
        <w:trPr>
          <w:trHeight w:val="2567"/>
        </w:trPr>
        <w:tc>
          <w:tcPr>
            <w:tcW w:w="5220" w:type="dxa"/>
          </w:tcPr>
          <w:p w14:paraId="01883F50" w14:textId="7C2B32CA" w:rsidR="002C7E16" w:rsidRPr="002C7E16" w:rsidRDefault="00500D05" w:rsidP="008007AE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62F1874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  <w:p w14:paraId="66DE7C03" w14:textId="77777777" w:rsidR="00AF2A5F" w:rsidRPr="004F045D" w:rsidRDefault="00AF2A5F" w:rsidP="008A6E69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00487BA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</w:tc>
      </w:tr>
      <w:tr w:rsidR="00E159E0" w:rsidRPr="00456599" w14:paraId="6A8EC5EE" w14:textId="77777777" w:rsidTr="007A59A4">
        <w:tc>
          <w:tcPr>
            <w:tcW w:w="5220" w:type="dxa"/>
          </w:tcPr>
          <w:p w14:paraId="6935991E" w14:textId="24C78D0A" w:rsidR="00D367C2" w:rsidRDefault="008D1738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or</w:t>
            </w:r>
            <w:r w:rsidR="00757C21">
              <w:rPr>
                <w:rFonts w:cs="Arial"/>
                <w:szCs w:val="24"/>
              </w:rPr>
              <w:t>:</w:t>
            </w:r>
            <w:r w:rsidR="00757C21">
              <w:rPr>
                <w:rFonts w:cs="Arial"/>
                <w:szCs w:val="24"/>
              </w:rPr>
              <w:br/>
            </w:r>
            <w:r w:rsidR="00500D05" w:rsidRPr="00500D05">
              <w:rPr>
                <w:rFonts w:cs="Arial"/>
                <w:b/>
                <w:szCs w:val="24"/>
              </w:rPr>
              <w:t>Alexander Hultzsch</w:t>
            </w:r>
          </w:p>
          <w:p w14:paraId="48400484" w14:textId="34A1A0FD" w:rsidR="00E159E0" w:rsidRPr="00456599" w:rsidRDefault="00E159E0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80" w:type="dxa"/>
          </w:tcPr>
          <w:p w14:paraId="5AFA1604" w14:textId="77777777" w:rsidR="00D367C2" w:rsidRPr="00456599" w:rsidRDefault="00D367C2" w:rsidP="00757C21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72B7E08" w14:textId="77777777" w:rsidR="00E159E0" w:rsidRPr="00456599" w:rsidRDefault="00E159E0" w:rsidP="00757C21">
            <w:pPr>
              <w:spacing w:before="240" w:after="240"/>
              <w:rPr>
                <w:rFonts w:cs="Arial"/>
              </w:rPr>
            </w:pPr>
          </w:p>
        </w:tc>
      </w:tr>
      <w:tr w:rsidR="00757C21" w:rsidRPr="00757C21" w14:paraId="47A97089" w14:textId="77777777" w:rsidTr="007A59A4">
        <w:tc>
          <w:tcPr>
            <w:tcW w:w="5220" w:type="dxa"/>
          </w:tcPr>
          <w:p w14:paraId="024C312D" w14:textId="218E67C9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tudiengang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Softwareentwicklung</w:t>
            </w:r>
          </w:p>
        </w:tc>
        <w:tc>
          <w:tcPr>
            <w:tcW w:w="180" w:type="dxa"/>
          </w:tcPr>
          <w:p w14:paraId="40074C89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730FFEA8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757C21" w14:paraId="09368D9B" w14:textId="77777777" w:rsidTr="007A59A4">
        <w:trPr>
          <w:trHeight w:val="163"/>
        </w:trPr>
        <w:tc>
          <w:tcPr>
            <w:tcW w:w="5220" w:type="dxa"/>
          </w:tcPr>
          <w:p w14:paraId="4A4F1B33" w14:textId="489F3F7A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eminargruppe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If19ws-B</w:t>
            </w:r>
            <w:r w:rsidR="00D367C2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7D34ECA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60827E5D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456599" w14:paraId="2AB2395D" w14:textId="77777777" w:rsidTr="007A59A4">
        <w:tc>
          <w:tcPr>
            <w:tcW w:w="5220" w:type="dxa"/>
          </w:tcPr>
          <w:p w14:paraId="0CE3224B" w14:textId="3FD2F08B" w:rsidR="00757C21" w:rsidRPr="00757C21" w:rsidRDefault="00757C21" w:rsidP="00C84F8F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rstprüfer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 xml:space="preserve">Prof. Dr.-Ing. Andreas </w:t>
            </w:r>
            <w:proofErr w:type="spellStart"/>
            <w:r w:rsidR="00500D05">
              <w:rPr>
                <w:rFonts w:cs="Arial"/>
                <w:b/>
                <w:szCs w:val="24"/>
              </w:rPr>
              <w:t>Ittner</w:t>
            </w:r>
            <w:proofErr w:type="spellEnd"/>
          </w:p>
        </w:tc>
        <w:tc>
          <w:tcPr>
            <w:tcW w:w="180" w:type="dxa"/>
          </w:tcPr>
          <w:p w14:paraId="00A74675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C469441" w14:textId="77777777" w:rsidR="00757C21" w:rsidRPr="00456599" w:rsidRDefault="00757C21" w:rsidP="00757C21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399FF2A2" w14:textId="77777777" w:rsidTr="005F5E00">
        <w:tc>
          <w:tcPr>
            <w:tcW w:w="5220" w:type="dxa"/>
          </w:tcPr>
          <w:p w14:paraId="124F6929" w14:textId="4A5289D1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Zweitprüfer:</w:t>
            </w:r>
            <w:r>
              <w:rPr>
                <w:rFonts w:cs="Arial"/>
                <w:szCs w:val="24"/>
              </w:rPr>
              <w:br/>
            </w:r>
            <w:proofErr w:type="spellStart"/>
            <w:r w:rsidR="00070AC3">
              <w:rPr>
                <w:rFonts w:cs="Arial"/>
                <w:b/>
                <w:szCs w:val="24"/>
              </w:rPr>
              <w:t>Hira</w:t>
            </w:r>
            <w:proofErr w:type="spellEnd"/>
            <w:r w:rsidR="00070AC3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0B8206DA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4D96D4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48A11F02" w14:textId="77777777" w:rsidTr="005F5E00">
        <w:tc>
          <w:tcPr>
            <w:tcW w:w="5220" w:type="dxa"/>
          </w:tcPr>
          <w:p w14:paraId="482C081B" w14:textId="77777777" w:rsidR="005225C7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inreichung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tag</w:t>
            </w:r>
            <w:proofErr w:type="gramStart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proofErr w:type="gramEnd"/>
            <w:r>
              <w:rPr>
                <w:rFonts w:cs="Arial"/>
                <w:b/>
                <w:szCs w:val="24"/>
              </w:rPr>
              <w:t>monat</w:t>
            </w:r>
            <w:proofErr w:type="spellEnd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C3FCE78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E0C98F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C84F8F" w:rsidRPr="00456599" w14:paraId="6E473F3A" w14:textId="77777777" w:rsidTr="005D02E3">
        <w:tc>
          <w:tcPr>
            <w:tcW w:w="5220" w:type="dxa"/>
          </w:tcPr>
          <w:p w14:paraId="682F6212" w14:textId="77777777" w:rsidR="00C84F8F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Verteidigung/Bewertung:</w:t>
            </w:r>
            <w:r w:rsidR="00C84F8F"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7CD23E47" w14:textId="77777777" w:rsidR="00C84F8F" w:rsidRPr="00757C21" w:rsidRDefault="00C84F8F" w:rsidP="005D02E3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8AC1FA8" w14:textId="77777777" w:rsidR="00C84F8F" w:rsidRPr="00456599" w:rsidRDefault="00C84F8F" w:rsidP="005D02E3">
            <w:pPr>
              <w:spacing w:before="240" w:after="240"/>
              <w:rPr>
                <w:rFonts w:cs="Arial"/>
              </w:rPr>
            </w:pPr>
          </w:p>
        </w:tc>
      </w:tr>
    </w:tbl>
    <w:p w14:paraId="3E51940C" w14:textId="77777777" w:rsidR="00B744DE" w:rsidRDefault="00B744DE">
      <w:pPr>
        <w:rPr>
          <w:rFonts w:cs="Arial"/>
        </w:r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B744DE" w:rsidRPr="00265FFE" w14:paraId="7B73FFBC" w14:textId="77777777" w:rsidTr="00851CC0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5AA9737D" w14:textId="41A9FF6F" w:rsidR="00B744DE" w:rsidRPr="00070AC3" w:rsidRDefault="00B744DE" w:rsidP="00B744DE">
            <w:pPr>
              <w:spacing w:before="320"/>
              <w:jc w:val="right"/>
              <w:rPr>
                <w:rFonts w:cs="Arial"/>
                <w:lang w:val="en-US"/>
              </w:rPr>
            </w:pPr>
            <w:r w:rsidRPr="00070AC3">
              <w:rPr>
                <w:rFonts w:cs="Arial"/>
                <w:lang w:val="en-US"/>
              </w:rPr>
              <w:t xml:space="preserve">Faculty </w:t>
            </w:r>
            <w:r w:rsidR="0067314D" w:rsidRPr="00070AC3">
              <w:rPr>
                <w:rFonts w:cs="Arial"/>
                <w:lang w:val="en-US"/>
              </w:rPr>
              <w:t>of Applied Computer and Biosciences</w:t>
            </w:r>
          </w:p>
        </w:tc>
        <w:tc>
          <w:tcPr>
            <w:tcW w:w="180" w:type="dxa"/>
            <w:vMerge w:val="restart"/>
          </w:tcPr>
          <w:p w14:paraId="31C0682A" w14:textId="77777777" w:rsidR="00B744DE" w:rsidRPr="00070AC3" w:rsidRDefault="00B744DE" w:rsidP="00851CC0">
            <w:pPr>
              <w:rPr>
                <w:rFonts w:cs="Arial"/>
                <w:lang w:val="en-US"/>
              </w:rPr>
            </w:pPr>
          </w:p>
        </w:tc>
        <w:tc>
          <w:tcPr>
            <w:tcW w:w="3287" w:type="dxa"/>
            <w:vMerge w:val="restart"/>
          </w:tcPr>
          <w:p w14:paraId="3D68E05C" w14:textId="77777777" w:rsidR="00B744DE" w:rsidRPr="00070AC3" w:rsidRDefault="00B744DE" w:rsidP="00851CC0">
            <w:pPr>
              <w:jc w:val="right"/>
              <w:rPr>
                <w:lang w:val="en-US"/>
              </w:rPr>
            </w:pPr>
          </w:p>
        </w:tc>
      </w:tr>
      <w:tr w:rsidR="00B744DE" w14:paraId="1FF9CCF2" w14:textId="77777777" w:rsidTr="00851CC0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2C26D917" w14:textId="16FC2122" w:rsidR="00B744DE" w:rsidRPr="008F7E91" w:rsidRDefault="0067314D" w:rsidP="009033CC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</w:t>
            </w:r>
            <w:r w:rsidR="009033CC">
              <w:rPr>
                <w:rFonts w:cs="Arial"/>
                <w:b/>
                <w:sz w:val="36"/>
                <w:szCs w:val="36"/>
              </w:rPr>
              <w:t xml:space="preserve"> </w:t>
            </w:r>
            <w:r w:rsidR="005020C1">
              <w:rPr>
                <w:rFonts w:cs="Arial"/>
                <w:b/>
                <w:sz w:val="36"/>
                <w:szCs w:val="36"/>
              </w:rPr>
              <w:t>THESIS</w:t>
            </w:r>
          </w:p>
        </w:tc>
        <w:tc>
          <w:tcPr>
            <w:tcW w:w="180" w:type="dxa"/>
            <w:vMerge/>
          </w:tcPr>
          <w:p w14:paraId="696322B1" w14:textId="77777777" w:rsidR="00B744DE" w:rsidRDefault="00B744DE" w:rsidP="00851CC0"/>
        </w:tc>
        <w:tc>
          <w:tcPr>
            <w:tcW w:w="3287" w:type="dxa"/>
            <w:vMerge/>
          </w:tcPr>
          <w:p w14:paraId="1B36CA41" w14:textId="77777777" w:rsidR="00B744DE" w:rsidRDefault="00B744DE" w:rsidP="00851CC0">
            <w:pPr>
              <w:jc w:val="right"/>
              <w:rPr>
                <w:noProof/>
                <w:lang w:eastAsia="de-DE"/>
              </w:rPr>
            </w:pPr>
          </w:p>
        </w:tc>
      </w:tr>
      <w:tr w:rsidR="00B744DE" w:rsidRPr="00456599" w14:paraId="3612E938" w14:textId="77777777" w:rsidTr="00851CC0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4D3835A2" w14:textId="77777777" w:rsidR="00B744DE" w:rsidRPr="00757C21" w:rsidRDefault="00B744DE" w:rsidP="00851CC0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006E59E7" w14:textId="77777777" w:rsidR="00B744DE" w:rsidRPr="00456599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247BA26D" w14:textId="77777777" w:rsidR="00B744DE" w:rsidRPr="00456599" w:rsidRDefault="00B744DE" w:rsidP="00851CC0">
            <w:pPr>
              <w:rPr>
                <w:rFonts w:cs="Arial"/>
              </w:rPr>
            </w:pPr>
          </w:p>
        </w:tc>
      </w:tr>
      <w:tr w:rsidR="00B744DE" w:rsidRPr="00265FFE" w14:paraId="3BAFE439" w14:textId="77777777" w:rsidTr="00851CC0">
        <w:trPr>
          <w:trHeight w:val="2567"/>
        </w:trPr>
        <w:tc>
          <w:tcPr>
            <w:tcW w:w="5220" w:type="dxa"/>
          </w:tcPr>
          <w:p w14:paraId="5AC204F0" w14:textId="0D24EBD5" w:rsidR="00B744DE" w:rsidRPr="00070AC3" w:rsidRDefault="0067314D" w:rsidP="009033CC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  <w:lang w:val="en-US"/>
              </w:rPr>
            </w:pPr>
            <w:r w:rsidRPr="00070AC3">
              <w:rPr>
                <w:rFonts w:cs="Arial"/>
                <w:b/>
                <w:sz w:val="36"/>
                <w:lang w:val="en-US"/>
              </w:rPr>
              <w:t xml:space="preserve">Implementing a reputation platform based on </w:t>
            </w:r>
            <w:proofErr w:type="spellStart"/>
            <w:r w:rsidRPr="00070AC3">
              <w:rPr>
                <w:rFonts w:cs="Arial"/>
                <w:b/>
                <w:sz w:val="36"/>
                <w:lang w:val="en-US"/>
              </w:rPr>
              <w:t>Soulbound</w:t>
            </w:r>
            <w:proofErr w:type="spellEnd"/>
            <w:r w:rsidRPr="00070AC3">
              <w:rPr>
                <w:rFonts w:cs="Arial"/>
                <w:b/>
                <w:sz w:val="36"/>
                <w:lang w:val="en-US"/>
              </w:rPr>
              <w:t xml:space="preserve"> Tokens</w:t>
            </w:r>
          </w:p>
        </w:tc>
        <w:tc>
          <w:tcPr>
            <w:tcW w:w="180" w:type="dxa"/>
          </w:tcPr>
          <w:p w14:paraId="604441E1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  <w:p w14:paraId="35A034A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  <w:tc>
          <w:tcPr>
            <w:tcW w:w="3287" w:type="dxa"/>
          </w:tcPr>
          <w:p w14:paraId="5E108AF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</w:tr>
      <w:tr w:rsidR="00B744DE" w:rsidRPr="00456599" w14:paraId="6C6C4230" w14:textId="77777777" w:rsidTr="00851CC0">
        <w:tc>
          <w:tcPr>
            <w:tcW w:w="5220" w:type="dxa"/>
          </w:tcPr>
          <w:p w14:paraId="65D324EA" w14:textId="51C43F64" w:rsidR="00B744DE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author</w:t>
            </w:r>
            <w:proofErr w:type="spellEnd"/>
            <w:r>
              <w:rPr>
                <w:rFonts w:cs="Arial"/>
                <w:szCs w:val="24"/>
              </w:rPr>
              <w:t>:</w:t>
            </w:r>
            <w:r>
              <w:rPr>
                <w:rFonts w:cs="Arial"/>
                <w:szCs w:val="24"/>
              </w:rPr>
              <w:br/>
            </w:r>
            <w:r w:rsidR="005020C1">
              <w:rPr>
                <w:rFonts w:cs="Arial"/>
                <w:b/>
                <w:szCs w:val="24"/>
              </w:rPr>
              <w:t>Mr.</w:t>
            </w:r>
            <w:r>
              <w:rPr>
                <w:rFonts w:cs="Arial"/>
                <w:b/>
                <w:szCs w:val="24"/>
              </w:rPr>
              <w:t xml:space="preserve"> </w:t>
            </w:r>
          </w:p>
          <w:p w14:paraId="703C0669" w14:textId="14BAFDC4" w:rsidR="00B744DE" w:rsidRPr="00456599" w:rsidRDefault="0067314D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49CEEF71" w14:textId="77777777" w:rsidR="00B744DE" w:rsidRPr="00456599" w:rsidRDefault="00B744DE" w:rsidP="00851CC0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2C4A149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265FFE" w14:paraId="13DCF23D" w14:textId="77777777" w:rsidTr="00851CC0">
        <w:tc>
          <w:tcPr>
            <w:tcW w:w="5220" w:type="dxa"/>
          </w:tcPr>
          <w:p w14:paraId="10340F05" w14:textId="61037166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 w:rsidRPr="00070AC3">
              <w:rPr>
                <w:rFonts w:cs="Arial"/>
                <w:szCs w:val="24"/>
                <w:lang w:val="en-US"/>
              </w:rPr>
              <w:t>course of studies:</w:t>
            </w:r>
            <w:r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>Software Development</w:t>
            </w:r>
          </w:p>
        </w:tc>
        <w:tc>
          <w:tcPr>
            <w:tcW w:w="180" w:type="dxa"/>
          </w:tcPr>
          <w:p w14:paraId="3830F5BA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494FC247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B744DE" w:rsidRPr="00757C21" w14:paraId="57601563" w14:textId="77777777" w:rsidTr="00851CC0">
        <w:trPr>
          <w:trHeight w:val="163"/>
        </w:trPr>
        <w:tc>
          <w:tcPr>
            <w:tcW w:w="5220" w:type="dxa"/>
          </w:tcPr>
          <w:p w14:paraId="1E45DCD6" w14:textId="51D52072" w:rsidR="00B744DE" w:rsidRPr="00757C21" w:rsidRDefault="009033CC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</w:t>
            </w:r>
            <w:r w:rsidR="00B744DE">
              <w:rPr>
                <w:rFonts w:cs="Arial"/>
                <w:szCs w:val="24"/>
              </w:rPr>
              <w:t>eminar</w:t>
            </w:r>
            <w:proofErr w:type="spellEnd"/>
            <w:r>
              <w:rPr>
                <w:rFonts w:cs="Arial"/>
                <w:szCs w:val="24"/>
              </w:rPr>
              <w:t xml:space="preserve"> </w:t>
            </w:r>
            <w:proofErr w:type="spellStart"/>
            <w:r w:rsidR="00B744DE">
              <w:rPr>
                <w:rFonts w:cs="Arial"/>
                <w:szCs w:val="24"/>
              </w:rPr>
              <w:t>group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67314D" w:rsidRPr="0067314D">
              <w:rPr>
                <w:rFonts w:cs="Arial"/>
                <w:b/>
                <w:bCs/>
                <w:szCs w:val="24"/>
              </w:rPr>
              <w:t>If19wS-B</w:t>
            </w:r>
          </w:p>
        </w:tc>
        <w:tc>
          <w:tcPr>
            <w:tcW w:w="180" w:type="dxa"/>
          </w:tcPr>
          <w:p w14:paraId="7935CCF0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004132B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456599" w14:paraId="38248FDD" w14:textId="77777777" w:rsidTr="00851CC0">
        <w:tc>
          <w:tcPr>
            <w:tcW w:w="5220" w:type="dxa"/>
          </w:tcPr>
          <w:p w14:paraId="1C215CB8" w14:textId="343D6BB2" w:rsidR="00B744DE" w:rsidRPr="00757C21" w:rsidRDefault="005020C1" w:rsidP="009033CC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 w:rsidRPr="00070AC3">
              <w:rPr>
                <w:rFonts w:cs="Arial"/>
                <w:szCs w:val="24"/>
                <w:lang w:val="en-US"/>
              </w:rPr>
              <w:t>first examiner</w:t>
            </w:r>
            <w:r w:rsidR="00B744DE" w:rsidRPr="00070AC3">
              <w:rPr>
                <w:rFonts w:cs="Arial"/>
                <w:szCs w:val="24"/>
                <w:lang w:val="en-US"/>
              </w:rPr>
              <w:t>:</w:t>
            </w:r>
            <w:r w:rsidR="00B744DE"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 xml:space="preserve">Prof. Dr.-Ing. </w:t>
            </w:r>
            <w:r w:rsidR="0067314D">
              <w:rPr>
                <w:rFonts w:cs="Arial"/>
                <w:b/>
                <w:szCs w:val="24"/>
              </w:rPr>
              <w:t xml:space="preserve">Andreas </w:t>
            </w:r>
            <w:proofErr w:type="spellStart"/>
            <w:r w:rsidR="0067314D">
              <w:rPr>
                <w:rFonts w:cs="Arial"/>
                <w:b/>
                <w:szCs w:val="24"/>
              </w:rPr>
              <w:t>Ittner</w:t>
            </w:r>
            <w:proofErr w:type="spellEnd"/>
            <w:r w:rsidR="0067314D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46EECBF2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5212D93B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265FFE" w14:paraId="745AA6F2" w14:textId="77777777" w:rsidTr="00851CC0">
        <w:tc>
          <w:tcPr>
            <w:tcW w:w="5220" w:type="dxa"/>
          </w:tcPr>
          <w:p w14:paraId="6DAFEC8C" w14:textId="77777777" w:rsidR="00B744DE" w:rsidRPr="005020C1" w:rsidRDefault="005020C1" w:rsidP="005020C1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lang w:val="en-US"/>
              </w:rPr>
              <w:t>s</w:t>
            </w:r>
            <w:r w:rsidRPr="005020C1">
              <w:rPr>
                <w:lang w:val="en-US"/>
              </w:rPr>
              <w:t xml:space="preserve">econd </w:t>
            </w:r>
            <w:r>
              <w:rPr>
                <w:lang w:val="en-US"/>
              </w:rPr>
              <w:t>e</w:t>
            </w:r>
            <w:r w:rsidRPr="005020C1">
              <w:rPr>
                <w:lang w:val="en-US"/>
              </w:rPr>
              <w:t>xaminer</w:t>
            </w:r>
            <w:r w:rsidR="00B744DE" w:rsidRPr="005020C1">
              <w:rPr>
                <w:rFonts w:cs="Arial"/>
                <w:szCs w:val="24"/>
                <w:lang w:val="en-US"/>
              </w:rPr>
              <w:t>:</w:t>
            </w:r>
            <w:r w:rsidR="00B744DE" w:rsidRPr="005020C1">
              <w:rPr>
                <w:rFonts w:cs="Arial"/>
                <w:szCs w:val="24"/>
                <w:lang w:val="en-US"/>
              </w:rPr>
              <w:br/>
            </w:r>
            <w:r w:rsidR="009033CC">
              <w:rPr>
                <w:rFonts w:cs="Arial"/>
                <w:b/>
                <w:szCs w:val="24"/>
                <w:lang w:val="en-US"/>
              </w:rPr>
              <w:t>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titel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&gt; 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akad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. grade&gt;</w:t>
            </w:r>
            <w:r w:rsidR="00B744DE" w:rsidRPr="005020C1">
              <w:rPr>
                <w:rFonts w:cs="Arial"/>
                <w:b/>
                <w:szCs w:val="24"/>
                <w:lang w:val="en-US"/>
              </w:rPr>
              <w:t xml:space="preserve"> &lt;</w:t>
            </w:r>
            <w:proofErr w:type="spellStart"/>
            <w:r w:rsidR="00B744DE" w:rsidRPr="005020C1">
              <w:rPr>
                <w:rFonts w:cs="Arial"/>
                <w:b/>
                <w:szCs w:val="24"/>
                <w:lang w:val="en-US"/>
              </w:rPr>
              <w:t>vname</w:t>
            </w:r>
            <w:proofErr w:type="spellEnd"/>
            <w:r w:rsidR="00B744DE" w:rsidRPr="005020C1">
              <w:rPr>
                <w:rFonts w:cs="Arial"/>
                <w:b/>
                <w:szCs w:val="24"/>
                <w:lang w:val="en-US"/>
              </w:rPr>
              <w:t>&gt; &lt;name&gt;</w:t>
            </w:r>
          </w:p>
        </w:tc>
        <w:tc>
          <w:tcPr>
            <w:tcW w:w="180" w:type="dxa"/>
          </w:tcPr>
          <w:p w14:paraId="111299D8" w14:textId="77777777" w:rsidR="00B744DE" w:rsidRPr="005020C1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11A4A500" w14:textId="77777777" w:rsidR="00B744DE" w:rsidRPr="005020C1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  <w:tr w:rsidR="00B744DE" w:rsidRPr="00456599" w14:paraId="1BC3D985" w14:textId="77777777" w:rsidTr="00851CC0">
        <w:tc>
          <w:tcPr>
            <w:tcW w:w="5220" w:type="dxa"/>
          </w:tcPr>
          <w:p w14:paraId="54C389B9" w14:textId="77777777" w:rsidR="00B744DE" w:rsidRPr="00757C21" w:rsidRDefault="005020C1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ubmission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B744DE">
              <w:rPr>
                <w:rFonts w:cs="Arial"/>
                <w:b/>
                <w:szCs w:val="24"/>
              </w:rPr>
              <w:t>&lt;</w:t>
            </w:r>
            <w:proofErr w:type="spellStart"/>
            <w:r w:rsidR="00B744DE">
              <w:rPr>
                <w:rFonts w:cs="Arial"/>
                <w:b/>
                <w:szCs w:val="24"/>
              </w:rPr>
              <w:t>ort</w:t>
            </w:r>
            <w:proofErr w:type="spellEnd"/>
            <w:r w:rsidR="00B744DE">
              <w:rPr>
                <w:rFonts w:cs="Arial"/>
                <w:b/>
                <w:szCs w:val="24"/>
              </w:rPr>
              <w:t>&gt;, &lt;tag</w:t>
            </w:r>
            <w:proofErr w:type="gramStart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proofErr w:type="gramEnd"/>
            <w:r w:rsidR="00B744DE">
              <w:rPr>
                <w:rFonts w:cs="Arial"/>
                <w:b/>
                <w:szCs w:val="24"/>
              </w:rPr>
              <w:t>monat</w:t>
            </w:r>
            <w:proofErr w:type="spellEnd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r w:rsidR="00B744DE">
              <w:rPr>
                <w:rFonts w:cs="Arial"/>
                <w:b/>
                <w:szCs w:val="24"/>
              </w:rPr>
              <w:t>jahr</w:t>
            </w:r>
            <w:proofErr w:type="spellEnd"/>
            <w:r w:rsidR="00B744DE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6C876921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1D8F88C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368D335F" w14:textId="77777777" w:rsidTr="00851CC0">
        <w:tc>
          <w:tcPr>
            <w:tcW w:w="5220" w:type="dxa"/>
          </w:tcPr>
          <w:p w14:paraId="437C81CF" w14:textId="77777777" w:rsidR="00B744DE" w:rsidRPr="009033CC" w:rsidRDefault="009033CC" w:rsidP="00993152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proofErr w:type="spellStart"/>
            <w:r>
              <w:rPr>
                <w:rFonts w:cs="Arial"/>
                <w:szCs w:val="24"/>
                <w:lang w:val="en-US"/>
              </w:rPr>
              <w:t>defenc</w:t>
            </w:r>
            <w:r w:rsidR="005020C1" w:rsidRPr="009033CC">
              <w:rPr>
                <w:rFonts w:cs="Arial"/>
                <w:szCs w:val="24"/>
                <w:lang w:val="en-US"/>
              </w:rPr>
              <w:t>e</w:t>
            </w:r>
            <w:proofErr w:type="spellEnd"/>
            <w:r>
              <w:rPr>
                <w:rFonts w:cs="Arial"/>
                <w:szCs w:val="24"/>
                <w:lang w:val="en-US"/>
              </w:rPr>
              <w:t>/</w:t>
            </w:r>
            <w:r w:rsidR="005020C1" w:rsidRPr="009033CC">
              <w:rPr>
                <w:lang w:val="en-US"/>
              </w:rPr>
              <w:t xml:space="preserve"> </w:t>
            </w:r>
            <w:r w:rsidR="00993152">
              <w:rPr>
                <w:lang w:val="en-US"/>
              </w:rPr>
              <w:t>evaluation</w:t>
            </w:r>
            <w:r w:rsidR="00B744DE" w:rsidRPr="009033CC">
              <w:rPr>
                <w:rFonts w:cs="Arial"/>
                <w:szCs w:val="24"/>
                <w:lang w:val="en-US"/>
              </w:rPr>
              <w:t>:</w:t>
            </w:r>
            <w:r w:rsidR="00B744DE" w:rsidRPr="009033CC">
              <w:rPr>
                <w:rFonts w:cs="Arial"/>
                <w:szCs w:val="24"/>
                <w:lang w:val="en-US"/>
              </w:rPr>
              <w:br/>
            </w:r>
            <w:r w:rsidR="00B744DE" w:rsidRPr="009033CC">
              <w:rPr>
                <w:rFonts w:cs="Arial"/>
                <w:b/>
                <w:szCs w:val="24"/>
                <w:lang w:val="en-US"/>
              </w:rPr>
              <w:t>&lt;ort&gt;, &lt;</w:t>
            </w:r>
            <w:proofErr w:type="spellStart"/>
            <w:r w:rsidR="00B744DE" w:rsidRPr="009033CC">
              <w:rPr>
                <w:rFonts w:cs="Arial"/>
                <w:b/>
                <w:szCs w:val="24"/>
                <w:lang w:val="en-US"/>
              </w:rPr>
              <w:t>jahr</w:t>
            </w:r>
            <w:proofErr w:type="spellEnd"/>
            <w:r w:rsidR="00B744DE" w:rsidRPr="009033CC">
              <w:rPr>
                <w:rFonts w:cs="Arial"/>
                <w:b/>
                <w:szCs w:val="24"/>
                <w:lang w:val="en-US"/>
              </w:rPr>
              <w:t>&gt;</w:t>
            </w:r>
          </w:p>
        </w:tc>
        <w:tc>
          <w:tcPr>
            <w:tcW w:w="180" w:type="dxa"/>
          </w:tcPr>
          <w:p w14:paraId="1A8CA869" w14:textId="77777777" w:rsidR="00B744DE" w:rsidRPr="009033CC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21257F31" w14:textId="77777777" w:rsidR="00B744DE" w:rsidRPr="009033CC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</w:tbl>
    <w:p w14:paraId="61F8A2AB" w14:textId="10C03CA8" w:rsidR="00500D05" w:rsidRDefault="00500D05">
      <w:pPr>
        <w:rPr>
          <w:rFonts w:cs="Arial"/>
          <w:lang w:val="en-US"/>
        </w:rPr>
      </w:pPr>
    </w:p>
    <w:p w14:paraId="39E3A5C4" w14:textId="77777777" w:rsidR="00500D05" w:rsidRDefault="00500D05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62528AFA" w14:textId="77777777" w:rsidR="00500D05" w:rsidRPr="00BC34CC" w:rsidRDefault="00500D05" w:rsidP="0067314D">
      <w:pPr>
        <w:rPr>
          <w:b/>
          <w:bCs/>
        </w:rPr>
      </w:pPr>
      <w:r w:rsidRPr="00BC34CC">
        <w:rPr>
          <w:b/>
          <w:bCs/>
        </w:rPr>
        <w:lastRenderedPageBreak/>
        <w:t>Bibliografische Beschreibung:</w:t>
      </w:r>
    </w:p>
    <w:p w14:paraId="5E3E0BA4" w14:textId="7FB64685" w:rsidR="00BC34CC" w:rsidRDefault="00BC34CC" w:rsidP="00500D05">
      <w:r>
        <w:t xml:space="preserve">Hultzsch, Alexander: </w:t>
      </w:r>
    </w:p>
    <w:p w14:paraId="0EBC4C1D" w14:textId="5265B9A3" w:rsidR="00BC34CC" w:rsidRDefault="00BC34CC" w:rsidP="00500D05">
      <w:r>
        <w:t xml:space="preserve">Implementierung einer Reputationsplattform auf Basis von </w:t>
      </w:r>
      <w:proofErr w:type="spellStart"/>
      <w:r>
        <w:t>Soulbound</w:t>
      </w:r>
      <w:proofErr w:type="spellEnd"/>
      <w:r>
        <w:t xml:space="preserve"> Tokens – 2022 </w:t>
      </w:r>
      <w:r w:rsidR="00966BEB">
        <w:t>…</w:t>
      </w:r>
    </w:p>
    <w:p w14:paraId="02DD106E" w14:textId="77777777" w:rsidR="00BC34CC" w:rsidRDefault="00BC34CC" w:rsidP="00500D05"/>
    <w:p w14:paraId="13AA8578" w14:textId="48EE8E7C" w:rsidR="00500D05" w:rsidRDefault="00500D05" w:rsidP="00500D05">
      <w:r>
        <w:t>&lt;</w:t>
      </w:r>
      <w:proofErr w:type="spellStart"/>
      <w:r>
        <w:t>name</w:t>
      </w:r>
      <w:proofErr w:type="spellEnd"/>
      <w:r>
        <w:t>&gt;, &lt;</w:t>
      </w:r>
      <w:proofErr w:type="spellStart"/>
      <w:r>
        <w:t>vorname</w:t>
      </w:r>
      <w:proofErr w:type="spellEnd"/>
      <w:r>
        <w:t>&gt;:</w:t>
      </w:r>
    </w:p>
    <w:p w14:paraId="0FCF0E9C" w14:textId="77777777" w:rsidR="00500D05" w:rsidRDefault="00500D05" w:rsidP="00500D05">
      <w:r>
        <w:t>&lt;</w:t>
      </w:r>
      <w:proofErr w:type="spellStart"/>
      <w:r>
        <w:t>thema</w:t>
      </w:r>
      <w:proofErr w:type="spellEnd"/>
      <w:r>
        <w:t xml:space="preserve"> der </w:t>
      </w:r>
      <w:proofErr w:type="spellStart"/>
      <w:r>
        <w:t>graduierungsarbeit</w:t>
      </w:r>
      <w:proofErr w:type="spellEnd"/>
      <w:r>
        <w:t>&gt;. - &lt;</w:t>
      </w:r>
      <w:proofErr w:type="spellStart"/>
      <w:r>
        <w:t>jahr</w:t>
      </w:r>
      <w:proofErr w:type="spellEnd"/>
      <w:r>
        <w:t xml:space="preserve"> der </w:t>
      </w:r>
      <w:proofErr w:type="spellStart"/>
      <w:r>
        <w:t>einreichung</w:t>
      </w:r>
      <w:proofErr w:type="spellEnd"/>
      <w:r>
        <w:t>&gt;. - &lt;</w:t>
      </w:r>
      <w:proofErr w:type="spellStart"/>
      <w:r>
        <w:t>seitenzahl</w:t>
      </w:r>
      <w:proofErr w:type="spellEnd"/>
      <w:r>
        <w:t xml:space="preserve"> </w:t>
      </w:r>
      <w:proofErr w:type="spellStart"/>
      <w:r>
        <w:t>verzeichnisse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s </w:t>
      </w:r>
      <w:proofErr w:type="spellStart"/>
      <w:r>
        <w:t>inhalts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r </w:t>
      </w:r>
      <w:proofErr w:type="spellStart"/>
      <w:r>
        <w:t>anhänge</w:t>
      </w:r>
      <w:proofErr w:type="spellEnd"/>
      <w:r>
        <w:t>&gt; S.</w:t>
      </w:r>
    </w:p>
    <w:p w14:paraId="65E802CC" w14:textId="65654D11" w:rsidR="00B744DE" w:rsidRDefault="00500D05" w:rsidP="00500D05">
      <w:r w:rsidRPr="00851549">
        <w:t xml:space="preserve">Mittweida, </w:t>
      </w:r>
      <w:proofErr w:type="gramStart"/>
      <w:r w:rsidRPr="00851549">
        <w:t>Hochschule  Mittweida</w:t>
      </w:r>
      <w:proofErr w:type="gramEnd"/>
      <w:r w:rsidRPr="00851549">
        <w:t xml:space="preserve">, </w:t>
      </w:r>
      <w:r>
        <w:t>Fakultät &lt;</w:t>
      </w:r>
      <w:proofErr w:type="spellStart"/>
      <w:r>
        <w:t>fakultätsbezeichner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art</w:t>
      </w:r>
      <w:proofErr w:type="spellEnd"/>
      <w:r>
        <w:t xml:space="preserve"> der </w:t>
      </w:r>
      <w:proofErr w:type="spellStart"/>
      <w:r>
        <w:t>arbeit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jahr</w:t>
      </w:r>
      <w:proofErr w:type="spellEnd"/>
      <w:r>
        <w:t>&gt;</w:t>
      </w:r>
    </w:p>
    <w:p w14:paraId="7A4A7E1B" w14:textId="31F81723" w:rsidR="00500D05" w:rsidRDefault="00500D05" w:rsidP="00500D05"/>
    <w:p w14:paraId="159C652C" w14:textId="20ACC8D2" w:rsidR="00500D05" w:rsidRDefault="00500D05" w:rsidP="00500D05"/>
    <w:p w14:paraId="1FA0E78C" w14:textId="4B9283C1" w:rsidR="00500D05" w:rsidRDefault="00500D05" w:rsidP="00500D05"/>
    <w:p w14:paraId="4ED56798" w14:textId="00F90289" w:rsidR="00500D05" w:rsidRDefault="00500D05" w:rsidP="00500D05"/>
    <w:p w14:paraId="6BE2E043" w14:textId="0B320BC7" w:rsidR="00500D05" w:rsidRDefault="00500D05" w:rsidP="0067314D"/>
    <w:p w14:paraId="19FA7BB4" w14:textId="3BD0E8CA" w:rsidR="00500D05" w:rsidRDefault="00500D05" w:rsidP="00500D05"/>
    <w:p w14:paraId="587F5517" w14:textId="64E9D653" w:rsidR="00500D05" w:rsidRDefault="00500D05" w:rsidP="00500D05"/>
    <w:p w14:paraId="79D00F42" w14:textId="5F156994" w:rsidR="00500D05" w:rsidRDefault="00500D05" w:rsidP="00500D05"/>
    <w:p w14:paraId="53803DEA" w14:textId="1CDCB45C" w:rsidR="00500D05" w:rsidRDefault="00500D05" w:rsidP="00500D05"/>
    <w:p w14:paraId="59FFF534" w14:textId="7438F8B5" w:rsidR="00500D05" w:rsidRDefault="00500D05" w:rsidP="00500D05"/>
    <w:p w14:paraId="48AA3F86" w14:textId="2BDD78AF" w:rsidR="00500D05" w:rsidRDefault="00500D05" w:rsidP="00500D05"/>
    <w:p w14:paraId="6A6BA0EC" w14:textId="5F5ECBC1" w:rsidR="00500D05" w:rsidRDefault="00500D05" w:rsidP="00500D05"/>
    <w:p w14:paraId="52BBA698" w14:textId="35D7AC0C" w:rsidR="00500D05" w:rsidRDefault="00500D05" w:rsidP="00500D05"/>
    <w:p w14:paraId="2DF00CEC" w14:textId="3EEDB9CC" w:rsidR="00500D05" w:rsidRDefault="00500D05" w:rsidP="00500D05"/>
    <w:p w14:paraId="40FDA2D2" w14:textId="2C714192" w:rsidR="00500D05" w:rsidRDefault="00500D05" w:rsidP="00500D05"/>
    <w:p w14:paraId="0FED35F0" w14:textId="0D49D3B3" w:rsidR="00500D05" w:rsidRDefault="00500D05" w:rsidP="00500D05"/>
    <w:p w14:paraId="644B3E83" w14:textId="414549A5" w:rsidR="00500D05" w:rsidRDefault="00500D05" w:rsidP="00500D05"/>
    <w:p w14:paraId="1A270CF2" w14:textId="281E33F7" w:rsidR="00500D05" w:rsidRDefault="00500D05" w:rsidP="00500D05"/>
    <w:p w14:paraId="29BC4626" w14:textId="09913CAE" w:rsidR="00500D05" w:rsidRDefault="00500D05" w:rsidP="00500D05"/>
    <w:p w14:paraId="23D1A233" w14:textId="301258ED" w:rsidR="00500D05" w:rsidRDefault="00500D05" w:rsidP="00500D05"/>
    <w:p w14:paraId="4AEA5556" w14:textId="5F30E2B5" w:rsidR="00500D05" w:rsidRDefault="00500D05" w:rsidP="00500D05"/>
    <w:p w14:paraId="717621FA" w14:textId="1939E7ED" w:rsidR="00500D05" w:rsidRDefault="00500D05" w:rsidP="00500D05"/>
    <w:p w14:paraId="5D833082" w14:textId="5B410429" w:rsidR="00500D05" w:rsidRDefault="00500D05" w:rsidP="00500D05"/>
    <w:p w14:paraId="68498144" w14:textId="6E3FA5FB" w:rsidR="00500D05" w:rsidRDefault="00500D05" w:rsidP="00500D05"/>
    <w:p w14:paraId="1ACF9150" w14:textId="0BF440D7" w:rsidR="00500D05" w:rsidRDefault="00500D05" w:rsidP="00500D05"/>
    <w:p w14:paraId="346834A6" w14:textId="7123C786" w:rsidR="00500D05" w:rsidRDefault="00500D05" w:rsidP="00500D05"/>
    <w:p w14:paraId="04AA5A0B" w14:textId="0ECED91A" w:rsidR="00500D05" w:rsidRDefault="00500D05" w:rsidP="00500D05"/>
    <w:p w14:paraId="306B6A40" w14:textId="5DAECC67" w:rsidR="00500D05" w:rsidRDefault="00500D05" w:rsidP="00500D05"/>
    <w:p w14:paraId="15E473A5" w14:textId="264E626D" w:rsidR="00500D05" w:rsidRDefault="00500D05" w:rsidP="00500D05"/>
    <w:p w14:paraId="2822BF06" w14:textId="47715F48" w:rsidR="00500D05" w:rsidRDefault="00500D05" w:rsidP="00500D05"/>
    <w:p w14:paraId="63612E09" w14:textId="5078F9FC" w:rsidR="00500D05" w:rsidRDefault="00500D05" w:rsidP="00500D05"/>
    <w:p w14:paraId="79A3B4F9" w14:textId="686A2D60" w:rsidR="00500D05" w:rsidRDefault="00500D05" w:rsidP="00500D05"/>
    <w:p w14:paraId="221D2DBB" w14:textId="77777777" w:rsidR="00500D05" w:rsidRPr="00070AC3" w:rsidRDefault="00500D05" w:rsidP="00500D05">
      <w:pPr>
        <w:rPr>
          <w:rFonts w:cs="Arial"/>
        </w:rPr>
      </w:pPr>
    </w:p>
    <w:p w14:paraId="6C192AA6" w14:textId="77777777" w:rsidR="00500D05" w:rsidRPr="00AF2A5F" w:rsidRDefault="00500D05" w:rsidP="0067314D">
      <w:r w:rsidRPr="0067314D">
        <w:t>Referat</w:t>
      </w:r>
      <w:r w:rsidRPr="00AF2A5F">
        <w:t>:</w:t>
      </w:r>
    </w:p>
    <w:p w14:paraId="4522D0F1" w14:textId="79A41E6E" w:rsidR="00B744DE" w:rsidRPr="00500D05" w:rsidRDefault="00500D05" w:rsidP="00500D05">
      <w:pPr>
        <w:sectPr w:rsidR="00B744DE" w:rsidRPr="00500D05" w:rsidSect="004F045D">
          <w:type w:val="oddPage"/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  <w:r>
        <w:t>&lt;</w:t>
      </w:r>
      <w:proofErr w:type="spellStart"/>
      <w:r>
        <w:t>kurzbeschreibung</w:t>
      </w:r>
      <w:proofErr w:type="spellEnd"/>
      <w:r>
        <w:t xml:space="preserve"> des </w:t>
      </w:r>
      <w:proofErr w:type="spellStart"/>
      <w:r>
        <w:t>inhaltes</w:t>
      </w:r>
      <w:proofErr w:type="spellEnd"/>
    </w:p>
    <w:p w14:paraId="462DC957" w14:textId="77777777" w:rsidR="00500D05" w:rsidRDefault="00500D05" w:rsidP="00500D05">
      <w:pPr>
        <w:pStyle w:val="berSchr1"/>
        <w:ind w:left="0" w:firstLine="0"/>
      </w:pPr>
      <w:bookmarkStart w:id="0" w:name="_Toc272479259"/>
      <w:bookmarkStart w:id="1" w:name="_Toc272479357"/>
      <w:bookmarkStart w:id="2" w:name="_Toc108191409"/>
      <w:r>
        <w:lastRenderedPageBreak/>
        <w:t>Inhalt</w:t>
      </w:r>
      <w:bookmarkEnd w:id="0"/>
      <w:bookmarkEnd w:id="1"/>
      <w:bookmarkEnd w:id="2"/>
    </w:p>
    <w:p w14:paraId="6FEFE78D" w14:textId="6D07BCF3" w:rsidR="003065DF" w:rsidRDefault="00500D05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5" \u </w:instrText>
      </w:r>
      <w:r>
        <w:rPr>
          <w:rFonts w:cs="Arial"/>
        </w:rPr>
        <w:fldChar w:fldCharType="separate"/>
      </w:r>
      <w:r w:rsidR="003065DF">
        <w:rPr>
          <w:noProof/>
        </w:rPr>
        <w:t>Inhalt</w:t>
      </w:r>
      <w:r w:rsidR="003065DF">
        <w:rPr>
          <w:noProof/>
        </w:rPr>
        <w:tab/>
      </w:r>
      <w:r w:rsidR="003065DF">
        <w:rPr>
          <w:noProof/>
        </w:rPr>
        <w:fldChar w:fldCharType="begin"/>
      </w:r>
      <w:r w:rsidR="003065DF">
        <w:rPr>
          <w:noProof/>
        </w:rPr>
        <w:instrText xml:space="preserve"> PAGEREF _Toc108191409 \h </w:instrText>
      </w:r>
      <w:r w:rsidR="003065DF">
        <w:rPr>
          <w:noProof/>
        </w:rPr>
      </w:r>
      <w:r w:rsidR="003065DF">
        <w:rPr>
          <w:noProof/>
        </w:rPr>
        <w:fldChar w:fldCharType="separate"/>
      </w:r>
      <w:r w:rsidR="00070AC3">
        <w:rPr>
          <w:noProof/>
        </w:rPr>
        <w:t>I</w:t>
      </w:r>
      <w:r w:rsidR="003065DF">
        <w:rPr>
          <w:noProof/>
        </w:rPr>
        <w:fldChar w:fldCharType="end"/>
      </w:r>
    </w:p>
    <w:p w14:paraId="6192F485" w14:textId="6212D37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5DBB8C86" w14:textId="46B7DAC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Tabellen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V</w:t>
      </w:r>
      <w:r>
        <w:rPr>
          <w:noProof/>
        </w:rPr>
        <w:fldChar w:fldCharType="end"/>
      </w:r>
    </w:p>
    <w:p w14:paraId="7F0AD455" w14:textId="1C42E89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kürz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</w:t>
      </w:r>
      <w:r>
        <w:rPr>
          <w:noProof/>
        </w:rPr>
        <w:fldChar w:fldCharType="end"/>
      </w:r>
    </w:p>
    <w:p w14:paraId="5D80B10C" w14:textId="7DD0E82D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2D14F00E" w14:textId="78F8E1C3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174A02A2" w14:textId="53AC14FC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53C783" w14:textId="2A10D49A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219AB14" w14:textId="6A37D3AD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C50AD7" w14:textId="44ACBA0E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5B3D9526" w14:textId="5FDEB9B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48FB1BD" w14:textId="4968D55F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77A27ED1" w14:textId="6E3578D0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2FE80BFE" w14:textId="0DC9FA64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7420D0AF" w14:textId="07BA693E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29F2B95E" w14:textId="402C0B51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5FBE2549" w14:textId="422508A1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CA94F11" w14:textId="31748FA3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264B0815" w14:textId="1426B228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781DD5B" w14:textId="6A17FE80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3C15A9BA" w14:textId="3CE46A4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61D0ADB" w14:textId="0EE7A641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43363592" w14:textId="588F7C7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11B1FCDB" w14:textId="2B58ED64" w:rsidR="003065DF" w:rsidRPr="00070AC3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743E16BA" w14:textId="18015ED5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FACE1E" w14:textId="17C2D20F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C201C9" w14:textId="5684B3FD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9CB27EE" w14:textId="78AA7C01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51C799DF" w14:textId="02BDED6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7166D3A1" w14:textId="294AD885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10D1BC9B" w14:textId="27D8DC5D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lastRenderedPageBreak/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593D3630" w14:textId="7025495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3</w:t>
      </w:r>
      <w:r>
        <w:rPr>
          <w:noProof/>
        </w:rPr>
        <w:fldChar w:fldCharType="end"/>
      </w:r>
    </w:p>
    <w:p w14:paraId="1C54ABE7" w14:textId="3B2528E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Literat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5</w:t>
      </w:r>
      <w:r>
        <w:rPr>
          <w:noProof/>
        </w:rPr>
        <w:fldChar w:fldCharType="end"/>
      </w:r>
    </w:p>
    <w:p w14:paraId="775375EF" w14:textId="423BB3CE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7</w:t>
      </w:r>
      <w:r>
        <w:rPr>
          <w:noProof/>
        </w:rPr>
        <w:fldChar w:fldCharType="end"/>
      </w:r>
    </w:p>
    <w:p w14:paraId="57E05ACB" w14:textId="1A562AE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</w:t>
      </w:r>
      <w:r>
        <w:rPr>
          <w:noProof/>
        </w:rPr>
        <w:fldChar w:fldCharType="end"/>
      </w:r>
    </w:p>
    <w:p w14:paraId="5507F915" w14:textId="11D2F577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2DEB8494" w14:textId="093A10A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I</w:t>
      </w:r>
      <w:r>
        <w:rPr>
          <w:noProof/>
        </w:rPr>
        <w:fldChar w:fldCharType="end"/>
      </w:r>
    </w:p>
    <w:p w14:paraId="3F49F576" w14:textId="329ACF5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Selbstständigkeitserklä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74BFAA98" w14:textId="135A8597" w:rsidR="00500D05" w:rsidRDefault="00500D05" w:rsidP="00500D05">
      <w:pPr>
        <w:spacing w:line="240" w:lineRule="auto"/>
      </w:pPr>
      <w:r>
        <w:rPr>
          <w:rFonts w:cs="Arial"/>
          <w:b/>
          <w:bCs/>
          <w:szCs w:val="20"/>
        </w:rPr>
        <w:fldChar w:fldCharType="end"/>
      </w:r>
    </w:p>
    <w:p w14:paraId="78008346" w14:textId="77777777" w:rsidR="00500D05" w:rsidRPr="005F13EF" w:rsidRDefault="00500D05" w:rsidP="00500D05">
      <w:pPr>
        <w:pStyle w:val="berSchr1"/>
        <w:ind w:left="0" w:firstLine="0"/>
      </w:pPr>
      <w:bookmarkStart w:id="3" w:name="_Toc272478589"/>
      <w:bookmarkStart w:id="4" w:name="_Toc272479260"/>
      <w:bookmarkStart w:id="5" w:name="_Toc108191410"/>
      <w:r>
        <w:lastRenderedPageBreak/>
        <w:t>Abbildungs</w:t>
      </w:r>
      <w:r w:rsidRPr="005F13EF">
        <w:t>verzeichnis</w:t>
      </w:r>
      <w:bookmarkEnd w:id="3"/>
      <w:bookmarkEnd w:id="4"/>
      <w:bookmarkEnd w:id="5"/>
    </w:p>
    <w:p w14:paraId="46B91096" w14:textId="77777777" w:rsidR="00500D05" w:rsidRDefault="00E60062" w:rsidP="00500D05">
      <w:r>
        <w:fldChar w:fldCharType="begin"/>
      </w:r>
      <w:r>
        <w:instrText xml:space="preserve"> TOC \h \z \c "Abbildung" </w:instrText>
      </w:r>
      <w:r>
        <w:fldChar w:fldCharType="separate"/>
      </w:r>
      <w:r w:rsidR="00500D05"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rPr>
          <w:rFonts w:eastAsia="Times New Roman"/>
          <w:b/>
          <w:bCs/>
          <w:noProof/>
          <w:szCs w:val="24"/>
          <w:lang w:eastAsia="de-DE"/>
        </w:rPr>
        <w:fldChar w:fldCharType="end"/>
      </w:r>
    </w:p>
    <w:p w14:paraId="44BE2395" w14:textId="77777777" w:rsidR="00500D05" w:rsidRDefault="00500D05" w:rsidP="00500D05">
      <w:pPr>
        <w:pStyle w:val="berSchr1"/>
        <w:ind w:left="0" w:firstLine="0"/>
      </w:pPr>
      <w:bookmarkStart w:id="6" w:name="_Toc272479261"/>
      <w:bookmarkStart w:id="7" w:name="_Toc108191411"/>
      <w:r>
        <w:lastRenderedPageBreak/>
        <w:t>Tabellen</w:t>
      </w:r>
      <w:r w:rsidRPr="005F13EF">
        <w:t>verzeichnis</w:t>
      </w:r>
      <w:bookmarkStart w:id="8" w:name="_Toc272478590"/>
      <w:bookmarkStart w:id="9" w:name="_Toc272479262"/>
      <w:bookmarkEnd w:id="6"/>
      <w:bookmarkEnd w:id="7"/>
    </w:p>
    <w:p w14:paraId="4D67E3D8" w14:textId="77777777" w:rsidR="00500D05" w:rsidRDefault="00E60062" w:rsidP="00500D05">
      <w:r>
        <w:fldChar w:fldCharType="begin"/>
      </w:r>
      <w:r>
        <w:instrText xml:space="preserve"> TOC \h \z \c "Abbildung" </w:instrText>
      </w:r>
      <w:r>
        <w:fldChar w:fldCharType="separate"/>
      </w:r>
      <w:r w:rsidR="00500D05"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rPr>
          <w:rFonts w:eastAsia="Times New Roman"/>
          <w:b/>
          <w:bCs/>
          <w:noProof/>
          <w:szCs w:val="24"/>
          <w:lang w:eastAsia="de-DE"/>
        </w:rPr>
        <w:fldChar w:fldCharType="end"/>
      </w:r>
    </w:p>
    <w:p w14:paraId="259CB1B5" w14:textId="77777777" w:rsidR="00500D05" w:rsidRDefault="00500D05" w:rsidP="00500D05">
      <w:pPr>
        <w:pStyle w:val="berSchr1"/>
        <w:ind w:left="0" w:firstLine="0"/>
      </w:pPr>
      <w:bookmarkStart w:id="10" w:name="_Toc108191412"/>
      <w:r w:rsidRPr="00D71038">
        <w:lastRenderedPageBreak/>
        <w:t>Abkürzungsverzeichnis</w:t>
      </w:r>
      <w:bookmarkEnd w:id="8"/>
      <w:bookmarkEnd w:id="9"/>
      <w:bookmarkEnd w:id="10"/>
    </w:p>
    <w:p w14:paraId="075A373D" w14:textId="77777777" w:rsidR="00500D05" w:rsidRPr="002D7E12" w:rsidRDefault="00500D05" w:rsidP="00500D05">
      <w:pPr>
        <w:pStyle w:val="Verzeichnisse"/>
      </w:pPr>
      <w:r>
        <w:rPr>
          <w:b/>
        </w:rPr>
        <w:t>&lt;</w:t>
      </w:r>
      <w:proofErr w:type="spellStart"/>
      <w:r>
        <w:rPr>
          <w:b/>
        </w:rPr>
        <w:t>abk</w:t>
      </w:r>
      <w:proofErr w:type="spellEnd"/>
      <w:r>
        <w:rPr>
          <w:b/>
        </w:rPr>
        <w:t>&gt;</w:t>
      </w:r>
      <w:r>
        <w:rPr>
          <w:b/>
        </w:rPr>
        <w:tab/>
      </w:r>
      <w:r w:rsidRPr="002D7E12">
        <w:rPr>
          <w:b/>
        </w:rPr>
        <w:tab/>
      </w:r>
      <w:r>
        <w:t>&lt;</w:t>
      </w:r>
      <w:proofErr w:type="spellStart"/>
      <w:r>
        <w:t>langfassung</w:t>
      </w:r>
      <w:proofErr w:type="spellEnd"/>
      <w:r>
        <w:t>&gt;</w:t>
      </w:r>
    </w:p>
    <w:p w14:paraId="2B05C167" w14:textId="77777777" w:rsidR="00500D05" w:rsidRPr="00265FFE" w:rsidRDefault="00500D05" w:rsidP="00500D05"/>
    <w:p w14:paraId="16D966A2" w14:textId="4C7F10CE" w:rsidR="00ED0A20" w:rsidRPr="00265FFE" w:rsidRDefault="00ED0A20">
      <w:pPr>
        <w:spacing w:line="240" w:lineRule="auto"/>
      </w:pPr>
      <w:r w:rsidRPr="00265FFE">
        <w:br w:type="page"/>
      </w:r>
    </w:p>
    <w:p w14:paraId="69FBDFAD" w14:textId="22E3AB6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lastRenderedPageBreak/>
        <w:tab/>
      </w:r>
    </w:p>
    <w:p w14:paraId="7EC0CCE8" w14:textId="245479C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  5%</w:t>
      </w:r>
      <w:r>
        <w:rPr>
          <w:noProof/>
        </w:rPr>
        <w:tab/>
      </w:r>
      <w:r w:rsidR="0015744F">
        <w:rPr>
          <w:noProof/>
        </w:rPr>
        <w:t>1,5</w:t>
      </w:r>
    </w:p>
    <w:p w14:paraId="4581D10C" w14:textId="73387F12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 w:rsidR="00C0446F">
        <w:rPr>
          <w:noProof/>
        </w:rPr>
        <w:t xml:space="preserve"> 45</w:t>
      </w:r>
      <w:r w:rsidR="00AD34E6">
        <w:rPr>
          <w:noProof/>
        </w:rPr>
        <w:t>%</w:t>
      </w:r>
      <w:r>
        <w:rPr>
          <w:noProof/>
        </w:rPr>
        <w:tab/>
      </w:r>
      <w:r w:rsidR="0015744F" w:rsidRPr="0015744F">
        <w:rPr>
          <w:noProof/>
          <w:sz w:val="40"/>
          <w:szCs w:val="40"/>
        </w:rPr>
        <w:t>15</w:t>
      </w:r>
    </w:p>
    <w:p w14:paraId="203DA170" w14:textId="2527CB4C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 w:rsidR="007443FD">
        <w:rPr>
          <w:noProof/>
        </w:rPr>
        <w:t xml:space="preserve"> </w:t>
      </w:r>
      <w:r w:rsidR="007443FD" w:rsidRPr="00AD34E6">
        <w:rPr>
          <w:b/>
          <w:bCs/>
          <w:noProof/>
        </w:rPr>
        <w:t>10</w:t>
      </w:r>
      <w:r w:rsidR="007443FD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776704A0" w14:textId="2CB16FD9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 w:rsidR="007443FD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2</w:t>
      </w:r>
    </w:p>
    <w:p w14:paraId="46295E25" w14:textId="74A1EEC0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 w:rsidR="007443FD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3C0D7A33" w14:textId="7C421D2E" w:rsidR="00ED0A20" w:rsidRPr="0015744F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 w:val="32"/>
          <w:szCs w:val="3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 w:rsidR="007C663C">
        <w:rPr>
          <w:noProof/>
        </w:rPr>
        <w:t xml:space="preserve"> </w:t>
      </w:r>
      <w:r w:rsidR="00D471CC">
        <w:rPr>
          <w:b/>
          <w:noProof/>
        </w:rPr>
        <w:t>15</w:t>
      </w:r>
      <w:r w:rsidR="007C663C">
        <w:rPr>
          <w:noProof/>
        </w:rPr>
        <w:t>%</w:t>
      </w:r>
      <w:r>
        <w:rPr>
          <w:noProof/>
        </w:rPr>
        <w:tab/>
      </w:r>
      <w:r w:rsidRPr="0015744F">
        <w:rPr>
          <w:noProof/>
          <w:sz w:val="32"/>
          <w:szCs w:val="32"/>
        </w:rPr>
        <w:fldChar w:fldCharType="begin"/>
      </w:r>
      <w:r w:rsidRPr="0015744F">
        <w:rPr>
          <w:noProof/>
          <w:sz w:val="32"/>
          <w:szCs w:val="32"/>
        </w:rPr>
        <w:instrText xml:space="preserve"> PAGEREF _Toc108191418 \h </w:instrText>
      </w:r>
      <w:r w:rsidRPr="0015744F">
        <w:rPr>
          <w:noProof/>
          <w:sz w:val="32"/>
          <w:szCs w:val="32"/>
        </w:rPr>
      </w:r>
      <w:r w:rsidRPr="0015744F">
        <w:rPr>
          <w:noProof/>
          <w:sz w:val="32"/>
          <w:szCs w:val="32"/>
        </w:rPr>
        <w:fldChar w:fldCharType="separate"/>
      </w:r>
      <w:r w:rsidRPr="0015744F">
        <w:rPr>
          <w:noProof/>
          <w:sz w:val="32"/>
          <w:szCs w:val="32"/>
        </w:rPr>
        <w:t>8</w:t>
      </w:r>
      <w:r w:rsidRPr="0015744F">
        <w:rPr>
          <w:noProof/>
          <w:sz w:val="32"/>
          <w:szCs w:val="32"/>
        </w:rPr>
        <w:fldChar w:fldCharType="end"/>
      </w:r>
    </w:p>
    <w:p w14:paraId="6C15B850" w14:textId="2ED9F40A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 w:rsidR="007443FD">
        <w:rPr>
          <w:noProof/>
        </w:rPr>
        <w:t xml:space="preserve"> 5</w:t>
      </w:r>
      <w:r w:rsidR="00D471CC">
        <w:rPr>
          <w:noProof/>
        </w:rPr>
        <w:t>-10</w:t>
      </w:r>
      <w:r w:rsidR="007443FD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184CC156" w14:textId="422B4AAA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 w:rsidR="007443FD">
        <w:rPr>
          <w:noProof/>
        </w:rPr>
        <w:t xml:space="preserve"> 2,5%</w:t>
      </w:r>
      <w:r>
        <w:rPr>
          <w:noProof/>
        </w:rPr>
        <w:tab/>
      </w:r>
      <w:r w:rsidR="0015744F">
        <w:rPr>
          <w:noProof/>
        </w:rPr>
        <w:t>2</w:t>
      </w:r>
    </w:p>
    <w:p w14:paraId="53A1C5DA" w14:textId="5E5B2752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 w:rsidR="007443FD">
        <w:rPr>
          <w:noProof/>
        </w:rPr>
        <w:t xml:space="preserve"> 2.5%</w:t>
      </w:r>
      <w:r>
        <w:rPr>
          <w:noProof/>
        </w:rPr>
        <w:tab/>
      </w:r>
      <w:r w:rsidR="0015744F">
        <w:rPr>
          <w:noProof/>
        </w:rPr>
        <w:t>0</w:t>
      </w:r>
    </w:p>
    <w:p w14:paraId="00300C39" w14:textId="18B6884A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 w:rsidR="007C663C">
        <w:rPr>
          <w:noProof/>
        </w:rPr>
        <w:t xml:space="preserve"> 2,5%</w:t>
      </w:r>
      <w:r>
        <w:rPr>
          <w:noProof/>
        </w:rPr>
        <w:tab/>
      </w:r>
      <w:r w:rsidR="0015744F">
        <w:rPr>
          <w:noProof/>
        </w:rPr>
        <w:t>1</w:t>
      </w:r>
    </w:p>
    <w:p w14:paraId="4E5199E2" w14:textId="12C9A58C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 w:rsidR="00306045">
        <w:rPr>
          <w:noProof/>
        </w:rPr>
        <w:t xml:space="preserve"> </w:t>
      </w:r>
      <w:r w:rsidR="009B0371">
        <w:rPr>
          <w:b/>
          <w:noProof/>
        </w:rPr>
        <w:t>12,5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B894F44" w14:textId="40A21AA6" w:rsidR="00ED0A20" w:rsidRDefault="00ED0A20" w:rsidP="0015744F">
      <w:pPr>
        <w:pStyle w:val="Verzeichnis4"/>
        <w:tabs>
          <w:tab w:val="left" w:pos="8528"/>
        </w:tabs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 w:rsidR="00306045">
        <w:rPr>
          <w:noProof/>
        </w:rPr>
        <w:t xml:space="preserve"> </w:t>
      </w:r>
      <w:r w:rsidR="00D942EC">
        <w:rPr>
          <w:noProof/>
        </w:rPr>
        <w:t>4</w:t>
      </w:r>
      <w:r w:rsidR="00306045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1</w:t>
      </w:r>
      <w:r w:rsidR="0015744F">
        <w:rPr>
          <w:noProof/>
        </w:rPr>
        <w:tab/>
      </w:r>
    </w:p>
    <w:p w14:paraId="4DB2B599" w14:textId="60F6ACD1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>
        <w:rPr>
          <w:noProof/>
        </w:rPr>
        <w:t>1</w:t>
      </w:r>
    </w:p>
    <w:p w14:paraId="5BED9CE0" w14:textId="1353AE31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>
        <w:rPr>
          <w:noProof/>
        </w:rPr>
        <w:t>1</w:t>
      </w:r>
    </w:p>
    <w:p w14:paraId="45A8259A" w14:textId="1B69E024" w:rsidR="00ED0A20" w:rsidRPr="0015744F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 w:val="32"/>
          <w:szCs w:val="3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 w:rsidR="00FF61B9">
        <w:rPr>
          <w:noProof/>
        </w:rPr>
        <w:t xml:space="preserve"> </w:t>
      </w:r>
      <w:r w:rsidR="009B0371" w:rsidRPr="009B0371">
        <w:rPr>
          <w:b/>
          <w:noProof/>
        </w:rPr>
        <w:t>15</w:t>
      </w:r>
      <w:r w:rsidR="009B0371">
        <w:rPr>
          <w:noProof/>
        </w:rPr>
        <w:t>%</w:t>
      </w:r>
      <w:r>
        <w:rPr>
          <w:noProof/>
        </w:rPr>
        <w:tab/>
      </w:r>
      <w:r w:rsidR="0015744F" w:rsidRPr="0015744F">
        <w:rPr>
          <w:noProof/>
          <w:sz w:val="32"/>
          <w:szCs w:val="32"/>
        </w:rPr>
        <w:t>3</w:t>
      </w:r>
    </w:p>
    <w:p w14:paraId="5EB751D2" w14:textId="4555F7C2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 w:rsidR="003A4BE8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39CACD11" w14:textId="2D6FDFEE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 w:rsidR="003A4BE8">
        <w:rPr>
          <w:noProof/>
        </w:rPr>
        <w:t xml:space="preserve"> 5% </w:t>
      </w:r>
      <w:r>
        <w:rPr>
          <w:noProof/>
        </w:rPr>
        <w:tab/>
      </w:r>
      <w:r w:rsidR="0015744F">
        <w:rPr>
          <w:noProof/>
        </w:rPr>
        <w:t>1</w:t>
      </w:r>
    </w:p>
    <w:p w14:paraId="3429CE9B" w14:textId="0CD9FEA8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 w:rsidR="003A4BE8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42E7EA73" w14:textId="6DDEC6FE" w:rsidR="00ED0A20" w:rsidRPr="0015744F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 w:val="28"/>
          <w:szCs w:val="28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 w:rsidR="00C0446F">
        <w:rPr>
          <w:noProof/>
        </w:rPr>
        <w:t xml:space="preserve"> 40%</w:t>
      </w:r>
      <w:r>
        <w:rPr>
          <w:noProof/>
        </w:rPr>
        <w:tab/>
      </w:r>
      <w:r w:rsidR="0015744F" w:rsidRPr="0015744F">
        <w:rPr>
          <w:noProof/>
          <w:sz w:val="28"/>
          <w:szCs w:val="28"/>
        </w:rPr>
        <w:t>13</w:t>
      </w:r>
    </w:p>
    <w:p w14:paraId="561A04F5" w14:textId="0074A967" w:rsidR="00ED0A20" w:rsidRPr="00070AC3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="00D942EC">
        <w:rPr>
          <w:rFonts w:eastAsiaTheme="majorEastAsia"/>
          <w:noProof/>
          <w:lang w:val="en-US"/>
        </w:rPr>
        <w:t xml:space="preserve"> </w:t>
      </w:r>
      <w:r w:rsidR="00D942EC" w:rsidRPr="00531CB1">
        <w:rPr>
          <w:rFonts w:eastAsiaTheme="majorEastAsia"/>
          <w:b/>
          <w:noProof/>
          <w:lang w:val="en-US"/>
        </w:rPr>
        <w:t>10</w:t>
      </w:r>
      <w:r w:rsidR="00531CB1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>
        <w:rPr>
          <w:noProof/>
        </w:rPr>
        <w:t>3</w:t>
      </w:r>
    </w:p>
    <w:p w14:paraId="3F3D1A46" w14:textId="1141853C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="00D942EC">
        <w:rPr>
          <w:noProof/>
          <w:lang w:val="en-US"/>
        </w:rPr>
        <w:t xml:space="preserve"> 5</w:t>
      </w:r>
      <w:r w:rsidRPr="00070AC3">
        <w:rPr>
          <w:noProof/>
          <w:lang w:val="en-US"/>
        </w:rPr>
        <w:tab/>
      </w:r>
      <w:r w:rsidR="0015744F">
        <w:rPr>
          <w:noProof/>
        </w:rPr>
        <w:t>2</w:t>
      </w:r>
    </w:p>
    <w:p w14:paraId="2625BF28" w14:textId="055FEB5E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 w:rsidR="0015744F">
        <w:rPr>
          <w:noProof/>
        </w:rPr>
        <w:t>2</w:t>
      </w:r>
    </w:p>
    <w:p w14:paraId="11231F33" w14:textId="4C0B8DCE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 w:rsidR="0015744F">
        <w:rPr>
          <w:noProof/>
        </w:rPr>
        <w:t>2</w:t>
      </w:r>
    </w:p>
    <w:p w14:paraId="0B70ADD0" w14:textId="0E66227A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 w:rsidR="00D942EC">
        <w:rPr>
          <w:rFonts w:eastAsiaTheme="majorEastAsia"/>
          <w:noProof/>
        </w:rPr>
        <w:t xml:space="preserve"> </w:t>
      </w:r>
      <w:r w:rsidR="00D942EC" w:rsidRPr="00531CB1">
        <w:rPr>
          <w:rFonts w:eastAsiaTheme="majorEastAsia"/>
          <w:b/>
          <w:noProof/>
        </w:rPr>
        <w:t>20</w:t>
      </w:r>
      <w:r w:rsidR="00D942EC">
        <w:rPr>
          <w:rFonts w:eastAsiaTheme="majorEastAsia"/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7CC8C692" w14:textId="24ABB03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 w:rsidR="00C223DA">
        <w:rPr>
          <w:noProof/>
        </w:rPr>
        <w:t xml:space="preserve"> </w:t>
      </w:r>
      <w:r w:rsidR="00C0446F">
        <w:rPr>
          <w:noProof/>
        </w:rPr>
        <w:t>10</w:t>
      </w:r>
      <w:r>
        <w:rPr>
          <w:noProof/>
        </w:rPr>
        <w:tab/>
      </w:r>
      <w:r w:rsidR="0015744F" w:rsidRPr="0015744F">
        <w:rPr>
          <w:noProof/>
          <w:sz w:val="48"/>
          <w:szCs w:val="48"/>
        </w:rPr>
        <w:t>3</w:t>
      </w:r>
    </w:p>
    <w:p w14:paraId="3D76D037" w14:textId="477CA0EB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 w:rsidR="0015744F">
        <w:rPr>
          <w:noProof/>
        </w:rPr>
        <w:t>1,5</w:t>
      </w:r>
    </w:p>
    <w:p w14:paraId="121EAD84" w14:textId="2F9A85CE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2 Ausblick</w:t>
      </w:r>
      <w:r>
        <w:rPr>
          <w:noProof/>
        </w:rPr>
        <w:tab/>
      </w:r>
      <w:r w:rsidR="0015744F">
        <w:rPr>
          <w:noProof/>
        </w:rPr>
        <w:t>1,5</w:t>
      </w:r>
    </w:p>
    <w:p w14:paraId="3DF36B22" w14:textId="7777777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1B49C4E" w14:textId="2077281B" w:rsidR="00ED0A20" w:rsidRPr="00265FFE" w:rsidRDefault="00ED0A20">
      <w:pPr>
        <w:spacing w:line="240" w:lineRule="auto"/>
      </w:pPr>
      <w:r w:rsidRPr="00265FFE">
        <w:br w:type="page"/>
      </w:r>
    </w:p>
    <w:p w14:paraId="164A5B85" w14:textId="77777777" w:rsidR="00500D05" w:rsidRPr="00265FFE" w:rsidRDefault="00500D05" w:rsidP="00500D05">
      <w:pPr>
        <w:spacing w:line="240" w:lineRule="auto"/>
        <w:sectPr w:rsidR="00500D05" w:rsidRPr="00265FFE" w:rsidSect="00500D0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</w:p>
    <w:p w14:paraId="2D432301" w14:textId="1BC43AB2" w:rsidR="00500D05" w:rsidRPr="00DC6A3A" w:rsidRDefault="00A04BF7" w:rsidP="00500D05">
      <w:pPr>
        <w:pStyle w:val="berSchr1"/>
        <w:numPr>
          <w:ilvl w:val="0"/>
          <w:numId w:val="2"/>
        </w:numPr>
      </w:pPr>
      <w:bookmarkStart w:id="11" w:name="_Toc108191413"/>
      <w:r>
        <w:lastRenderedPageBreak/>
        <w:t>Einführung</w:t>
      </w:r>
      <w:bookmarkEnd w:id="11"/>
    </w:p>
    <w:p w14:paraId="2E14AAD0" w14:textId="6C7E1CFD" w:rsidR="00500D05" w:rsidRPr="00070AC3" w:rsidRDefault="00A04BF7" w:rsidP="00500D05">
      <w:pPr>
        <w:rPr>
          <w:lang w:val="en-US"/>
        </w:rPr>
      </w:pPr>
      <w:r w:rsidRPr="00070AC3">
        <w:rPr>
          <w:lang w:val="en-US"/>
        </w:rPr>
        <w:t>The spread of Fake News is on the rise…</w:t>
      </w:r>
      <w:bookmarkStart w:id="12" w:name="_Toc272478595"/>
      <w:bookmarkStart w:id="13" w:name="_Toc272479267"/>
    </w:p>
    <w:p w14:paraId="3D2B0BC6" w14:textId="0B64DBA4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It’s hard to find verifiable </w:t>
      </w:r>
      <w:proofErr w:type="gramStart"/>
      <w:r w:rsidRPr="00070AC3">
        <w:rPr>
          <w:lang w:val="en-US"/>
        </w:rPr>
        <w:t>sources  from</w:t>
      </w:r>
      <w:proofErr w:type="gramEnd"/>
      <w:r w:rsidRPr="00070AC3">
        <w:rPr>
          <w:lang w:val="en-US"/>
        </w:rPr>
        <w:t xml:space="preserve"> trustworthy users…</w:t>
      </w:r>
    </w:p>
    <w:p w14:paraId="374ADCCC" w14:textId="43136183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SBTS may be a way to bring back </w:t>
      </w:r>
      <w:proofErr w:type="spellStart"/>
      <w:r w:rsidRPr="00070AC3">
        <w:rPr>
          <w:lang w:val="en-US"/>
        </w:rPr>
        <w:t>trsut</w:t>
      </w:r>
      <w:proofErr w:type="spellEnd"/>
      <w:r w:rsidRPr="00070AC3">
        <w:rPr>
          <w:lang w:val="en-US"/>
        </w:rPr>
        <w:t xml:space="preserve"> in web3 </w:t>
      </w:r>
    </w:p>
    <w:p w14:paraId="69E9C18E" w14:textId="1505391C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Web3 </w:t>
      </w:r>
      <w:proofErr w:type="gramStart"/>
      <w:r w:rsidRPr="00070AC3">
        <w:rPr>
          <w:lang w:val="en-US"/>
        </w:rPr>
        <w:t>in particular is</w:t>
      </w:r>
      <w:proofErr w:type="gramEnd"/>
      <w:r w:rsidRPr="00070AC3">
        <w:rPr>
          <w:lang w:val="en-US"/>
        </w:rPr>
        <w:t xml:space="preserve"> riddled with scams and schemes</w:t>
      </w:r>
    </w:p>
    <w:p w14:paraId="47B3562D" w14:textId="2070430E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Current problems of </w:t>
      </w:r>
      <w:proofErr w:type="spellStart"/>
      <w:r w:rsidRPr="00070AC3">
        <w:rPr>
          <w:lang w:val="en-US"/>
        </w:rPr>
        <w:t>onlline</w:t>
      </w:r>
      <w:proofErr w:type="spellEnd"/>
      <w:r w:rsidRPr="00070AC3">
        <w:rPr>
          <w:lang w:val="en-US"/>
        </w:rPr>
        <w:t xml:space="preserve"> reputation systems </w:t>
      </w:r>
    </w:p>
    <w:p w14:paraId="009CB237" w14:textId="675CDC33" w:rsidR="00636805" w:rsidRPr="00070AC3" w:rsidRDefault="00B06C55" w:rsidP="00500D05">
      <w:pPr>
        <w:rPr>
          <w:lang w:val="en-US"/>
        </w:rPr>
      </w:pPr>
      <w:r w:rsidRPr="00070AC3">
        <w:rPr>
          <w:lang w:val="en-US"/>
        </w:rPr>
        <w:t xml:space="preserve">(1) </w:t>
      </w:r>
      <w:r w:rsidR="00636805" w:rsidRPr="00070AC3">
        <w:rPr>
          <w:lang w:val="en-US"/>
        </w:rPr>
        <w:t xml:space="preserve">Low incentive for providing </w:t>
      </w:r>
      <w:proofErr w:type="gramStart"/>
      <w:r w:rsidR="00636805" w:rsidRPr="00070AC3">
        <w:rPr>
          <w:lang w:val="en-US"/>
        </w:rPr>
        <w:t>rating;</w:t>
      </w:r>
      <w:proofErr w:type="gramEnd"/>
      <w:r w:rsidR="00636805" w:rsidRPr="00070AC3">
        <w:rPr>
          <w:lang w:val="en-US"/>
        </w:rPr>
        <w:t xml:space="preserve"> </w:t>
      </w:r>
    </w:p>
    <w:p w14:paraId="7915176E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2) Bias toward positive </w:t>
      </w:r>
      <w:proofErr w:type="gramStart"/>
      <w:r w:rsidRPr="00070AC3">
        <w:rPr>
          <w:lang w:val="en-US"/>
        </w:rPr>
        <w:t>rating;</w:t>
      </w:r>
      <w:proofErr w:type="gramEnd"/>
      <w:r w:rsidRPr="00070AC3">
        <w:rPr>
          <w:lang w:val="en-US"/>
        </w:rPr>
        <w:t xml:space="preserve"> </w:t>
      </w:r>
    </w:p>
    <w:p w14:paraId="269B7535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3) Lack of effective mechanisms against unfair </w:t>
      </w:r>
      <w:proofErr w:type="gramStart"/>
      <w:r w:rsidRPr="00070AC3">
        <w:rPr>
          <w:lang w:val="en-US"/>
        </w:rPr>
        <w:t>ratings;</w:t>
      </w:r>
      <w:proofErr w:type="gramEnd"/>
      <w:r w:rsidRPr="00070AC3">
        <w:rPr>
          <w:lang w:val="en-US"/>
        </w:rPr>
        <w:t xml:space="preserve"> </w:t>
      </w:r>
    </w:p>
    <w:p w14:paraId="42893A48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4) change of identities after reputation </w:t>
      </w:r>
      <w:proofErr w:type="gramStart"/>
      <w:r w:rsidRPr="00070AC3">
        <w:rPr>
          <w:lang w:val="en-US"/>
        </w:rPr>
        <w:t>loss;</w:t>
      </w:r>
      <w:proofErr w:type="gramEnd"/>
      <w:r w:rsidRPr="00070AC3">
        <w:rPr>
          <w:lang w:val="en-US"/>
        </w:rPr>
        <w:t xml:space="preserve"> </w:t>
      </w:r>
    </w:p>
    <w:p w14:paraId="7B235D4E" w14:textId="77777777" w:rsidR="00ED41CA" w:rsidRDefault="00636805" w:rsidP="00ED41CA">
      <w:pPr>
        <w:rPr>
          <w:lang w:val="en-US"/>
        </w:rPr>
      </w:pPr>
      <w:r w:rsidRPr="00265FFE">
        <w:rPr>
          <w:lang w:val="en-US"/>
        </w:rPr>
        <w:t>(5) Quality variations over time</w:t>
      </w:r>
    </w:p>
    <w:p w14:paraId="77294DD7" w14:textId="4E4D00C5" w:rsidR="00F86951" w:rsidRDefault="00F86951" w:rsidP="00ED41CA">
      <w:pPr>
        <w:rPr>
          <w:lang w:val="en-US"/>
        </w:rPr>
      </w:pPr>
      <w:r w:rsidRPr="00265FFE">
        <w:rPr>
          <w:lang w:val="en-US"/>
        </w:rPr>
        <w:t>(</w:t>
      </w:r>
      <w:proofErr w:type="gramStart"/>
      <w:r w:rsidRPr="00265FFE">
        <w:rPr>
          <w:lang w:val="en-US"/>
        </w:rPr>
        <w:t>das</w:t>
      </w:r>
      <w:proofErr w:type="gramEnd"/>
      <w:r w:rsidRPr="00265FFE">
        <w:rPr>
          <w:lang w:val="en-US"/>
        </w:rPr>
        <w:t xml:space="preserve"> </w:t>
      </w:r>
      <w:proofErr w:type="spellStart"/>
      <w:r w:rsidRPr="00265FFE">
        <w:rPr>
          <w:lang w:val="en-US"/>
        </w:rPr>
        <w:t>ist</w:t>
      </w:r>
      <w:proofErr w:type="spellEnd"/>
      <w:r w:rsidRPr="00265FFE">
        <w:rPr>
          <w:lang w:val="en-US"/>
        </w:rPr>
        <w:t xml:space="preserve"> </w:t>
      </w:r>
      <w:proofErr w:type="spellStart"/>
      <w:r w:rsidRPr="00265FFE">
        <w:rPr>
          <w:lang w:val="en-US"/>
        </w:rPr>
        <w:t>vom</w:t>
      </w:r>
      <w:proofErr w:type="spellEnd"/>
      <w:r w:rsidRPr="00265FFE">
        <w:rPr>
          <w:lang w:val="en-US"/>
        </w:rPr>
        <w:t xml:space="preserve"> Buc) </w:t>
      </w:r>
      <w:r w:rsidR="00F217BA">
        <w:rPr>
          <w:lang w:val="en-US"/>
        </w:rPr>
        <w:t>W</w:t>
      </w:r>
      <w:bookmarkStart w:id="14" w:name="_CTVC001cf4c755429a741e88f54a4b6ababac43"/>
      <w:r w:rsidR="00F217BA">
        <w:rPr>
          <w:lang w:val="en-US"/>
        </w:rPr>
        <w:t>eb Of Trust</w:t>
      </w:r>
      <w:bookmarkEnd w:id="14"/>
    </w:p>
    <w:p w14:paraId="6E7986A1" w14:textId="77777777" w:rsidR="00F217BA" w:rsidRPr="00F217BA" w:rsidRDefault="00F217BA" w:rsidP="00F217BA">
      <w:pPr>
        <w:rPr>
          <w:lang w:val="en-US"/>
        </w:rPr>
      </w:pPr>
    </w:p>
    <w:p w14:paraId="45FDE446" w14:textId="00321CAE" w:rsidR="00500D05" w:rsidRDefault="00500D05" w:rsidP="00500D05">
      <w:pPr>
        <w:rPr>
          <w:lang w:val="en-US"/>
        </w:rPr>
      </w:pPr>
    </w:p>
    <w:p w14:paraId="1D82F516" w14:textId="4946FC4B" w:rsidR="00BA2E18" w:rsidRPr="00265FFE" w:rsidRDefault="00BA2E18" w:rsidP="00500D05">
      <w:pPr>
        <w:rPr>
          <w:lang w:val="en-US"/>
        </w:rPr>
      </w:pPr>
      <w:r>
        <w:rPr>
          <w:lang w:val="en-US"/>
        </w:rPr>
        <w:t xml:space="preserve">Trust is a broad concept </w:t>
      </w:r>
    </w:p>
    <w:p w14:paraId="382B28CC" w14:textId="77777777" w:rsidR="00500D05" w:rsidRPr="00265FFE" w:rsidRDefault="00500D05" w:rsidP="00500D05">
      <w:pPr>
        <w:rPr>
          <w:lang w:val="en-US"/>
        </w:rPr>
      </w:pPr>
    </w:p>
    <w:p w14:paraId="6AC8EC01" w14:textId="77777777" w:rsidR="00500D05" w:rsidRPr="00265FFE" w:rsidRDefault="00500D05" w:rsidP="00500D05">
      <w:pPr>
        <w:rPr>
          <w:lang w:val="en-US"/>
        </w:rPr>
      </w:pPr>
    </w:p>
    <w:p w14:paraId="3912D0A9" w14:textId="77777777" w:rsidR="00500D05" w:rsidRPr="00265FFE" w:rsidRDefault="00500D05" w:rsidP="00500D05">
      <w:pPr>
        <w:rPr>
          <w:lang w:val="en-US"/>
        </w:rPr>
      </w:pPr>
    </w:p>
    <w:p w14:paraId="21DBA542" w14:textId="77777777" w:rsidR="00500D05" w:rsidRPr="00265FFE" w:rsidRDefault="00500D05" w:rsidP="00500D05">
      <w:pPr>
        <w:rPr>
          <w:lang w:val="en-US"/>
        </w:rPr>
      </w:pPr>
    </w:p>
    <w:p w14:paraId="025FA1DB" w14:textId="39F8C628" w:rsidR="00500D05" w:rsidRPr="00265FFE" w:rsidRDefault="00161A74" w:rsidP="00500D05">
      <w:pPr>
        <w:rPr>
          <w:lang w:val="en-US"/>
        </w:rPr>
      </w:pPr>
      <w:r>
        <w:rPr>
          <w:lang w:val="en-US"/>
        </w:rPr>
        <w:t>Trust in darknet would be quite interesting</w:t>
      </w:r>
    </w:p>
    <w:p w14:paraId="29D10FF9" w14:textId="77777777" w:rsidR="00500D05" w:rsidRPr="00265FFE" w:rsidRDefault="00500D05" w:rsidP="00500D05">
      <w:pPr>
        <w:rPr>
          <w:lang w:val="en-US"/>
        </w:rPr>
      </w:pPr>
    </w:p>
    <w:p w14:paraId="545E8CE3" w14:textId="77777777" w:rsidR="00500D05" w:rsidRPr="00265FFE" w:rsidRDefault="00500D05" w:rsidP="00500D05">
      <w:pPr>
        <w:rPr>
          <w:lang w:val="en-US"/>
        </w:rPr>
      </w:pPr>
    </w:p>
    <w:p w14:paraId="4A4FD19B" w14:textId="77777777" w:rsidR="00500D05" w:rsidRPr="00265FFE" w:rsidRDefault="00500D05" w:rsidP="00500D05">
      <w:pPr>
        <w:rPr>
          <w:lang w:val="en-US"/>
        </w:rPr>
      </w:pPr>
    </w:p>
    <w:p w14:paraId="73290BC9" w14:textId="77777777" w:rsidR="00500D05" w:rsidRPr="00265FFE" w:rsidRDefault="00500D05" w:rsidP="00500D05">
      <w:pPr>
        <w:rPr>
          <w:lang w:val="en-US"/>
        </w:rPr>
      </w:pPr>
    </w:p>
    <w:p w14:paraId="08B60E1E" w14:textId="77777777" w:rsidR="00500D05" w:rsidRPr="00265FFE" w:rsidRDefault="00500D05" w:rsidP="00500D05">
      <w:pPr>
        <w:rPr>
          <w:lang w:val="en-US"/>
        </w:rPr>
      </w:pPr>
    </w:p>
    <w:p w14:paraId="4B483E2F" w14:textId="77777777" w:rsidR="00500D05" w:rsidRPr="00265FFE" w:rsidRDefault="00500D05" w:rsidP="00500D05">
      <w:pPr>
        <w:rPr>
          <w:lang w:val="en-US"/>
        </w:rPr>
      </w:pPr>
    </w:p>
    <w:p w14:paraId="2D866E23" w14:textId="77777777" w:rsidR="00500D05" w:rsidRPr="00265FFE" w:rsidRDefault="00500D05" w:rsidP="00500D05">
      <w:pPr>
        <w:rPr>
          <w:lang w:val="en-US"/>
        </w:rPr>
      </w:pPr>
    </w:p>
    <w:p w14:paraId="193BFF1F" w14:textId="77777777" w:rsidR="00500D05" w:rsidRPr="00265FFE" w:rsidRDefault="00500D05" w:rsidP="00500D05">
      <w:pPr>
        <w:rPr>
          <w:lang w:val="en-US"/>
        </w:rPr>
      </w:pPr>
    </w:p>
    <w:p w14:paraId="2DB709E6" w14:textId="77777777" w:rsidR="00500D05" w:rsidRPr="00265FFE" w:rsidRDefault="00500D05" w:rsidP="00500D05">
      <w:pPr>
        <w:rPr>
          <w:lang w:val="en-US"/>
        </w:rPr>
      </w:pPr>
    </w:p>
    <w:p w14:paraId="62039AE3" w14:textId="77777777" w:rsidR="00500D05" w:rsidRPr="00265FFE" w:rsidRDefault="00500D05" w:rsidP="00500D05">
      <w:pPr>
        <w:rPr>
          <w:lang w:val="en-US"/>
        </w:rPr>
      </w:pPr>
    </w:p>
    <w:p w14:paraId="3F59EA9B" w14:textId="77777777" w:rsidR="00500D05" w:rsidRPr="00265FFE" w:rsidRDefault="00500D05" w:rsidP="00500D05">
      <w:pPr>
        <w:rPr>
          <w:lang w:val="en-US"/>
        </w:rPr>
      </w:pPr>
    </w:p>
    <w:p w14:paraId="778A049D" w14:textId="77777777" w:rsidR="00500D05" w:rsidRPr="00265FFE" w:rsidRDefault="00500D05" w:rsidP="00500D05">
      <w:pPr>
        <w:rPr>
          <w:lang w:val="en-US"/>
        </w:rPr>
      </w:pPr>
    </w:p>
    <w:p w14:paraId="2467C83D" w14:textId="77777777" w:rsidR="00500D05" w:rsidRPr="00265FFE" w:rsidRDefault="00500D05" w:rsidP="00500D05">
      <w:pPr>
        <w:rPr>
          <w:lang w:val="en-US"/>
        </w:rPr>
      </w:pPr>
    </w:p>
    <w:p w14:paraId="1BC09E66" w14:textId="77777777" w:rsidR="00A04BF7" w:rsidRPr="00265FFE" w:rsidRDefault="00A04BF7" w:rsidP="00500D05">
      <w:pPr>
        <w:rPr>
          <w:lang w:val="en-US"/>
        </w:rPr>
      </w:pPr>
    </w:p>
    <w:p w14:paraId="77C96151" w14:textId="77777777" w:rsidR="00A04BF7" w:rsidRPr="00265FFE" w:rsidRDefault="00A04BF7" w:rsidP="00500D05">
      <w:pPr>
        <w:rPr>
          <w:lang w:val="en-US"/>
        </w:rPr>
      </w:pPr>
    </w:p>
    <w:p w14:paraId="3D1A1C78" w14:textId="77777777" w:rsidR="00A04BF7" w:rsidRPr="00265FFE" w:rsidRDefault="00A04BF7" w:rsidP="00500D05">
      <w:pPr>
        <w:rPr>
          <w:lang w:val="en-US"/>
        </w:rPr>
      </w:pPr>
    </w:p>
    <w:p w14:paraId="77FBDAD9" w14:textId="77777777" w:rsidR="00A04BF7" w:rsidRPr="00265FFE" w:rsidRDefault="00A04BF7" w:rsidP="00500D05">
      <w:pPr>
        <w:rPr>
          <w:lang w:val="en-US"/>
        </w:rPr>
      </w:pPr>
    </w:p>
    <w:p w14:paraId="5FD9169C" w14:textId="77777777" w:rsidR="00A04BF7" w:rsidRPr="00265FFE" w:rsidRDefault="00A04BF7" w:rsidP="00500D05">
      <w:pPr>
        <w:rPr>
          <w:lang w:val="en-US"/>
        </w:rPr>
      </w:pPr>
    </w:p>
    <w:p w14:paraId="1B97344C" w14:textId="4DEF9B7A" w:rsidR="00500D05" w:rsidRDefault="00470E13" w:rsidP="00500D05">
      <w:pPr>
        <w:pStyle w:val="berSchr1"/>
        <w:numPr>
          <w:ilvl w:val="0"/>
          <w:numId w:val="2"/>
        </w:numPr>
      </w:pPr>
      <w:bookmarkStart w:id="15" w:name="_Toc108191414"/>
      <w:bookmarkEnd w:id="12"/>
      <w:bookmarkEnd w:id="13"/>
      <w:r>
        <w:lastRenderedPageBreak/>
        <w:t>Grundlagen</w:t>
      </w:r>
      <w:bookmarkEnd w:id="15"/>
    </w:p>
    <w:p w14:paraId="2A9617CE" w14:textId="77777777" w:rsidR="002350AF" w:rsidRDefault="00500D05" w:rsidP="00500D05">
      <w:r>
        <w:t>&lt;</w:t>
      </w:r>
      <w:proofErr w:type="spellStart"/>
      <w:r w:rsidR="00BA2E18">
        <w:t>jk</w:t>
      </w:r>
      <w:proofErr w:type="spellEnd"/>
      <w:r w:rsidR="00BA2E18" w:rsidRPr="00BA2E18">
        <w:t xml:space="preserve"> </w:t>
      </w:r>
      <w:proofErr w:type="spellStart"/>
      <w:r w:rsidR="00BA2E18">
        <w:t>Validity</w:t>
      </w:r>
      <w:proofErr w:type="spellEnd"/>
      <w:r w:rsidR="00BA2E18">
        <w:t xml:space="preserve"> </w:t>
      </w:r>
      <w:proofErr w:type="spellStart"/>
      <w:r w:rsidR="00BA2E18">
        <w:t>is</w:t>
      </w:r>
      <w:proofErr w:type="spellEnd"/>
      <w:r w:rsidR="00BA2E18">
        <w:t xml:space="preserve"> </w:t>
      </w:r>
      <w:proofErr w:type="spellStart"/>
      <w:r w:rsidR="00BA2E18">
        <w:t>only</w:t>
      </w:r>
      <w:proofErr w:type="spellEnd"/>
      <w:r w:rsidR="00BA2E18">
        <w:t xml:space="preserve"> a score and </w:t>
      </w:r>
      <w:proofErr w:type="spellStart"/>
      <w:r w:rsidR="00BA2E18">
        <w:t>can</w:t>
      </w:r>
      <w:proofErr w:type="spellEnd"/>
      <w:r w:rsidR="00BA2E18">
        <w:t xml:space="preserve"> </w:t>
      </w:r>
      <w:proofErr w:type="spellStart"/>
      <w:r w:rsidR="00BA2E18">
        <w:t>be</w:t>
      </w:r>
      <w:proofErr w:type="spellEnd"/>
      <w:r w:rsidR="00BA2E18">
        <w:t xml:space="preserve"> </w:t>
      </w:r>
      <w:proofErr w:type="spellStart"/>
      <w:r w:rsidR="00BA2E18">
        <w:t>used</w:t>
      </w:r>
      <w:proofErr w:type="spellEnd"/>
      <w:r w:rsidR="00BA2E18">
        <w:t xml:space="preserve"> </w:t>
      </w:r>
      <w:proofErr w:type="spellStart"/>
      <w:r w:rsidR="00BA2E18">
        <w:t>only</w:t>
      </w:r>
      <w:proofErr w:type="spellEnd"/>
      <w:r w:rsidR="00BA2E18">
        <w:t xml:space="preserve"> </w:t>
      </w:r>
      <w:proofErr w:type="spellStart"/>
      <w:r w:rsidR="00BA2E18">
        <w:t>to</w:t>
      </w:r>
      <w:proofErr w:type="spellEnd"/>
      <w:r w:rsidR="00BA2E18">
        <w:t xml:space="preserve"> </w:t>
      </w:r>
      <w:proofErr w:type="spellStart"/>
      <w:r w:rsidR="00BA2E18">
        <w:t>determine</w:t>
      </w:r>
      <w:proofErr w:type="spellEnd"/>
      <w:r w:rsidR="00BA2E18">
        <w:t xml:space="preserve"> </w:t>
      </w:r>
      <w:proofErr w:type="spellStart"/>
      <w:r w:rsidR="00BA2E18">
        <w:t>whether</w:t>
      </w:r>
      <w:proofErr w:type="spellEnd"/>
      <w:r w:rsidR="00BA2E18">
        <w:t xml:space="preserve"> </w:t>
      </w:r>
      <w:proofErr w:type="spellStart"/>
      <w:r w:rsidR="00BA2E18">
        <w:t>the</w:t>
      </w:r>
      <w:proofErr w:type="spellEnd"/>
      <w:r w:rsidR="00BA2E18">
        <w:t xml:space="preserve"> </w:t>
      </w:r>
      <w:proofErr w:type="spellStart"/>
      <w:r w:rsidR="00BA2E18">
        <w:t>name</w:t>
      </w:r>
      <w:proofErr w:type="spellEnd"/>
      <w:r w:rsidR="00BA2E18">
        <w:t xml:space="preserve"> on a </w:t>
      </w:r>
      <w:proofErr w:type="spellStart"/>
      <w:r w:rsidR="00BA2E18">
        <w:t>key</w:t>
      </w:r>
      <w:proofErr w:type="spellEnd"/>
      <w:r w:rsidR="00BA2E18">
        <w:t xml:space="preserve"> </w:t>
      </w:r>
      <w:proofErr w:type="spellStart"/>
      <w:r w:rsidR="00BA2E18">
        <w:t>is</w:t>
      </w:r>
      <w:proofErr w:type="spellEnd"/>
      <w:r w:rsidR="00BA2E18">
        <w:t xml:space="preserve"> </w:t>
      </w:r>
      <w:proofErr w:type="spellStart"/>
      <w:r w:rsidR="00BA2E18">
        <w:t>accurate</w:t>
      </w:r>
      <w:proofErr w:type="spellEnd"/>
      <w:r w:rsidR="00BA2E18">
        <w:t xml:space="preserve">. Trust </w:t>
      </w:r>
      <w:proofErr w:type="spellStart"/>
      <w:r w:rsidR="00BA2E18">
        <w:t>is</w:t>
      </w:r>
      <w:proofErr w:type="spellEnd"/>
      <w:r w:rsidR="00BA2E18">
        <w:t xml:space="preserve"> a </w:t>
      </w:r>
      <w:proofErr w:type="spellStart"/>
      <w:r w:rsidR="00BA2E18">
        <w:t>relationship</w:t>
      </w:r>
      <w:proofErr w:type="spellEnd"/>
      <w:r w:rsidR="00BA2E18">
        <w:t xml:space="preserve"> </w:t>
      </w:r>
      <w:proofErr w:type="spellStart"/>
      <w:r w:rsidR="00BA2E18">
        <w:t>that</w:t>
      </w:r>
      <w:proofErr w:type="spellEnd"/>
      <w:r w:rsidR="00BA2E18">
        <w:t xml:space="preserve"> </w:t>
      </w:r>
      <w:proofErr w:type="spellStart"/>
      <w:r w:rsidR="00BA2E18">
        <w:t>helps</w:t>
      </w:r>
      <w:proofErr w:type="spellEnd"/>
      <w:r w:rsidR="00BA2E18">
        <w:t xml:space="preserve"> </w:t>
      </w:r>
      <w:proofErr w:type="spellStart"/>
      <w:r w:rsidR="00BA2E18">
        <w:t>us</w:t>
      </w:r>
      <w:proofErr w:type="spellEnd"/>
      <w:r w:rsidR="00BA2E18">
        <w:t xml:space="preserve"> </w:t>
      </w:r>
      <w:proofErr w:type="spellStart"/>
      <w:r w:rsidR="00BA2E18">
        <w:t>determine</w:t>
      </w:r>
      <w:proofErr w:type="spellEnd"/>
      <w:r w:rsidR="00BA2E18">
        <w:t xml:space="preserve"> </w:t>
      </w:r>
      <w:proofErr w:type="spellStart"/>
      <w:r w:rsidR="00BA2E18">
        <w:t>validity</w:t>
      </w:r>
      <w:proofErr w:type="spellEnd"/>
      <w:r w:rsidR="00BA2E18">
        <w:t>.</w:t>
      </w:r>
      <w:r>
        <w:t>&gt;</w:t>
      </w:r>
    </w:p>
    <w:p w14:paraId="12BE0AE6" w14:textId="12643D73" w:rsidR="00500D05" w:rsidRDefault="00500D05" w:rsidP="00500D05">
      <w:r>
        <w:t xml:space="preserve"> </w:t>
      </w:r>
    </w:p>
    <w:p w14:paraId="597F2AF8" w14:textId="3D5C4120" w:rsidR="002350AF" w:rsidRDefault="002350AF" w:rsidP="00500D05">
      <w:r>
        <w:t xml:space="preserve">SBTs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in </w:t>
      </w:r>
      <w:proofErr w:type="spellStart"/>
      <w:r>
        <w:t>markets</w:t>
      </w:r>
      <w:proofErr w:type="spellEnd"/>
      <w:r>
        <w:t xml:space="preserve"> </w:t>
      </w:r>
      <w:proofErr w:type="spellStart"/>
      <w:r>
        <w:t>alongside</w:t>
      </w:r>
      <w:proofErr w:type="spellEnd"/>
      <w:r>
        <w:t xml:space="preserve"> </w:t>
      </w:r>
      <w:proofErr w:type="spellStart"/>
      <w:r>
        <w:t>nf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ain</w:t>
      </w:r>
      <w:proofErr w:type="spellEnd"/>
      <w:r>
        <w:t xml:space="preserve"> </w:t>
      </w:r>
      <w:proofErr w:type="spellStart"/>
      <w:r>
        <w:t>trus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ller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nfts</w:t>
      </w:r>
      <w:proofErr w:type="spellEnd"/>
    </w:p>
    <w:p w14:paraId="551A99E4" w14:textId="40CDB8EA" w:rsidR="008E42CD" w:rsidRDefault="00470E13" w:rsidP="00BA2E18">
      <w:pPr>
        <w:pStyle w:val="berSchr2"/>
        <w:numPr>
          <w:ilvl w:val="1"/>
          <w:numId w:val="2"/>
        </w:numPr>
      </w:pPr>
      <w:bookmarkStart w:id="16" w:name="_Toc108191415"/>
      <w:r>
        <w:t xml:space="preserve">Das Web </w:t>
      </w:r>
      <w:proofErr w:type="spellStart"/>
      <w:r>
        <w:t>of</w:t>
      </w:r>
      <w:proofErr w:type="spellEnd"/>
      <w:r>
        <w:t xml:space="preserve"> Trust als Vorgänger</w:t>
      </w:r>
      <w:bookmarkEnd w:id="16"/>
    </w:p>
    <w:p w14:paraId="3E59DF54" w14:textId="416A5B07" w:rsidR="008E42CD" w:rsidRDefault="008E42CD" w:rsidP="008E42CD">
      <w:pPr>
        <w:pStyle w:val="Listenabsatz"/>
        <w:ind w:left="432"/>
      </w:pPr>
    </w:p>
    <w:p w14:paraId="78ADF786" w14:textId="253ABA80" w:rsidR="00FC49EF" w:rsidRDefault="008E42CD" w:rsidP="008E42CD">
      <w:pPr>
        <w:pStyle w:val="berschrift3"/>
        <w:numPr>
          <w:ilvl w:val="2"/>
          <w:numId w:val="2"/>
        </w:numPr>
      </w:pPr>
      <w:bookmarkStart w:id="17" w:name="_Toc108191416"/>
      <w:r w:rsidRPr="008E42CD">
        <w:rPr>
          <w:rStyle w:val="berschrift3Zchn"/>
        </w:rPr>
        <w:t>Funktionsweise</w:t>
      </w:r>
      <w:r>
        <w:t xml:space="preserve"> und Prinzipien</w:t>
      </w:r>
      <w:bookmarkEnd w:id="17"/>
      <w:r>
        <w:t xml:space="preserve"> </w:t>
      </w:r>
    </w:p>
    <w:p w14:paraId="631A5237" w14:textId="77777777" w:rsidR="00BA2E18" w:rsidRDefault="00BA2E18" w:rsidP="008E42CD"/>
    <w:p w14:paraId="7EC09309" w14:textId="77777777" w:rsidR="008E42CD" w:rsidRPr="008E42CD" w:rsidRDefault="008E42CD" w:rsidP="008E42CD"/>
    <w:p w14:paraId="77A1167E" w14:textId="76615130" w:rsidR="008E42CD" w:rsidRDefault="008E42CD" w:rsidP="008E42CD">
      <w:pPr>
        <w:pStyle w:val="berschrift3"/>
        <w:numPr>
          <w:ilvl w:val="2"/>
          <w:numId w:val="2"/>
        </w:numPr>
        <w:rPr>
          <w:rStyle w:val="berschrift3Zchn"/>
        </w:rPr>
      </w:pPr>
      <w:bookmarkStart w:id="18" w:name="_Toc108191417"/>
      <w:r w:rsidRPr="008E42CD">
        <w:rPr>
          <w:rStyle w:val="berschrift3Zchn"/>
        </w:rPr>
        <w:t>Limitationen</w:t>
      </w:r>
      <w:bookmarkEnd w:id="18"/>
    </w:p>
    <w:p w14:paraId="372BDBC9" w14:textId="77777777" w:rsidR="008E42CD" w:rsidRPr="008E42CD" w:rsidRDefault="008E42CD" w:rsidP="008E42CD">
      <w:pPr>
        <w:pStyle w:val="Listenabsatz"/>
      </w:pPr>
    </w:p>
    <w:p w14:paraId="7B84F7D1" w14:textId="6EC7FE7D" w:rsidR="00FC49EF" w:rsidRDefault="00636805" w:rsidP="00FC49EF">
      <w:pPr>
        <w:pStyle w:val="berSchr2"/>
        <w:numPr>
          <w:ilvl w:val="1"/>
          <w:numId w:val="3"/>
        </w:numPr>
      </w:pPr>
      <w:bookmarkStart w:id="19" w:name="_Toc108191418"/>
      <w:r>
        <w:t>Blick auf</w:t>
      </w:r>
      <w:r w:rsidR="00470E13">
        <w:t xml:space="preserve"> bestehenden Reputationsplattformen</w:t>
      </w:r>
      <w:bookmarkEnd w:id="19"/>
    </w:p>
    <w:p w14:paraId="097AECC9" w14:textId="085B79A1" w:rsidR="00CB4EC2" w:rsidRDefault="00CB4EC2" w:rsidP="00CB4EC2"/>
    <w:p w14:paraId="3855C9DD" w14:textId="0908C526" w:rsidR="00F70C2E" w:rsidRPr="00265FFE" w:rsidRDefault="00D11B87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>Reputation System</w:t>
      </w:r>
      <w:r w:rsidR="00B33B58" w:rsidRPr="00265FFE">
        <w:rPr>
          <w:lang w:val="en-US"/>
        </w:rPr>
        <w:t xml:space="preserve">: </w:t>
      </w:r>
      <w:r w:rsidR="00B3662F" w:rsidRPr="00265FFE">
        <w:rPr>
          <w:lang w:val="en-US"/>
        </w:rPr>
        <w:t xml:space="preserve"> for </w:t>
      </w:r>
      <w:r w:rsidRPr="00265FFE">
        <w:rPr>
          <w:lang w:val="en-US"/>
        </w:rPr>
        <w:t>markets to collect</w:t>
      </w:r>
      <w:r w:rsidR="0028110B" w:rsidRPr="00265FFE">
        <w:rPr>
          <w:lang w:val="en-US"/>
        </w:rPr>
        <w:t xml:space="preserve"> feedback from participants </w:t>
      </w:r>
      <w:r w:rsidR="00F91DEE" w:rsidRPr="00265FFE">
        <w:rPr>
          <w:lang w:val="en-US"/>
        </w:rPr>
        <w:t>and decide whom to trust, also encourages trustworthy behaviors</w:t>
      </w:r>
      <w:r w:rsidRPr="00265FFE">
        <w:rPr>
          <w:lang w:val="en-US"/>
        </w:rPr>
        <w:t xml:space="preserve"> </w:t>
      </w:r>
    </w:p>
    <w:p w14:paraId="0AA5EB45" w14:textId="1D7F2459" w:rsidR="00FC26EB" w:rsidRPr="00265FFE" w:rsidRDefault="00FC26E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For trust in stranger „establish shadow </w:t>
      </w:r>
      <w:proofErr w:type="spellStart"/>
      <w:r w:rsidRPr="00265FFE">
        <w:rPr>
          <w:lang w:val="en-US"/>
        </w:rPr>
        <w:t>oft he</w:t>
      </w:r>
      <w:proofErr w:type="spellEnd"/>
      <w:r w:rsidRPr="00265FFE">
        <w:rPr>
          <w:lang w:val="en-US"/>
        </w:rPr>
        <w:t xml:space="preserve"> </w:t>
      </w:r>
      <w:proofErr w:type="gramStart"/>
      <w:r w:rsidRPr="00265FFE">
        <w:rPr>
          <w:lang w:val="en-US"/>
        </w:rPr>
        <w:t>future“ i.e.</w:t>
      </w:r>
      <w:proofErr w:type="gramEnd"/>
      <w:r w:rsidRPr="00265FFE">
        <w:rPr>
          <w:lang w:val="en-US"/>
        </w:rPr>
        <w:t xml:space="preserve"> track historic data (Blockchain </w:t>
      </w:r>
      <w:proofErr w:type="spellStart"/>
      <w:r w:rsidRPr="00265FFE">
        <w:rPr>
          <w:lang w:val="en-US"/>
        </w:rPr>
        <w:t>gud</w:t>
      </w:r>
      <w:proofErr w:type="spellEnd"/>
      <w:r w:rsidRPr="00265FFE">
        <w:rPr>
          <w:lang w:val="en-US"/>
        </w:rPr>
        <w:t xml:space="preserve"> for this? </w:t>
      </w:r>
    </w:p>
    <w:p w14:paraId="31A22441" w14:textId="029ABF90" w:rsidR="004A7A0E" w:rsidRPr="00265FFE" w:rsidRDefault="004A7A0E" w:rsidP="00D11B87">
      <w:pPr>
        <w:pStyle w:val="Listenabsatz"/>
        <w:numPr>
          <w:ilvl w:val="0"/>
          <w:numId w:val="5"/>
        </w:numPr>
        <w:rPr>
          <w:lang w:val="en-US"/>
        </w:rPr>
      </w:pPr>
      <w:proofErr w:type="spellStart"/>
      <w:r w:rsidRPr="00265FFE">
        <w:rPr>
          <w:lang w:val="en-US"/>
        </w:rPr>
        <w:t>Ebays</w:t>
      </w:r>
      <w:proofErr w:type="spellEnd"/>
      <w:r w:rsidRPr="00265FFE">
        <w:rPr>
          <w:lang w:val="en-US"/>
        </w:rPr>
        <w:t xml:space="preserve"> Feedback forum is well studied, showing commercial </w:t>
      </w:r>
      <w:proofErr w:type="spellStart"/>
      <w:r w:rsidRPr="00265FFE">
        <w:rPr>
          <w:lang w:val="en-US"/>
        </w:rPr>
        <w:t>succes</w:t>
      </w:r>
      <w:proofErr w:type="spellEnd"/>
      <w:r w:rsidRPr="00265FFE">
        <w:rPr>
          <w:lang w:val="en-US"/>
        </w:rPr>
        <w:t xml:space="preserve"> for </w:t>
      </w:r>
      <w:r w:rsidR="005D626E" w:rsidRPr="00265FFE">
        <w:rPr>
          <w:lang w:val="en-US"/>
        </w:rPr>
        <w:t>better reputation</w:t>
      </w:r>
    </w:p>
    <w:p w14:paraId="05B39B35" w14:textId="1BA8B7FD" w:rsidR="00DB75B9" w:rsidRPr="00265FFE" w:rsidRDefault="00DB75B9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Web 2.0 vs Web 1.0 -&gt; </w:t>
      </w:r>
      <w:r w:rsidR="004D5F0B" w:rsidRPr="00265FFE">
        <w:rPr>
          <w:lang w:val="en-US"/>
        </w:rPr>
        <w:t>folksonomy</w:t>
      </w:r>
      <w:r w:rsidR="00AC1F5D" w:rsidRPr="00265FFE">
        <w:rPr>
          <w:lang w:val="en-US"/>
        </w:rPr>
        <w:t xml:space="preserve">, empowerment of ordinary user who posts himself (social media) </w:t>
      </w:r>
    </w:p>
    <w:p w14:paraId="32A71936" w14:textId="4D6F4882" w:rsidR="005A2F65" w:rsidRPr="0038721D" w:rsidRDefault="006B1FA9" w:rsidP="00D11B87">
      <w:pPr>
        <w:pStyle w:val="Listenabsatz"/>
        <w:numPr>
          <w:ilvl w:val="0"/>
          <w:numId w:val="5"/>
        </w:numPr>
        <w:rPr>
          <w:b/>
          <w:u w:val="single"/>
        </w:rPr>
      </w:pPr>
      <w:r w:rsidRPr="0038721D">
        <w:rPr>
          <w:b/>
          <w:u w:val="single"/>
        </w:rPr>
        <w:t>Reputation Systems and Reputation</w:t>
      </w:r>
    </w:p>
    <w:p w14:paraId="413D8A8E" w14:textId="3D9C4F1A" w:rsidR="006B1FA9" w:rsidRPr="00265FFE" w:rsidRDefault="00961D4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Reputation is funky basically, </w:t>
      </w:r>
      <w:proofErr w:type="spellStart"/>
      <w:r w:rsidR="00FF2F0E" w:rsidRPr="00265FFE">
        <w:rPr>
          <w:lang w:val="en-US"/>
        </w:rPr>
        <w:t>ist</w:t>
      </w:r>
      <w:proofErr w:type="spellEnd"/>
      <w:r w:rsidR="00FF2F0E" w:rsidRPr="00265FFE">
        <w:rPr>
          <w:lang w:val="en-US"/>
        </w:rPr>
        <w:t xml:space="preserve"> very dynamic. A publisher gets reputation based on different aspects </w:t>
      </w:r>
      <w:r w:rsidR="00A84C78" w:rsidRPr="00265FFE">
        <w:rPr>
          <w:lang w:val="en-US"/>
        </w:rPr>
        <w:t xml:space="preserve">(gender, quality) </w:t>
      </w:r>
    </w:p>
    <w:p w14:paraId="30936ED7" w14:textId="2AAAE429" w:rsidR="00AE34F8" w:rsidRPr="00265FFE" w:rsidRDefault="00AE34F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In Web, </w:t>
      </w:r>
      <w:proofErr w:type="spellStart"/>
      <w:r w:rsidRPr="00265FFE">
        <w:rPr>
          <w:lang w:val="en-US"/>
        </w:rPr>
        <w:t>it</w:t>
      </w:r>
      <w:r w:rsidR="004E4839" w:rsidRPr="00265FFE">
        <w:rPr>
          <w:lang w:val="en-US"/>
        </w:rPr>
        <w:t>s</w:t>
      </w:r>
      <w:proofErr w:type="spellEnd"/>
      <w:r w:rsidRPr="00265FFE">
        <w:rPr>
          <w:lang w:val="en-US"/>
        </w:rPr>
        <w:t xml:space="preserve"> important to get </w:t>
      </w:r>
      <w:r w:rsidR="004E4839" w:rsidRPr="00265FFE">
        <w:rPr>
          <w:lang w:val="en-US"/>
        </w:rPr>
        <w:t>credit of product/</w:t>
      </w:r>
      <w:proofErr w:type="spellStart"/>
      <w:r w:rsidR="004E4839" w:rsidRPr="00265FFE">
        <w:rPr>
          <w:lang w:val="en-US"/>
        </w:rPr>
        <w:t>orga</w:t>
      </w:r>
      <w:proofErr w:type="spellEnd"/>
    </w:p>
    <w:p w14:paraId="23E92645" w14:textId="47849D49" w:rsidR="004E4839" w:rsidRPr="00265FFE" w:rsidRDefault="00D5716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3 Major Properties </w:t>
      </w:r>
      <w:r w:rsidR="00B4028B" w:rsidRPr="00265FFE">
        <w:rPr>
          <w:lang w:val="en-US"/>
        </w:rPr>
        <w:t>for a system to function:</w:t>
      </w:r>
    </w:p>
    <w:p w14:paraId="3EEE27A1" w14:textId="77777777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</w:t>
      </w:r>
      <w:proofErr w:type="spell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</w:t>
      </w:r>
      <w:proofErr w:type="spell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) authenticating the subject is who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they claim to be, </w:t>
      </w:r>
    </w:p>
    <w:p w14:paraId="1CF7F8CC" w14:textId="4B1DB09E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ii) determining the subject </w:t>
      </w:r>
      <w:proofErr w:type="gram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s capable of performing</w:t>
      </w:r>
      <w:proofErr w:type="gram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some specific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service</w:t>
      </w:r>
    </w:p>
    <w:p w14:paraId="4592E27E" w14:textId="199CFEBF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(iii) determining if the subject can consistently deliver the desired result</w:t>
      </w:r>
    </w:p>
    <w:p w14:paraId="36E5A826" w14:textId="76D9A8CD" w:rsidR="001A4A71" w:rsidRPr="001A4A71" w:rsidRDefault="001A4A71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1A4A71">
        <w:rPr>
          <w:rStyle w:val="fontstyle01"/>
          <w:rFonts w:ascii="Arial" w:hAnsi="Arial" w:cs="Arial"/>
          <w:b/>
          <w:sz w:val="24"/>
          <w:szCs w:val="24"/>
        </w:rPr>
        <w:t>Input</w:t>
      </w:r>
    </w:p>
    <w:p w14:paraId="2E39C71E" w14:textId="1CAE0146" w:rsidR="001A4A71" w:rsidRPr="003C330A" w:rsidRDefault="00355E7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355E7B">
        <w:rPr>
          <w:rStyle w:val="fontstyle01"/>
          <w:rFonts w:ascii="Arial" w:hAnsi="Arial" w:cs="Arial"/>
          <w:sz w:val="24"/>
          <w:szCs w:val="24"/>
        </w:rPr>
        <w:t xml:space="preserve">2 </w:t>
      </w:r>
      <w:proofErr w:type="spellStart"/>
      <w:r w:rsidRPr="00355E7B">
        <w:rPr>
          <w:rStyle w:val="fontstyle01"/>
          <w:rFonts w:ascii="Arial" w:hAnsi="Arial" w:cs="Arial"/>
          <w:sz w:val="24"/>
          <w:szCs w:val="24"/>
        </w:rPr>
        <w:t>type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>: Implizit and explicit</w:t>
      </w:r>
      <w:r w:rsidR="003C330A">
        <w:rPr>
          <w:rStyle w:val="fontstyle01"/>
          <w:rFonts w:ascii="Arial" w:hAnsi="Arial" w:cs="Arial"/>
          <w:sz w:val="24"/>
          <w:szCs w:val="24"/>
        </w:rPr>
        <w:t>:</w:t>
      </w:r>
    </w:p>
    <w:p w14:paraId="5A7388E2" w14:textId="47CFE819" w:rsidR="003C330A" w:rsidRPr="00265FFE" w:rsidRDefault="003C330A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Explicit: info entered by </w:t>
      </w:r>
      <w:proofErr w:type="spell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uiser</w:t>
      </w:r>
      <w:proofErr w:type="spell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</w:t>
      </w:r>
      <w:proofErr w:type="gram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.e.</w:t>
      </w:r>
      <w:proofErr w:type="gram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votes or rating</w:t>
      </w:r>
      <w:r w:rsidR="00B07CE5" w:rsidRPr="00265FFE">
        <w:rPr>
          <w:rStyle w:val="fontstyle01"/>
          <w:rFonts w:ascii="Arial" w:hAnsi="Arial" w:cs="Arial"/>
          <w:sz w:val="24"/>
          <w:szCs w:val="24"/>
          <w:lang w:val="en-US"/>
        </w:rPr>
        <w:t>. Can be summarized to generate history</w:t>
      </w:r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(</w:t>
      </w:r>
      <w:proofErr w:type="spellStart"/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ebay</w:t>
      </w:r>
      <w:proofErr w:type="spellEnd"/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)</w:t>
      </w:r>
    </w:p>
    <w:p w14:paraId="0E07D469" w14:textId="18DB46FE" w:rsidR="008F091B" w:rsidRPr="00265FFE" w:rsidRDefault="008F091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proofErr w:type="spellStart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lastRenderedPageBreak/>
        <w:t>Implici</w:t>
      </w:r>
      <w:proofErr w:type="spellEnd"/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; Derived without user knowing</w:t>
      </w:r>
      <w:r w:rsidR="003C16C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-&gt; </w:t>
      </w:r>
      <w:r w:rsidR="0099327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network behavioral data </w:t>
      </w:r>
      <w:r w:rsidR="00360845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Facebook, LinkedIn) </w:t>
      </w:r>
    </w:p>
    <w:p w14:paraId="2F3F363F" w14:textId="60EFF9AD" w:rsidR="00AB561E" w:rsidRPr="00AB561E" w:rsidRDefault="00AB561E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proofErr w:type="spellStart"/>
      <w:r w:rsidRPr="00AB561E">
        <w:rPr>
          <w:rStyle w:val="fontstyle01"/>
          <w:rFonts w:ascii="Arial" w:hAnsi="Arial" w:cs="Arial"/>
          <w:b/>
          <w:sz w:val="24"/>
          <w:szCs w:val="24"/>
        </w:rPr>
        <w:t>Processin</w:t>
      </w:r>
      <w:proofErr w:type="spellEnd"/>
    </w:p>
    <w:p w14:paraId="714A4247" w14:textId="2803A99C" w:rsidR="00AB561E" w:rsidRPr="00617BCD" w:rsidRDefault="00617BC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Either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C55F6A">
        <w:rPr>
          <w:rStyle w:val="fontstyle01"/>
          <w:rFonts w:ascii="Arial" w:hAnsi="Arial" w:cs="Arial"/>
          <w:b/>
          <w:sz w:val="24"/>
          <w:szCs w:val="24"/>
        </w:rPr>
        <w:t>centrali</w:t>
      </w:r>
      <w:r w:rsidR="00C55F6A" w:rsidRPr="00C55F6A">
        <w:rPr>
          <w:rStyle w:val="fontstyle01"/>
          <w:rFonts w:ascii="Arial" w:hAnsi="Arial" w:cs="Arial"/>
          <w:b/>
          <w:sz w:val="24"/>
          <w:szCs w:val="24"/>
        </w:rPr>
        <w:t>z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ed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or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distributed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network</w:t>
      </w:r>
    </w:p>
    <w:p w14:paraId="1EC74CFD" w14:textId="3A5929AE" w:rsidR="00617BCD" w:rsidRPr="00265FFE" w:rsidRDefault="00AB0222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Central authority collects members information about product/service</w:t>
      </w:r>
      <w:r w:rsidR="009425F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and summarize into score </w:t>
      </w:r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(e-</w:t>
      </w:r>
      <w:proofErr w:type="gramStart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rating,-</w:t>
      </w:r>
      <w:proofErr w:type="spellStart"/>
      <w:proofErr w:type="gramEnd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evoting</w:t>
      </w:r>
      <w:proofErr w:type="spellEnd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) use explicit and </w:t>
      </w:r>
      <w:proofErr w:type="spellStart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>implciit</w:t>
      </w:r>
      <w:proofErr w:type="spellEnd"/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info </w:t>
      </w:r>
    </w:p>
    <w:p w14:paraId="09A0D26E" w14:textId="744E5391" w:rsidR="002A36EF" w:rsidRPr="00523119" w:rsidRDefault="00B939E7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E: rating lets users enter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evaluation for quality of transaction of buyer/seller (</w:t>
      </w:r>
      <w:proofErr w:type="spellStart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Ebay</w:t>
      </w:r>
      <w:proofErr w:type="spellEnd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/Amazon) and get past </w:t>
      </w:r>
      <w:proofErr w:type="spellStart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behaviou</w:t>
      </w:r>
      <w:r w:rsidR="00551D18" w:rsidRPr="00265FFE">
        <w:rPr>
          <w:rStyle w:val="fontstyle01"/>
          <w:rFonts w:ascii="Arial" w:hAnsi="Arial" w:cs="Arial"/>
          <w:sz w:val="24"/>
          <w:szCs w:val="24"/>
          <w:lang w:val="en-US"/>
        </w:rPr>
        <w:t>r</w:t>
      </w:r>
      <w:proofErr w:type="spellEnd"/>
      <w:r w:rsidR="00551D18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publicly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Ebay</w:t>
      </w:r>
      <w:proofErr w:type="spellEnd"/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has +1/-1</w:t>
      </w:r>
      <w:r w:rsidR="0052311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which is works for everyone around the globe!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Yay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>!</w:t>
      </w:r>
    </w:p>
    <w:p w14:paraId="4409ECF5" w14:textId="6C69B695" w:rsidR="00523119" w:rsidRPr="00265FFE" w:rsidRDefault="00282AC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E-voting, also ballot box communication uses limited </w:t>
      </w:r>
      <w:proofErr w:type="spellStart"/>
      <w:r w:rsidRPr="00265FFE">
        <w:rPr>
          <w:rFonts w:cs="Arial"/>
          <w:szCs w:val="24"/>
          <w:lang w:val="en-US"/>
        </w:rPr>
        <w:t>cummonication</w:t>
      </w:r>
      <w:proofErr w:type="spellEnd"/>
      <w:r w:rsidRPr="00265FFE">
        <w:rPr>
          <w:rFonts w:cs="Arial"/>
          <w:szCs w:val="24"/>
          <w:lang w:val="en-US"/>
        </w:rPr>
        <w:t xml:space="preserve"> ways. </w:t>
      </w:r>
      <w:proofErr w:type="gramStart"/>
      <w:r w:rsidR="00B73A1C" w:rsidRPr="00265FFE">
        <w:rPr>
          <w:rFonts w:cs="Arial"/>
          <w:szCs w:val="24"/>
          <w:lang w:val="en-US"/>
        </w:rPr>
        <w:t>It’s</w:t>
      </w:r>
      <w:proofErr w:type="gramEnd"/>
      <w:r w:rsidR="00B73A1C" w:rsidRPr="00265FFE">
        <w:rPr>
          <w:rFonts w:cs="Arial"/>
          <w:szCs w:val="24"/>
          <w:lang w:val="en-US"/>
        </w:rPr>
        <w:t xml:space="preserve"> cheap in time to </w:t>
      </w:r>
      <w:proofErr w:type="spellStart"/>
      <w:r w:rsidR="00B73A1C" w:rsidRPr="00265FFE">
        <w:rPr>
          <w:rFonts w:cs="Arial"/>
          <w:szCs w:val="24"/>
          <w:lang w:val="en-US"/>
        </w:rPr>
        <w:t>particiapte</w:t>
      </w:r>
      <w:proofErr w:type="spellEnd"/>
      <w:r w:rsidR="008F5525" w:rsidRPr="00265FFE">
        <w:rPr>
          <w:rFonts w:cs="Arial"/>
          <w:szCs w:val="24"/>
          <w:lang w:val="en-US"/>
        </w:rPr>
        <w:t xml:space="preserve">, so you </w:t>
      </w:r>
      <w:proofErr w:type="spellStart"/>
      <w:r w:rsidR="008F5525" w:rsidRPr="00265FFE">
        <w:rPr>
          <w:rFonts w:cs="Arial"/>
          <w:szCs w:val="24"/>
          <w:lang w:val="en-US"/>
        </w:rPr>
        <w:t>gett</w:t>
      </w:r>
      <w:proofErr w:type="spellEnd"/>
      <w:r w:rsidR="008F5525" w:rsidRPr="00265FFE">
        <w:rPr>
          <w:rFonts w:cs="Arial"/>
          <w:szCs w:val="24"/>
          <w:lang w:val="en-US"/>
        </w:rPr>
        <w:t xml:space="preserve"> many-to one voices (</w:t>
      </w:r>
      <w:proofErr w:type="spellStart"/>
      <w:r w:rsidR="008F5525" w:rsidRPr="00265FFE">
        <w:rPr>
          <w:rFonts w:cs="Arial"/>
          <w:szCs w:val="24"/>
          <w:lang w:val="en-US"/>
        </w:rPr>
        <w:t>Youtube</w:t>
      </w:r>
      <w:proofErr w:type="spellEnd"/>
      <w:r w:rsidR="008F5525" w:rsidRPr="00265FFE">
        <w:rPr>
          <w:rFonts w:cs="Arial"/>
          <w:szCs w:val="24"/>
          <w:lang w:val="en-US"/>
        </w:rPr>
        <w:t xml:space="preserve">, Digg/(Reddit?). </w:t>
      </w:r>
      <w:r w:rsidR="007D642D" w:rsidRPr="00265FFE">
        <w:rPr>
          <w:rFonts w:cs="Arial"/>
          <w:szCs w:val="24"/>
          <w:lang w:val="en-US"/>
        </w:rPr>
        <w:t>But little knowledge is captured, easy to manipulate</w:t>
      </w:r>
      <w:r w:rsidR="002D25CC" w:rsidRPr="00265FFE">
        <w:rPr>
          <w:rFonts w:cs="Arial"/>
          <w:szCs w:val="24"/>
          <w:lang w:val="en-US"/>
        </w:rPr>
        <w:t xml:space="preserve">. Access Statistics (views, </w:t>
      </w:r>
      <w:r w:rsidR="00477868" w:rsidRPr="00265FFE">
        <w:rPr>
          <w:rFonts w:cs="Arial"/>
          <w:szCs w:val="24"/>
          <w:lang w:val="en-US"/>
        </w:rPr>
        <w:t xml:space="preserve">comments) often released in </w:t>
      </w:r>
      <w:proofErr w:type="spellStart"/>
      <w:r w:rsidR="00477868" w:rsidRPr="00265FFE">
        <w:rPr>
          <w:rFonts w:cs="Arial"/>
          <w:szCs w:val="24"/>
          <w:lang w:val="en-US"/>
        </w:rPr>
        <w:t>conjuction</w:t>
      </w:r>
      <w:proofErr w:type="spellEnd"/>
      <w:r w:rsidR="00477868" w:rsidRPr="00265FFE">
        <w:rPr>
          <w:rFonts w:cs="Arial"/>
          <w:szCs w:val="24"/>
          <w:lang w:val="en-US"/>
        </w:rPr>
        <w:t xml:space="preserve"> to imply popularity</w:t>
      </w:r>
      <w:r w:rsidR="00495C23" w:rsidRPr="00265FFE">
        <w:rPr>
          <w:rFonts w:cs="Arial"/>
          <w:szCs w:val="24"/>
          <w:lang w:val="en-US"/>
        </w:rPr>
        <w:t>.</w:t>
      </w:r>
    </w:p>
    <w:p w14:paraId="2E8E6645" w14:textId="130636CB" w:rsidR="00495C23" w:rsidRPr="00265FFE" w:rsidRDefault="00495C2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Very useful in </w:t>
      </w:r>
      <w:proofErr w:type="spellStart"/>
      <w:r w:rsidRPr="00265FFE">
        <w:rPr>
          <w:rFonts w:cs="Arial"/>
          <w:szCs w:val="24"/>
          <w:lang w:val="en-US"/>
        </w:rPr>
        <w:t>cnjunction</w:t>
      </w:r>
      <w:proofErr w:type="spellEnd"/>
      <w:r w:rsidRPr="00265FFE">
        <w:rPr>
          <w:rFonts w:cs="Arial"/>
          <w:szCs w:val="24"/>
          <w:lang w:val="en-US"/>
        </w:rPr>
        <w:t xml:space="preserve"> </w:t>
      </w:r>
      <w:proofErr w:type="spellStart"/>
      <w:r w:rsidRPr="00265FFE">
        <w:rPr>
          <w:rFonts w:cs="Arial"/>
          <w:szCs w:val="24"/>
          <w:lang w:val="en-US"/>
        </w:rPr>
        <w:t>i.e</w:t>
      </w:r>
      <w:proofErr w:type="spellEnd"/>
      <w:r w:rsidRPr="00265FFE">
        <w:rPr>
          <w:rFonts w:cs="Arial"/>
          <w:szCs w:val="24"/>
          <w:lang w:val="en-US"/>
        </w:rPr>
        <w:t xml:space="preserve"> 1mil views 50/50 votes vs 500k </w:t>
      </w:r>
      <w:r w:rsidR="003F25DD" w:rsidRPr="00265FFE">
        <w:rPr>
          <w:rFonts w:cs="Arial"/>
          <w:szCs w:val="24"/>
          <w:lang w:val="en-US"/>
        </w:rPr>
        <w:t xml:space="preserve">views and 90/10 </w:t>
      </w:r>
      <w:proofErr w:type="gramStart"/>
      <w:r w:rsidR="003F25DD" w:rsidRPr="00265FFE">
        <w:rPr>
          <w:rFonts w:cs="Arial"/>
          <w:szCs w:val="24"/>
          <w:lang w:val="en-US"/>
        </w:rPr>
        <w:t>votes ?</w:t>
      </w:r>
      <w:proofErr w:type="gramEnd"/>
      <w:r w:rsidR="003F25DD" w:rsidRPr="00265FFE">
        <w:rPr>
          <w:rFonts w:cs="Arial"/>
          <w:szCs w:val="24"/>
          <w:lang w:val="en-US"/>
        </w:rPr>
        <w:t>:)</w:t>
      </w:r>
    </w:p>
    <w:p w14:paraId="73B03F90" w14:textId="1E9271B2" w:rsidR="003F25DD" w:rsidRPr="00265FFE" w:rsidRDefault="00C55F6A" w:rsidP="00D11B87">
      <w:pPr>
        <w:pStyle w:val="Listenabsatz"/>
        <w:numPr>
          <w:ilvl w:val="0"/>
          <w:numId w:val="5"/>
        </w:numPr>
        <w:rPr>
          <w:rFonts w:cs="Arial"/>
          <w:b/>
          <w:szCs w:val="24"/>
          <w:lang w:val="en-US"/>
        </w:rPr>
      </w:pPr>
      <w:r w:rsidRPr="00265FFE">
        <w:rPr>
          <w:rFonts w:cs="Arial"/>
          <w:b/>
          <w:szCs w:val="24"/>
          <w:lang w:val="en-US"/>
        </w:rPr>
        <w:t xml:space="preserve">Decentralized </w:t>
      </w:r>
      <w:r w:rsidRPr="00265FFE">
        <w:rPr>
          <w:rFonts w:cs="Arial"/>
          <w:szCs w:val="24"/>
          <w:lang w:val="en-US"/>
        </w:rPr>
        <w:t xml:space="preserve">lack central authority instead, </w:t>
      </w:r>
      <w:r w:rsidR="00594A50" w:rsidRPr="00265FFE">
        <w:rPr>
          <w:rFonts w:cs="Arial"/>
          <w:szCs w:val="24"/>
          <w:lang w:val="en-US"/>
        </w:rPr>
        <w:t>hosted on nodes who take locally generated reputation and spread to generate global rating score</w:t>
      </w:r>
    </w:p>
    <w:p w14:paraId="73206E7C" w14:textId="00AC4720" w:rsidR="004812D1" w:rsidRPr="00265FFE" w:rsidRDefault="004144B6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>Scores depend on objective node activity (like views form earlier) or subjective node opinions</w:t>
      </w:r>
    </w:p>
    <w:p w14:paraId="6C314FA5" w14:textId="27E1520E" w:rsidR="004144B6" w:rsidRPr="00265FFE" w:rsidRDefault="004144B6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Using peer subjective ratings to generate reputation scores in a P2P</w:t>
      </w:r>
      <w:r w:rsidRPr="00265FFE">
        <w:rPr>
          <w:rFonts w:cs="Arial"/>
          <w:b/>
          <w:bCs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network, however, is more complicated and requires considerable academic work in developing algorithms than e-rating and e-voting in centralized reputation systems</w:t>
      </w:r>
    </w:p>
    <w:p w14:paraId="0A15A015" w14:textId="1BECA7D3" w:rsidR="00812817" w:rsidRPr="00265FFE" w:rsidRDefault="00E7454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We have 2 direction probabilistic estimations and social networks</w:t>
      </w:r>
      <w:r w:rsidR="00B1536C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:</w:t>
      </w:r>
    </w:p>
    <w:p w14:paraId="60EF1B3F" w14:textId="353C6D4B" w:rsidR="00B1536C" w:rsidRPr="00265FFE" w:rsidRDefault="00B1536C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Proba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uses estimation techniques like maximum likelihood estimation and Bayesian estimation + some global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feedboch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o score a peer. </w:t>
      </w:r>
    </w:p>
    <w:p w14:paraId="50291FEC" w14:textId="6E17974C" w:rsidR="00C3391B" w:rsidRPr="00265FFE" w:rsidRDefault="0011149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ocial network approach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ggeragates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he globally available feedback to </w:t>
      </w:r>
      <w:proofErr w:type="gram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sses</w:t>
      </w:r>
      <w:proofErr w:type="gram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reputation</w:t>
      </w:r>
    </w:p>
    <w:p w14:paraId="1A14366C" w14:textId="7B77432C" w:rsidR="00C3391B" w:rsidRPr="00C3391B" w:rsidRDefault="00C3391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r w:rsidRPr="00C3391B">
        <w:rPr>
          <w:rStyle w:val="fontstyle01"/>
          <w:rFonts w:ascii="Arial" w:hAnsi="Arial" w:cs="Arial"/>
          <w:b/>
          <w:bCs/>
          <w:sz w:val="24"/>
          <w:szCs w:val="24"/>
        </w:rPr>
        <w:t>Output</w:t>
      </w:r>
    </w:p>
    <w:p w14:paraId="2958DBEF" w14:textId="0EA3B305" w:rsidR="00C3391B" w:rsidRPr="00265FFE" w:rsidRDefault="0047381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Usually just a score</w:t>
      </w:r>
      <w:r w:rsidR="00500AE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a </w:t>
      </w:r>
      <w:proofErr w:type="gramStart"/>
      <w:r w:rsidR="00500AE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cale</w:t>
      </w:r>
      <w:proofErr w:type="gramEnd"/>
      <w:r w:rsidR="00500AE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or comments along with the objects</w:t>
      </w:r>
    </w:p>
    <w:p w14:paraId="39177174" w14:textId="2083513D" w:rsidR="008F70C2" w:rsidRPr="00265FFE" w:rsidRDefault="008F70C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While accompanying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objetcs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with their score is great for historic quality, </w:t>
      </w:r>
      <w:proofErr w:type="gram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that shit</w:t>
      </w:r>
      <w:proofErr w:type="gram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s scattered all over the website </w:t>
      </w:r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and </w:t>
      </w:r>
      <w:proofErr w:type="spellStart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har</w:t>
      </w:r>
      <w:proofErr w:type="spellEnd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</w:t>
      </w:r>
      <w:proofErr w:type="spellStart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dto</w:t>
      </w:r>
      <w:proofErr w:type="spellEnd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aggregate categorize and </w:t>
      </w:r>
      <w:proofErr w:type="spellStart"/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ocmpare</w:t>
      </w:r>
      <w:proofErr w:type="spellEnd"/>
    </w:p>
    <w:p w14:paraId="68D06321" w14:textId="0127D8EB" w:rsidR="007153C3" w:rsidRPr="00265FFE" w:rsidRDefault="007153C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nfor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could be analyzed and used </w:t>
      </w:r>
      <w:proofErr w:type="gram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internally </w:t>
      </w:r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</w:t>
      </w:r>
      <w:proofErr w:type="gramEnd"/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but there are strategies to use this </w:t>
      </w:r>
      <w:proofErr w:type="spellStart"/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nofmration</w:t>
      </w:r>
      <w:proofErr w:type="spellEnd"/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o reach customers on ecommerce or online communities</w:t>
      </w:r>
    </w:p>
    <w:p w14:paraId="70B955F5" w14:textId="3C80B550" w:rsidR="0038721D" w:rsidRPr="00206DF6" w:rsidRDefault="003B6FC8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Problems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with</w:t>
      </w:r>
      <w:proofErr w:type="spellEnd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Pre</w:t>
      </w:r>
      <w:proofErr w:type="spellEnd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 2.0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RepSys</w:t>
      </w:r>
      <w:proofErr w:type="spellEnd"/>
    </w:p>
    <w:p w14:paraId="30B88D0A" w14:textId="13761E47" w:rsidR="00206DF6" w:rsidRPr="00265FFE" w:rsidRDefault="00206DF6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hit often fails,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uz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t misrepresents performance of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ommunit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o rare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rtifially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nflated/deflated</w:t>
      </w:r>
      <w:r w:rsidR="00975D2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maybe even maliciously???</w:t>
      </w:r>
    </w:p>
    <w:p w14:paraId="357450C0" w14:textId="6D228B9F" w:rsidR="00975D2F" w:rsidRPr="00D83E4C" w:rsidRDefault="00975D2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Creating an Incentive for feedback is </w:t>
      </w:r>
      <w:proofErr w:type="gram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 real feedback</w:t>
      </w:r>
      <w:proofErr w:type="gramEnd"/>
      <w:r w:rsidR="00124073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who ensures honesty? </w:t>
      </w:r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Malfoys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an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ollarborate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or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ollude</w:t>
      </w:r>
      <w:proofErr w:type="spellEnd"/>
    </w:p>
    <w:p w14:paraId="615349BF" w14:textId="624B85FE" w:rsidR="00D83E4C" w:rsidRPr="00265FFE" w:rsidRDefault="00D83E4C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lastRenderedPageBreak/>
        <w:t xml:space="preserve">You </w:t>
      </w:r>
      <w:proofErr w:type="gram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an’t</w:t>
      </w:r>
      <w:proofErr w:type="gram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track history</w:t>
      </w:r>
      <w:r w:rsidR="0057147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since everyone can just create a new identity and erase it</w:t>
      </w:r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. A Lack of history makes </w:t>
      </w:r>
      <w:proofErr w:type="spellStart"/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predicitons</w:t>
      </w:r>
      <w:proofErr w:type="spellEnd"/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impossible</w:t>
      </w:r>
      <w:r w:rsidR="0070763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 Participants with a history are concerned with it because it takes time to build</w:t>
      </w:r>
    </w:p>
    <w:p w14:paraId="066056C4" w14:textId="6A6DE452" w:rsidR="000C1BAF" w:rsidRPr="00265FFE" w:rsidRDefault="000C1BA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utation accumulated cannot be shared on another site </w:t>
      </w:r>
      <w:proofErr w:type="spellStart"/>
      <w:r w:rsidR="0072466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.e</w:t>
      </w:r>
      <w:proofErr w:type="spellEnd"/>
      <w:r w:rsidR="0072466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lack of portability</w:t>
      </w:r>
      <w:r w:rsidR="00D96187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</w:t>
      </w:r>
    </w:p>
    <w:p w14:paraId="14DD1B4C" w14:textId="4A416458" w:rsidR="00D96187" w:rsidRPr="00265FFE" w:rsidRDefault="00D96187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Different </w:t>
      </w:r>
      <w:proofErr w:type="spellStart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ommunites</w:t>
      </w:r>
      <w:proofErr w:type="spellEnd"/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user different measures to compare reputation </w:t>
      </w:r>
      <w:r w:rsidR="00A22BB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making travelling between them difficult </w:t>
      </w:r>
    </w:p>
    <w:p w14:paraId="49B36167" w14:textId="6CDCD674" w:rsidR="000E5900" w:rsidRPr="00265FFE" w:rsidRDefault="000E5900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Users are reluctant to </w:t>
      </w:r>
      <w:r w:rsidR="00A67745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arry over their scores because of privacy</w:t>
      </w:r>
    </w:p>
    <w:p w14:paraId="6F1C03CB" w14:textId="12C9EA62" w:rsidR="00A67745" w:rsidRPr="000B2FA2" w:rsidRDefault="00CB618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Miscalcul</w:t>
      </w:r>
      <w:r w:rsidR="00F44C8E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ation like score pure positive </w:t>
      </w:r>
      <w:proofErr w:type="gramStart"/>
      <w:r w:rsidR="00F44C8E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vs  same</w:t>
      </w:r>
      <w:proofErr w:type="gramEnd"/>
      <w:r w:rsidR="00F44C8E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score but mixed</w:t>
      </w:r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it also </w:t>
      </w:r>
      <w:proofErr w:type="spellStart"/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doesnt</w:t>
      </w:r>
      <w:proofErr w:type="spellEnd"/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</w:t>
      </w:r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ay a </w:t>
      </w:r>
      <w:proofErr w:type="spellStart"/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lout</w:t>
      </w:r>
      <w:proofErr w:type="spellEnd"/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 about the participant (could be good in plants but shit in nuclear physics)</w:t>
      </w:r>
      <w:r w:rsidR="00C231C0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. </w:t>
      </w:r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Also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doesn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coun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in time and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contex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score. </w:t>
      </w:r>
    </w:p>
    <w:p w14:paraId="67316B25" w14:textId="089C1AA5" w:rsidR="000B2FA2" w:rsidRPr="00265FFE" w:rsidRDefault="000B2FA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ocial network is pretty good, only using explicit is not good </w:t>
      </w:r>
    </w:p>
    <w:p w14:paraId="0A785A13" w14:textId="77777777" w:rsidR="00A67745" w:rsidRPr="00265FFE" w:rsidRDefault="00A67745" w:rsidP="00A67745">
      <w:pPr>
        <w:rPr>
          <w:rFonts w:cs="Arial"/>
          <w:b/>
          <w:bCs/>
          <w:sz w:val="32"/>
          <w:szCs w:val="32"/>
          <w:u w:val="single"/>
          <w:lang w:val="en-US"/>
        </w:rPr>
      </w:pPr>
    </w:p>
    <w:p w14:paraId="604FCDDB" w14:textId="369FD368" w:rsidR="00636805" w:rsidRDefault="00040660" w:rsidP="00040660">
      <w:pPr>
        <w:pStyle w:val="berschrift3"/>
      </w:pPr>
      <w:bookmarkStart w:id="20" w:name="_Toc108191419"/>
      <w:bookmarkStart w:id="21" w:name="_Toc227928272"/>
      <w:r>
        <w:t>2.2.1</w:t>
      </w:r>
      <w:r w:rsidR="000D7ABF">
        <w:tab/>
      </w:r>
      <w:r w:rsidR="00636805">
        <w:t>Bestehende Bewertungsmechanismen im Web 2.0</w:t>
      </w:r>
      <w:bookmarkEnd w:id="20"/>
    </w:p>
    <w:p w14:paraId="4C165F49" w14:textId="61553598" w:rsidR="008E42CD" w:rsidRDefault="008E42CD" w:rsidP="008E42CD">
      <w:pPr>
        <w:pStyle w:val="Listenabsatz"/>
      </w:pPr>
    </w:p>
    <w:p w14:paraId="1CF5FDC9" w14:textId="6019CA8E" w:rsidR="005179F0" w:rsidRDefault="005179F0" w:rsidP="008E42CD">
      <w:pPr>
        <w:pStyle w:val="Listenabsatz"/>
      </w:pPr>
    </w:p>
    <w:p w14:paraId="3142F5EC" w14:textId="77777777" w:rsidR="008E42CD" w:rsidRDefault="008E42CD" w:rsidP="008E42CD">
      <w:pPr>
        <w:pStyle w:val="Listenabsatz"/>
      </w:pPr>
    </w:p>
    <w:p w14:paraId="2603CED8" w14:textId="71C12F36" w:rsidR="00636805" w:rsidRDefault="00636805" w:rsidP="008E42CD">
      <w:pPr>
        <w:pStyle w:val="berschrift4"/>
        <w:numPr>
          <w:ilvl w:val="3"/>
          <w:numId w:val="3"/>
        </w:numPr>
      </w:pPr>
      <w:bookmarkStart w:id="22" w:name="_Toc108191420"/>
      <w:r>
        <w:t>Amazon</w:t>
      </w:r>
      <w:bookmarkEnd w:id="22"/>
      <w:r>
        <w:t xml:space="preserve"> </w:t>
      </w:r>
    </w:p>
    <w:p w14:paraId="1B3D21D5" w14:textId="389A5872" w:rsidR="00B35E12" w:rsidRDefault="00B35E12" w:rsidP="00B35E12"/>
    <w:p w14:paraId="27D79413" w14:textId="77777777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Amazon </w:t>
      </w:r>
      <w:proofErr w:type="spellStart"/>
      <w:r>
        <w:t>is</w:t>
      </w:r>
      <w:proofErr w:type="spellEnd"/>
      <w:r>
        <w:t xml:space="preserve"> </w:t>
      </w:r>
      <w:proofErr w:type="spellStart"/>
      <w:r>
        <w:t>succesful</w:t>
      </w:r>
      <w:proofErr w:type="spellEnd"/>
      <w:r>
        <w:t xml:space="preserve"> </w:t>
      </w:r>
      <w:proofErr w:type="spellStart"/>
      <w:r>
        <w:t>ecommerce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aknes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re</w:t>
      </w:r>
      <w:proofErr w:type="spellEnd"/>
      <w:r>
        <w:t xml:space="preserve"> 2.0 </w:t>
      </w:r>
      <w:proofErr w:type="spellStart"/>
      <w:r>
        <w:t>reputation</w:t>
      </w:r>
      <w:proofErr w:type="spellEnd"/>
      <w:r>
        <w:t xml:space="preserve">? And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weaknesses</w:t>
      </w:r>
      <w:proofErr w:type="spellEnd"/>
      <w:r>
        <w:t xml:space="preserve"> </w:t>
      </w:r>
      <w:proofErr w:type="spellStart"/>
      <w:r>
        <w:t>appear</w:t>
      </w:r>
      <w:proofErr w:type="spellEnd"/>
    </w:p>
    <w:p w14:paraId="14585B9F" w14:textId="77777777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Multimedia </w:t>
      </w:r>
      <w:proofErr w:type="spellStart"/>
      <w:r>
        <w:t>feedback</w:t>
      </w:r>
      <w:proofErr w:type="spellEnd"/>
      <w:r>
        <w:t xml:space="preserve"> -&gt;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video</w:t>
      </w:r>
      <w:proofErr w:type="spellEnd"/>
      <w:r>
        <w:t xml:space="preserve"> </w:t>
      </w:r>
      <w:proofErr w:type="spellStart"/>
      <w:r>
        <w:t>images</w:t>
      </w:r>
      <w:proofErr w:type="spellEnd"/>
      <w:r>
        <w:t xml:space="preserve">, </w:t>
      </w:r>
      <w:proofErr w:type="spellStart"/>
      <w:r>
        <w:t>riche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avoid</w:t>
      </w:r>
      <w:proofErr w:type="spellEnd"/>
      <w:r>
        <w:t xml:space="preserve"> </w:t>
      </w:r>
      <w:proofErr w:type="spellStart"/>
      <w:r>
        <w:t>misinterpretatio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score </w:t>
      </w:r>
    </w:p>
    <w:p w14:paraId="1CBF9784" w14:textId="77777777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Very </w:t>
      </w:r>
      <w:proofErr w:type="spellStart"/>
      <w:r>
        <w:t>useful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non </w:t>
      </w:r>
      <w:proofErr w:type="spellStart"/>
      <w:r>
        <w:t>physical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 xml:space="preserve">, </w:t>
      </w:r>
      <w:proofErr w:type="spellStart"/>
      <w:r>
        <w:t>imag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mera</w:t>
      </w:r>
      <w:proofErr w:type="spellEnd"/>
      <w:r>
        <w:t xml:space="preserve"> </w:t>
      </w:r>
      <w:proofErr w:type="spellStart"/>
      <w:r>
        <w:t>itself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estify</w:t>
      </w:r>
      <w:proofErr w:type="spellEnd"/>
      <w:r>
        <w:t xml:space="preserve"> and </w:t>
      </w:r>
      <w:proofErr w:type="spellStart"/>
      <w:r>
        <w:t>let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own </w:t>
      </w:r>
      <w:proofErr w:type="spellStart"/>
      <w:r>
        <w:t>judgement</w:t>
      </w:r>
      <w:proofErr w:type="spellEnd"/>
      <w:r>
        <w:t xml:space="preserve"> (</w:t>
      </w:r>
      <w:proofErr w:type="spellStart"/>
      <w:r>
        <w:t>sbt</w:t>
      </w:r>
      <w:proofErr w:type="spellEnd"/>
      <w:r>
        <w:t xml:space="preserve"> link </w:t>
      </w:r>
      <w:proofErr w:type="spellStart"/>
      <w:r>
        <w:t>to</w:t>
      </w:r>
      <w:proofErr w:type="spellEnd"/>
      <w:r>
        <w:t xml:space="preserve"> </w:t>
      </w:r>
      <w:proofErr w:type="spellStart"/>
      <w:r>
        <w:t>image</w:t>
      </w:r>
      <w:proofErr w:type="spellEnd"/>
      <w:r>
        <w:t>?)</w:t>
      </w:r>
    </w:p>
    <w:p w14:paraId="7D2451A1" w14:textId="77777777" w:rsidR="00195311" w:rsidRDefault="00195311" w:rsidP="00195311">
      <w:pPr>
        <w:pStyle w:val="Listenabsatz"/>
        <w:numPr>
          <w:ilvl w:val="0"/>
          <w:numId w:val="5"/>
        </w:numPr>
      </w:pPr>
      <w:proofErr w:type="spellStart"/>
      <w:proofErr w:type="gramStart"/>
      <w:r>
        <w:t>Folksonomy</w:t>
      </w:r>
      <w:proofErr w:type="spellEnd"/>
      <w:r>
        <w:t>(</w:t>
      </w:r>
      <w:proofErr w:type="gramEnd"/>
      <w:r>
        <w:t xml:space="preserve">social </w:t>
      </w:r>
      <w:proofErr w:type="spellStart"/>
      <w:r>
        <w:t>taggin</w:t>
      </w:r>
      <w:proofErr w:type="spellEnd"/>
      <w:r>
        <w:t xml:space="preserve">) (Verschlagwortung) Amazon bietet bei jedem </w:t>
      </w:r>
      <w:proofErr w:type="spellStart"/>
      <w:r>
        <w:t>produkt</w:t>
      </w:r>
      <w:proofErr w:type="spellEnd"/>
      <w:r>
        <w:t xml:space="preserve"> </w:t>
      </w:r>
      <w:proofErr w:type="spellStart"/>
      <w:r>
        <w:t>reihe</w:t>
      </w:r>
      <w:proofErr w:type="spellEnd"/>
      <w:r>
        <w:t xml:space="preserve"> von Schlagwörtern an</w:t>
      </w:r>
    </w:p>
    <w:p w14:paraId="755C93E8" w14:textId="77777777" w:rsidR="00195311" w:rsidRDefault="00195311" w:rsidP="00195311">
      <w:pPr>
        <w:pStyle w:val="Listenabsatz"/>
        <w:numPr>
          <w:ilvl w:val="0"/>
          <w:numId w:val="5"/>
        </w:numPr>
      </w:pPr>
      <w:proofErr w:type="spellStart"/>
      <w:r>
        <w:t>Ilustrated</w:t>
      </w:r>
      <w:proofErr w:type="spellEnd"/>
      <w:r>
        <w:t xml:space="preserve"> in a tag </w:t>
      </w:r>
      <w:proofErr w:type="spellStart"/>
      <w:r>
        <w:t>list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tag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mbers</w:t>
      </w:r>
      <w:proofErr w:type="spellEnd"/>
      <w:r>
        <w:t xml:space="preserve"> </w:t>
      </w:r>
      <w:proofErr w:type="spellStart"/>
      <w:r>
        <w:t>us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escribe</w:t>
      </w:r>
      <w:proofErr w:type="spellEnd"/>
      <w:r>
        <w:t xml:space="preserve"> a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indicate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tag </w:t>
      </w:r>
      <w:proofErr w:type="spellStart"/>
      <w:r>
        <w:t>reputation</w:t>
      </w:r>
      <w:proofErr w:type="spellEnd"/>
    </w:p>
    <w:p w14:paraId="7BA32663" w14:textId="77777777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More </w:t>
      </w:r>
      <w:proofErr w:type="spellStart"/>
      <w:r>
        <w:t>customer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tag a </w:t>
      </w:r>
      <w:proofErr w:type="spellStart"/>
      <w:r>
        <w:t>particular</w:t>
      </w:r>
      <w:proofErr w:type="spellEnd"/>
      <w:r>
        <w:t xml:space="preserve">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indicates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interestr</w:t>
      </w:r>
      <w:proofErr w:type="spellEnd"/>
    </w:p>
    <w:p w14:paraId="3D048E97" w14:textId="77777777" w:rsidR="00195311" w:rsidRDefault="00195311" w:rsidP="00195311">
      <w:pPr>
        <w:pStyle w:val="Listenabsatz"/>
        <w:numPr>
          <w:ilvl w:val="0"/>
          <w:numId w:val="5"/>
        </w:numPr>
      </w:pPr>
      <w:proofErr w:type="spellStart"/>
      <w:r>
        <w:t>It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tob e </w:t>
      </w:r>
      <w:proofErr w:type="spellStart"/>
      <w:r>
        <w:t>product</w:t>
      </w:r>
      <w:proofErr w:type="spellEnd"/>
      <w:r>
        <w:t xml:space="preserve"> </w:t>
      </w:r>
      <w:proofErr w:type="spellStart"/>
      <w:r>
        <w:t>centered</w:t>
      </w:r>
      <w:proofErr w:type="spellEnd"/>
      <w:r>
        <w:t xml:space="preserve">, </w:t>
      </w:r>
      <w:proofErr w:type="spellStart"/>
      <w:r>
        <w:t>now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embraces</w:t>
      </w:r>
      <w:proofErr w:type="spellEnd"/>
      <w:r>
        <w:t xml:space="preserve"> </w:t>
      </w:r>
      <w:proofErr w:type="spellStart"/>
      <w:r>
        <w:t>reviwers</w:t>
      </w:r>
      <w:proofErr w:type="spellEnd"/>
      <w:r>
        <w:t xml:space="preserve"> </w:t>
      </w:r>
      <w:proofErr w:type="spellStart"/>
      <w:r>
        <w:t>reputation</w:t>
      </w:r>
      <w:proofErr w:type="spellEnd"/>
      <w:r>
        <w:t>.</w:t>
      </w:r>
    </w:p>
    <w:p w14:paraId="72DEFC9C" w14:textId="77777777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A </w:t>
      </w:r>
      <w:proofErr w:type="spellStart"/>
      <w:r>
        <w:t>profil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splay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review </w:t>
      </w:r>
    </w:p>
    <w:p w14:paraId="6F8DF0FE" w14:textId="65738CFD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Reviews </w:t>
      </w:r>
      <w:proofErr w:type="spellStart"/>
      <w:r>
        <w:t>ranked</w:t>
      </w:r>
      <w:proofErr w:type="spellEnd"/>
      <w:r>
        <w:t xml:space="preserve"> on </w:t>
      </w:r>
      <w:proofErr w:type="spellStart"/>
      <w:r>
        <w:t>quality</w:t>
      </w:r>
      <w:proofErr w:type="spellEnd"/>
      <w:r>
        <w:t xml:space="preserve"> (</w:t>
      </w:r>
      <w:proofErr w:type="spellStart"/>
      <w:r>
        <w:t>most</w:t>
      </w:r>
      <w:proofErr w:type="spellEnd"/>
      <w:r>
        <w:t xml:space="preserve"> </w:t>
      </w:r>
      <w:proofErr w:type="spellStart"/>
      <w:r>
        <w:t>imnportant</w:t>
      </w:r>
      <w:proofErr w:type="spellEnd"/>
      <w:r>
        <w:t xml:space="preserve">), </w:t>
      </w:r>
      <w:proofErr w:type="spellStart"/>
      <w:r>
        <w:t>currentnes</w:t>
      </w:r>
      <w:proofErr w:type="spellEnd"/>
      <w:r>
        <w:t xml:space="preserve">,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view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viwer</w:t>
      </w:r>
      <w:proofErr w:type="spellEnd"/>
    </w:p>
    <w:p w14:paraId="1CF4A958" w14:textId="60B3EDF5" w:rsidR="00195311" w:rsidRDefault="00195311" w:rsidP="00195311">
      <w:pPr>
        <w:pStyle w:val="Listenabsatz"/>
        <w:numPr>
          <w:ilvl w:val="0"/>
          <w:numId w:val="5"/>
        </w:numPr>
      </w:pPr>
      <w:r>
        <w:t xml:space="preserve">Quality </w:t>
      </w:r>
      <w:proofErr w:type="spellStart"/>
      <w:r>
        <w:t>depends</w:t>
      </w:r>
      <w:proofErr w:type="spellEnd"/>
      <w:r>
        <w:t xml:space="preserve"> on </w:t>
      </w:r>
      <w:proofErr w:type="spellStart"/>
      <w:r>
        <w:t>how</w:t>
      </w:r>
      <w:proofErr w:type="spellEnd"/>
      <w:r>
        <w:t xml:space="preserve"> man </w:t>
      </w:r>
      <w:proofErr w:type="spellStart"/>
      <w:r>
        <w:t>marke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„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helpful</w:t>
      </w:r>
      <w:proofErr w:type="spellEnd"/>
      <w:r>
        <w:t xml:space="preserve">“ </w:t>
      </w:r>
    </w:p>
    <w:p w14:paraId="71BCC3FD" w14:textId="6CC535BF" w:rsidR="00CF12F6" w:rsidRDefault="00CF12F6" w:rsidP="00195311">
      <w:pPr>
        <w:pStyle w:val="Listenabsatz"/>
        <w:numPr>
          <w:ilvl w:val="0"/>
          <w:numId w:val="5"/>
        </w:numPr>
      </w:pPr>
      <w:r>
        <w:t xml:space="preserve">Reviewers als </w:t>
      </w:r>
      <w:proofErr w:type="spellStart"/>
      <w:r>
        <w:t>get</w:t>
      </w:r>
      <w:proofErr w:type="spellEnd"/>
      <w:r>
        <w:t xml:space="preserve"> </w:t>
      </w:r>
      <w:proofErr w:type="spellStart"/>
      <w:r>
        <w:t>badges</w:t>
      </w:r>
      <w:proofErr w:type="spellEnd"/>
      <w:r>
        <w:t xml:space="preserve"> „top 10 </w:t>
      </w:r>
      <w:proofErr w:type="spellStart"/>
      <w:r>
        <w:t>reviwer</w:t>
      </w:r>
      <w:proofErr w:type="spellEnd"/>
      <w:r>
        <w:t xml:space="preserve">“ </w:t>
      </w:r>
      <w:proofErr w:type="spellStart"/>
      <w:r>
        <w:t>as</w:t>
      </w:r>
      <w:proofErr w:type="spellEnd"/>
      <w:r>
        <w:t xml:space="preserve"> top </w:t>
      </w:r>
      <w:proofErr w:type="spellStart"/>
      <w:r>
        <w:t>top</w:t>
      </w:r>
      <w:proofErr w:type="spellEnd"/>
      <w:r>
        <w:t xml:space="preserve"> </w:t>
      </w:r>
      <w:proofErr w:type="spellStart"/>
      <w:r>
        <w:t>ranked</w:t>
      </w:r>
      <w:proofErr w:type="spellEnd"/>
      <w:r>
        <w:t xml:space="preserve">, „real </w:t>
      </w:r>
      <w:proofErr w:type="spellStart"/>
      <w:r>
        <w:t>name</w:t>
      </w:r>
      <w:proofErr w:type="spellEnd"/>
      <w:r>
        <w:t xml:space="preserve">“ real </w:t>
      </w:r>
      <w:proofErr w:type="spellStart"/>
      <w:r>
        <w:t>identit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credit</w:t>
      </w:r>
      <w:proofErr w:type="spellEnd"/>
      <w:r>
        <w:t xml:space="preserve"> </w:t>
      </w:r>
      <w:proofErr w:type="spellStart"/>
      <w:r>
        <w:t>card</w:t>
      </w:r>
      <w:proofErr w:type="spellEnd"/>
      <w:r>
        <w:t xml:space="preserve"> (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idea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bts</w:t>
      </w:r>
      <w:proofErr w:type="spellEnd"/>
      <w:r>
        <w:t xml:space="preserve">) </w:t>
      </w:r>
    </w:p>
    <w:p w14:paraId="64ABCED4" w14:textId="749B630C" w:rsidR="00CF12F6" w:rsidRDefault="00CF12F6" w:rsidP="00195311">
      <w:pPr>
        <w:pStyle w:val="Listenabsatz"/>
        <w:numPr>
          <w:ilvl w:val="0"/>
          <w:numId w:val="5"/>
        </w:numPr>
      </w:pPr>
      <w:r>
        <w:t>„</w:t>
      </w:r>
      <w:proofErr w:type="spellStart"/>
      <w:r>
        <w:t>community</w:t>
      </w:r>
      <w:proofErr w:type="spellEnd"/>
      <w:r>
        <w:t xml:space="preserve"> </w:t>
      </w:r>
      <w:proofErr w:type="spellStart"/>
      <w:r>
        <w:t>forum</w:t>
      </w:r>
      <w:proofErr w:type="spellEnd"/>
      <w:r>
        <w:t xml:space="preserve"> 04 </w:t>
      </w:r>
      <w:proofErr w:type="spellStart"/>
      <w:r>
        <w:t>badge</w:t>
      </w:r>
      <w:proofErr w:type="spellEnd"/>
      <w:r>
        <w:t xml:space="preserve">“ </w:t>
      </w:r>
      <w:proofErr w:type="spellStart"/>
      <w:r>
        <w:t>recognizes</w:t>
      </w:r>
      <w:proofErr w:type="spellEnd"/>
      <w:r>
        <w:t xml:space="preserve"> </w:t>
      </w:r>
      <w:proofErr w:type="spellStart"/>
      <w:r>
        <w:t>reviwer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participa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2004 </w:t>
      </w:r>
      <w:proofErr w:type="spellStart"/>
      <w:r>
        <w:t>community</w:t>
      </w:r>
      <w:proofErr w:type="spellEnd"/>
      <w:r>
        <w:t xml:space="preserve"> </w:t>
      </w:r>
      <w:proofErr w:type="spellStart"/>
      <w:r>
        <w:t>forum</w:t>
      </w:r>
      <w:proofErr w:type="spellEnd"/>
      <w:r>
        <w:t xml:space="preserve"> at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headuqarter</w:t>
      </w:r>
      <w:proofErr w:type="spellEnd"/>
    </w:p>
    <w:p w14:paraId="7A765F96" w14:textId="494DC710" w:rsidR="00CF12F6" w:rsidRDefault="00CF12F6" w:rsidP="00195311">
      <w:pPr>
        <w:pStyle w:val="Listenabsatz"/>
        <w:numPr>
          <w:ilvl w:val="0"/>
          <w:numId w:val="5"/>
        </w:numPr>
      </w:pPr>
      <w:r>
        <w:t xml:space="preserve">Badges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not review </w:t>
      </w:r>
      <w:proofErr w:type="spellStart"/>
      <w:r>
        <w:t>oriented</w:t>
      </w:r>
      <w:proofErr w:type="spellEnd"/>
      <w:r>
        <w:t xml:space="preserve"> (</w:t>
      </w:r>
      <w:proofErr w:type="spellStart"/>
      <w:r>
        <w:t>liek</w:t>
      </w:r>
      <w:proofErr w:type="spellEnd"/>
      <w:r>
        <w:t xml:space="preserve"> last 2) </w:t>
      </w:r>
      <w:proofErr w:type="spellStart"/>
      <w:r>
        <w:t>are</w:t>
      </w:r>
      <w:proofErr w:type="spellEnd"/>
      <w:r>
        <w:t xml:space="preserve"> also </w:t>
      </w:r>
      <w:proofErr w:type="spellStart"/>
      <w:r>
        <w:t>helpful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establish</w:t>
      </w:r>
      <w:proofErr w:type="spellEnd"/>
      <w:r>
        <w:t xml:space="preserve"> </w:t>
      </w:r>
      <w:proofErr w:type="spellStart"/>
      <w:r>
        <w:t>credi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viewer</w:t>
      </w:r>
      <w:proofErr w:type="spellEnd"/>
    </w:p>
    <w:p w14:paraId="27EB8916" w14:textId="2E6CFFA7" w:rsidR="00B91081" w:rsidRDefault="00CF12F6" w:rsidP="00B91081">
      <w:pPr>
        <w:pStyle w:val="Listenabsatz"/>
        <w:numPr>
          <w:ilvl w:val="0"/>
          <w:numId w:val="5"/>
        </w:numPr>
      </w:pPr>
      <w:r>
        <w:t xml:space="preserve">Badges </w:t>
      </w:r>
      <w:proofErr w:type="spellStart"/>
      <w:r>
        <w:t>are</w:t>
      </w:r>
      <w:proofErr w:type="spellEnd"/>
      <w:r>
        <w:t xml:space="preserve"> </w:t>
      </w:r>
      <w:proofErr w:type="spellStart"/>
      <w:r>
        <w:t>ac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arn</w:t>
      </w:r>
      <w:proofErr w:type="spellEnd"/>
      <w:r>
        <w:t xml:space="preserve"> </w:t>
      </w:r>
      <w:proofErr w:type="spellStart"/>
      <w:r>
        <w:t>reputation</w:t>
      </w:r>
      <w:proofErr w:type="spellEnd"/>
      <w:r>
        <w:t xml:space="preserve"> and </w:t>
      </w:r>
      <w:proofErr w:type="spellStart"/>
      <w:r>
        <w:t>be</w:t>
      </w:r>
      <w:proofErr w:type="spellEnd"/>
      <w:r>
        <w:t xml:space="preserve"> </w:t>
      </w:r>
      <w:proofErr w:type="spellStart"/>
      <w:r>
        <w:t>recognized</w:t>
      </w:r>
      <w:proofErr w:type="spellEnd"/>
      <w:r>
        <w:t xml:space="preserve"> at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in turn </w:t>
      </w:r>
      <w:proofErr w:type="spellStart"/>
      <w:r>
        <w:t>is</w:t>
      </w:r>
      <w:proofErr w:type="spellEnd"/>
      <w:r>
        <w:t xml:space="preserve"> </w:t>
      </w:r>
      <w:proofErr w:type="spellStart"/>
      <w:r>
        <w:t>incentive</w:t>
      </w:r>
      <w:proofErr w:type="spellEnd"/>
      <w:r>
        <w:t xml:space="preserve"> at </w:t>
      </w:r>
      <w:proofErr w:type="spellStart"/>
      <w:r>
        <w:t>participation</w:t>
      </w:r>
      <w:proofErr w:type="spellEnd"/>
    </w:p>
    <w:p w14:paraId="26986B4F" w14:textId="3F004528" w:rsidR="00B91081" w:rsidRDefault="00B91081" w:rsidP="00B91081">
      <w:pPr>
        <w:pStyle w:val="Listenabsatz"/>
        <w:numPr>
          <w:ilvl w:val="0"/>
          <w:numId w:val="5"/>
        </w:numPr>
      </w:pPr>
      <w:r>
        <w:lastRenderedPageBreak/>
        <w:t xml:space="preserve">System </w:t>
      </w:r>
      <w:proofErr w:type="spellStart"/>
      <w:r>
        <w:t>measures</w:t>
      </w:r>
      <w:proofErr w:type="spellEnd"/>
      <w:r>
        <w:t xml:space="preserve"> </w:t>
      </w:r>
      <w:proofErr w:type="spellStart"/>
      <w:r>
        <w:t>reputa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user</w:t>
      </w:r>
      <w:proofErr w:type="spellEnd"/>
      <w:r>
        <w:t xml:space="preserve">, ist </w:t>
      </w:r>
      <w:proofErr w:type="spellStart"/>
      <w:r>
        <w:t>is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 </w:t>
      </w:r>
      <w:proofErr w:type="spellStart"/>
      <w:r>
        <w:t>incentivce</w:t>
      </w:r>
      <w:proofErr w:type="spellEnd"/>
      <w:r>
        <w:t xml:space="preserve"> in web 2</w:t>
      </w:r>
    </w:p>
    <w:p w14:paraId="0869E1BB" w14:textId="05F83D69" w:rsidR="00B91081" w:rsidRDefault="00B91081" w:rsidP="00B91081">
      <w:pPr>
        <w:pStyle w:val="Listenabsatz"/>
        <w:numPr>
          <w:ilvl w:val="0"/>
          <w:numId w:val="5"/>
        </w:numPr>
      </w:pPr>
      <w:r>
        <w:t xml:space="preserve">Amazon </w:t>
      </w:r>
      <w:proofErr w:type="spellStart"/>
      <w:r>
        <w:t>provides</w:t>
      </w:r>
      <w:proofErr w:type="spellEnd"/>
      <w:r>
        <w:t xml:space="preserve">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opprtunit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articipate</w:t>
      </w:r>
      <w:proofErr w:type="spellEnd"/>
      <w:r>
        <w:t xml:space="preserve"> (</w:t>
      </w:r>
      <w:proofErr w:type="spellStart"/>
      <w:r>
        <w:t>dauntin</w:t>
      </w:r>
      <w:proofErr w:type="spellEnd"/>
      <w:r>
        <w:t xml:space="preserve"> like </w:t>
      </w:r>
      <w:proofErr w:type="spellStart"/>
      <w:r>
        <w:t>writin</w:t>
      </w:r>
      <w:proofErr w:type="spellEnd"/>
      <w:r>
        <w:t xml:space="preserve"> review,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daunting</w:t>
      </w:r>
      <w:proofErr w:type="spellEnd"/>
      <w:r>
        <w:t xml:space="preserve"> like </w:t>
      </w:r>
      <w:proofErr w:type="spellStart"/>
      <w:r>
        <w:t>taggin</w:t>
      </w:r>
      <w:proofErr w:type="spellEnd"/>
      <w:r>
        <w:t xml:space="preserve"> a </w:t>
      </w:r>
      <w:proofErr w:type="spellStart"/>
      <w:proofErr w:type="gramStart"/>
      <w:r>
        <w:t>product</w:t>
      </w:r>
      <w:proofErr w:type="spellEnd"/>
      <w:r>
        <w:t xml:space="preserve"> )</w:t>
      </w:r>
      <w:proofErr w:type="gramEnd"/>
      <w:r>
        <w:t xml:space="preserve"> </w:t>
      </w:r>
    </w:p>
    <w:p w14:paraId="1F5892B4" w14:textId="3BF046DE" w:rsidR="00782695" w:rsidRDefault="00782695" w:rsidP="00B91081">
      <w:pPr>
        <w:pStyle w:val="Listenabsatz"/>
        <w:numPr>
          <w:ilvl w:val="0"/>
          <w:numId w:val="5"/>
        </w:numPr>
      </w:pPr>
      <w:r>
        <w:t xml:space="preserve">Amazon </w:t>
      </w:r>
      <w:proofErr w:type="spellStart"/>
      <w:r>
        <w:t>records</w:t>
      </w:r>
      <w:proofErr w:type="spellEnd"/>
      <w:r>
        <w:t xml:space="preserve"> </w:t>
      </w:r>
      <w:proofErr w:type="spellStart"/>
      <w:r>
        <w:t>evry</w:t>
      </w:r>
      <w:proofErr w:type="spellEnd"/>
      <w:r>
        <w:t xml:space="preserve"> tag,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reviewmdiscussion</w:t>
      </w:r>
      <w:proofErr w:type="spellEnd"/>
      <w:r>
        <w:t xml:space="preserve">, </w:t>
      </w:r>
      <w:proofErr w:type="spellStart"/>
      <w:r>
        <w:t>image</w:t>
      </w:r>
      <w:proofErr w:type="spellEnd"/>
      <w:r>
        <w:t xml:space="preserve">, </w:t>
      </w:r>
      <w:proofErr w:type="spellStart"/>
      <w:r>
        <w:t>list</w:t>
      </w:r>
      <w:proofErr w:type="spellEnd"/>
      <w:r>
        <w:t xml:space="preserve"> etc. </w:t>
      </w:r>
    </w:p>
    <w:p w14:paraId="0BDB8A05" w14:textId="7E8A944F" w:rsidR="00782695" w:rsidRDefault="00782695" w:rsidP="00B91081">
      <w:pPr>
        <w:pStyle w:val="Listenabsatz"/>
        <w:numPr>
          <w:ilvl w:val="0"/>
          <w:numId w:val="5"/>
        </w:numPr>
      </w:pPr>
      <w:proofErr w:type="spellStart"/>
      <w:r>
        <w:t>Uses</w:t>
      </w:r>
      <w:proofErr w:type="spellEnd"/>
      <w:r>
        <w:t xml:space="preserve"> </w:t>
      </w:r>
      <w:proofErr w:type="spellStart"/>
      <w:r>
        <w:t>implicit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ee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often</w:t>
      </w:r>
      <w:proofErr w:type="spellEnd"/>
      <w:r>
        <w:t xml:space="preserve"> review </w:t>
      </w:r>
      <w:proofErr w:type="spellStart"/>
      <w:r>
        <w:t>ha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read</w:t>
      </w:r>
      <w:proofErr w:type="spellEnd"/>
      <w:r>
        <w:t xml:space="preserve"> </w:t>
      </w:r>
    </w:p>
    <w:p w14:paraId="7AB2C41E" w14:textId="511ED3CC" w:rsidR="00782695" w:rsidRDefault="00782695" w:rsidP="00B91081">
      <w:pPr>
        <w:pStyle w:val="Listenabsatz"/>
        <w:numPr>
          <w:ilvl w:val="0"/>
          <w:numId w:val="5"/>
        </w:numPr>
      </w:pPr>
      <w:r>
        <w:t xml:space="preserve">Reputation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su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ll </w:t>
      </w:r>
      <w:proofErr w:type="spellStart"/>
      <w:r>
        <w:t>contributions</w:t>
      </w:r>
      <w:proofErr w:type="spellEnd"/>
      <w:r>
        <w:t>,</w:t>
      </w:r>
    </w:p>
    <w:p w14:paraId="26B01473" w14:textId="5C0CDEA8" w:rsidR="00782695" w:rsidRDefault="00782695" w:rsidP="00B91081">
      <w:pPr>
        <w:pStyle w:val="Listenabsatz"/>
        <w:numPr>
          <w:ilvl w:val="0"/>
          <w:numId w:val="5"/>
        </w:numPr>
      </w:pPr>
      <w:proofErr w:type="spellStart"/>
      <w:r>
        <w:t>Discussion</w:t>
      </w:r>
      <w:proofErr w:type="spellEnd"/>
      <w:r>
        <w:t xml:space="preserve"> </w:t>
      </w:r>
      <w:proofErr w:type="spellStart"/>
      <w:r>
        <w:t>forums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ment</w:t>
      </w:r>
      <w:proofErr w:type="spellEnd"/>
      <w:r>
        <w:t xml:space="preserve"> on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review </w:t>
      </w:r>
      <w:proofErr w:type="spellStart"/>
      <w:r>
        <w:t>to</w:t>
      </w:r>
      <w:proofErr w:type="spellEnd"/>
      <w:r>
        <w:t xml:space="preserve"> </w:t>
      </w:r>
      <w:proofErr w:type="spellStart"/>
      <w:r>
        <w:t>voice</w:t>
      </w:r>
      <w:proofErr w:type="spellEnd"/>
      <w:r>
        <w:t xml:space="preserve"> </w:t>
      </w:r>
      <w:proofErr w:type="spellStart"/>
      <w:r>
        <w:t>smth</w:t>
      </w:r>
      <w:proofErr w:type="spellEnd"/>
    </w:p>
    <w:p w14:paraId="143FF245" w14:textId="77777777" w:rsidR="00195311" w:rsidRPr="00B35E12" w:rsidRDefault="00195311" w:rsidP="00B35E12"/>
    <w:p w14:paraId="143D3D5E" w14:textId="24DC98B2" w:rsidR="008E42CD" w:rsidRPr="00070AC3" w:rsidRDefault="00B35E12" w:rsidP="008E42CD">
      <w:pPr>
        <w:rPr>
          <w:lang w:val="en-US"/>
        </w:rPr>
      </w:pPr>
      <w:r>
        <w:t xml:space="preserve">Als größter online </w:t>
      </w:r>
      <w:proofErr w:type="spellStart"/>
      <w:r>
        <w:t>retailer</w:t>
      </w:r>
      <w:proofErr w:type="spellEnd"/>
      <w:r>
        <w:t xml:space="preserve"> geht </w:t>
      </w:r>
      <w:proofErr w:type="spellStart"/>
      <w:r>
        <w:t>amazon</w:t>
      </w:r>
      <w:proofErr w:type="spellEnd"/>
      <w:r>
        <w:t xml:space="preserve"> rigoros gegen gekaufte </w:t>
      </w:r>
      <w:proofErr w:type="spellStart"/>
      <w:r>
        <w:t>reviews</w:t>
      </w:r>
      <w:proofErr w:type="spellEnd"/>
      <w:r>
        <w:t xml:space="preserve"> vor und verbietet diese, allerdings sind viele dennoch gekauft wodurch die meisten </w:t>
      </w:r>
      <w:proofErr w:type="spellStart"/>
      <w:r>
        <w:t>reviews</w:t>
      </w:r>
      <w:proofErr w:type="spellEnd"/>
      <w:r>
        <w:t xml:space="preserve"> fragwürdig sind. </w:t>
      </w:r>
      <w:r w:rsidRPr="00070AC3">
        <w:rPr>
          <w:lang w:val="en-US"/>
        </w:rPr>
        <w:t xml:space="preserve">Real life example: </w:t>
      </w:r>
      <w:hyperlink r:id="rId15" w:history="1">
        <w:r w:rsidRPr="00070AC3">
          <w:rPr>
            <w:rStyle w:val="Hyperlink"/>
            <w:lang w:val="en-US"/>
          </w:rPr>
          <w:t>https://www.reddit.com/r/de/comments/vruxmk/wie_nett_ein_amazon_verkäufer_hat_mich_darauf/</w:t>
        </w:r>
      </w:hyperlink>
      <w:r w:rsidRPr="00070AC3">
        <w:rPr>
          <w:lang w:val="en-US"/>
        </w:rPr>
        <w:t xml:space="preserve">  </w:t>
      </w:r>
    </w:p>
    <w:p w14:paraId="5A922740" w14:textId="77777777" w:rsidR="00B35E12" w:rsidRPr="00070AC3" w:rsidRDefault="00B35E12" w:rsidP="008E42CD">
      <w:pPr>
        <w:rPr>
          <w:lang w:val="en-US"/>
        </w:rPr>
      </w:pPr>
    </w:p>
    <w:p w14:paraId="27554BA2" w14:textId="763A55DE" w:rsidR="008E42CD" w:rsidRPr="00070AC3" w:rsidRDefault="008E42CD" w:rsidP="008E42CD">
      <w:pPr>
        <w:rPr>
          <w:lang w:val="en-US"/>
        </w:rPr>
      </w:pPr>
      <w:r w:rsidRPr="00070AC3">
        <w:rPr>
          <w:lang w:val="en-US"/>
        </w:rPr>
        <w:t xml:space="preserve">Lots of fake reviews on amazon, </w:t>
      </w:r>
      <w:proofErr w:type="spellStart"/>
      <w:r w:rsidRPr="00070AC3">
        <w:rPr>
          <w:lang w:val="en-US"/>
        </w:rPr>
        <w:t>its</w:t>
      </w:r>
      <w:proofErr w:type="spellEnd"/>
      <w:r w:rsidRPr="00070AC3">
        <w:rPr>
          <w:lang w:val="en-US"/>
        </w:rPr>
        <w:t xml:space="preserve"> a business </w:t>
      </w:r>
      <w:r w:rsidR="00B35E12" w:rsidRPr="00070AC3">
        <w:rPr>
          <w:lang w:val="en-US"/>
        </w:rPr>
        <w:t>to buy fake reviews -&gt;</w:t>
      </w:r>
    </w:p>
    <w:p w14:paraId="44ABF451" w14:textId="2BEA36D9" w:rsidR="008E42CD" w:rsidRDefault="00E60062" w:rsidP="008E42CD">
      <w:hyperlink r:id="rId16" w:history="1">
        <w:r w:rsidR="008E42CD" w:rsidRPr="00BE5159">
          <w:rPr>
            <w:rStyle w:val="Hyperlink"/>
          </w:rPr>
          <w:t>https://reviewmeta.com</w:t>
        </w:r>
      </w:hyperlink>
    </w:p>
    <w:p w14:paraId="5346EA8A" w14:textId="7D7541C0" w:rsidR="00B35E12" w:rsidRDefault="00B35E12" w:rsidP="008E42CD">
      <w:r>
        <w:t xml:space="preserve">bekämpft </w:t>
      </w:r>
      <w:proofErr w:type="spellStart"/>
      <w:r>
        <w:t>symtpom</w:t>
      </w:r>
      <w:proofErr w:type="spellEnd"/>
      <w:r>
        <w:t xml:space="preserve"> aber nicht </w:t>
      </w:r>
      <w:proofErr w:type="spellStart"/>
      <w:r>
        <w:t>ursache</w:t>
      </w:r>
      <w:proofErr w:type="spellEnd"/>
      <w:r>
        <w:t xml:space="preserve"> </w:t>
      </w:r>
    </w:p>
    <w:p w14:paraId="07D2F57B" w14:textId="77777777" w:rsidR="008E42CD" w:rsidRDefault="008E42CD" w:rsidP="008E42CD"/>
    <w:p w14:paraId="535BC1FA" w14:textId="77777777" w:rsidR="008E42CD" w:rsidRPr="008E42CD" w:rsidRDefault="008E42CD" w:rsidP="008E42CD"/>
    <w:p w14:paraId="6200C8C9" w14:textId="196FC549" w:rsidR="008E42CD" w:rsidRDefault="008E42CD" w:rsidP="008E42CD">
      <w:pPr>
        <w:pStyle w:val="berschrift4"/>
        <w:numPr>
          <w:ilvl w:val="3"/>
          <w:numId w:val="3"/>
        </w:numPr>
      </w:pPr>
      <w:bookmarkStart w:id="23" w:name="_Toc108191421"/>
      <w:proofErr w:type="spellStart"/>
      <w:proofErr w:type="gramStart"/>
      <w:r>
        <w:t>LinkedIn,Kleinanzeigen</w:t>
      </w:r>
      <w:proofErr w:type="spellEnd"/>
      <w:proofErr w:type="gramEnd"/>
      <w:r>
        <w:t>?</w:t>
      </w:r>
      <w:bookmarkEnd w:id="23"/>
    </w:p>
    <w:p w14:paraId="6FF03631" w14:textId="1DD7F00C" w:rsidR="008E42CD" w:rsidRDefault="008E42CD" w:rsidP="008E42CD"/>
    <w:p w14:paraId="0020BB87" w14:textId="2A4CD829" w:rsidR="008E42CD" w:rsidRPr="008E42CD" w:rsidRDefault="008E42CD" w:rsidP="008E42CD">
      <w:r>
        <w:t xml:space="preserve">Weitere Beispiele </w:t>
      </w:r>
      <w:proofErr w:type="spellStart"/>
      <w:r>
        <w:t>anbringern</w:t>
      </w:r>
      <w:proofErr w:type="spellEnd"/>
      <w:r>
        <w:t xml:space="preserve">? Benötigt weitere </w:t>
      </w:r>
      <w:proofErr w:type="spellStart"/>
      <w:r w:rsidR="00B35E12">
        <w:t>recherche</w:t>
      </w:r>
      <w:proofErr w:type="spellEnd"/>
      <w:r w:rsidR="00B35E12">
        <w:t xml:space="preserve">, um zu sehen was die meisten gemeinsam haben und ob es einige </w:t>
      </w:r>
      <w:proofErr w:type="spellStart"/>
      <w:r w:rsidR="00B35E12">
        <w:t>ausreißer</w:t>
      </w:r>
      <w:proofErr w:type="spellEnd"/>
      <w:r w:rsidR="00B35E12">
        <w:t xml:space="preserve"> gibt, die es wert ist noch zu nennen. </w:t>
      </w:r>
    </w:p>
    <w:p w14:paraId="78361D2E" w14:textId="77777777" w:rsidR="00636805" w:rsidRPr="00636805" w:rsidRDefault="00636805" w:rsidP="008E42CD">
      <w:pPr>
        <w:pStyle w:val="Listenabsatz"/>
        <w:ind w:left="1080"/>
      </w:pPr>
    </w:p>
    <w:p w14:paraId="678F6207" w14:textId="626224BF" w:rsidR="00636805" w:rsidRDefault="00161A74" w:rsidP="00636805">
      <w:pPr>
        <w:pStyle w:val="Listenabsatz"/>
        <w:ind w:left="1080"/>
      </w:pPr>
      <w:r w:rsidRPr="00161A74">
        <w:t>https://www.reddit.com/r/de/comments/vruxmk/wie_nett_ein_amazon_verkäufer_hat_mich_darauf/</w:t>
      </w:r>
    </w:p>
    <w:p w14:paraId="64171ED9" w14:textId="5A01BC45" w:rsidR="008E42CD" w:rsidRDefault="008E42CD" w:rsidP="00636805">
      <w:pPr>
        <w:pStyle w:val="Listenabsatz"/>
        <w:ind w:left="1080"/>
      </w:pPr>
    </w:p>
    <w:p w14:paraId="0FA092B6" w14:textId="04DF9A4D" w:rsidR="008E42CD" w:rsidRDefault="008E42CD" w:rsidP="00636805">
      <w:pPr>
        <w:pStyle w:val="Listenabsatz"/>
        <w:ind w:left="1080"/>
      </w:pPr>
    </w:p>
    <w:p w14:paraId="112F2809" w14:textId="77777777" w:rsidR="008E42CD" w:rsidRDefault="008E42CD" w:rsidP="00636805">
      <w:pPr>
        <w:pStyle w:val="Listenabsatz"/>
        <w:ind w:left="1080"/>
      </w:pPr>
    </w:p>
    <w:p w14:paraId="6B3F803F" w14:textId="6587F3BA" w:rsidR="00636805" w:rsidRDefault="008E42CD" w:rsidP="008E42CD">
      <w:pPr>
        <w:pStyle w:val="berschrift4"/>
        <w:numPr>
          <w:ilvl w:val="3"/>
          <w:numId w:val="3"/>
        </w:numPr>
      </w:pPr>
      <w:r>
        <w:t xml:space="preserve"> </w:t>
      </w:r>
      <w:bookmarkStart w:id="24" w:name="_Toc108191422"/>
      <w:r w:rsidR="0022490B">
        <w:t>D</w:t>
      </w:r>
      <w:r w:rsidR="00636805">
        <w:t xml:space="preserve">ie Online Fraud </w:t>
      </w:r>
      <w:proofErr w:type="spellStart"/>
      <w:r w:rsidR="00636805">
        <w:t>Prevention</w:t>
      </w:r>
      <w:proofErr w:type="spellEnd"/>
      <w:r w:rsidR="00636805">
        <w:t xml:space="preserve"> </w:t>
      </w:r>
      <w:proofErr w:type="spellStart"/>
      <w:r w:rsidR="00636805">
        <w:t>Foundation</w:t>
      </w:r>
      <w:proofErr w:type="spellEnd"/>
      <w:r w:rsidR="0022490B">
        <w:t xml:space="preserve"> und </w:t>
      </w:r>
      <w:proofErr w:type="spellStart"/>
      <w:r w:rsidR="0022490B">
        <w:t>SteamRep</w:t>
      </w:r>
      <w:bookmarkEnd w:id="24"/>
      <w:proofErr w:type="spellEnd"/>
      <w:r w:rsidR="0022490B">
        <w:t xml:space="preserve"> </w:t>
      </w:r>
    </w:p>
    <w:p w14:paraId="2E21055F" w14:textId="67FAEEB7" w:rsidR="008E42CD" w:rsidRDefault="008E42CD" w:rsidP="008E42CD"/>
    <w:p w14:paraId="13387BF9" w14:textId="7E5568AC" w:rsidR="00500D05" w:rsidRPr="00070AC3" w:rsidRDefault="008E42CD" w:rsidP="00500D05">
      <w:pPr>
        <w:rPr>
          <w:lang w:val="en-US"/>
        </w:rPr>
      </w:pPr>
      <w:r w:rsidRPr="00070AC3">
        <w:rPr>
          <w:lang w:val="en-US"/>
        </w:rPr>
        <w:t xml:space="preserve">Online trading </w:t>
      </w:r>
      <w:proofErr w:type="spellStart"/>
      <w:r w:rsidRPr="00070AC3">
        <w:rPr>
          <w:lang w:val="en-US"/>
        </w:rPr>
        <w:t>Communites</w:t>
      </w:r>
      <w:proofErr w:type="spellEnd"/>
      <w:r w:rsidRPr="00070AC3">
        <w:rPr>
          <w:lang w:val="en-US"/>
        </w:rPr>
        <w:t xml:space="preserve"> have been fighting Fraud for a long time now, here is their implementation of a trust system… </w:t>
      </w:r>
      <w:bookmarkEnd w:id="21"/>
    </w:p>
    <w:p w14:paraId="456B531C" w14:textId="3059A868" w:rsidR="00B35E12" w:rsidRDefault="00B35E12" w:rsidP="00500D05">
      <w:r>
        <w:t xml:space="preserve">Positive </w:t>
      </w:r>
      <w:proofErr w:type="spellStart"/>
      <w:r>
        <w:t>merkmale</w:t>
      </w:r>
      <w:proofErr w:type="spellEnd"/>
      <w:r>
        <w:t xml:space="preserve"> feststellen und Vision der Plattform vergrößern auf Soziale Medien, News Outlets usw. </w:t>
      </w:r>
    </w:p>
    <w:p w14:paraId="7A9E7213" w14:textId="2B560383" w:rsidR="0022490B" w:rsidRDefault="0022490B" w:rsidP="00500D05">
      <w:r w:rsidRPr="0022490B">
        <w:rPr>
          <w:noProof/>
        </w:rPr>
        <w:lastRenderedPageBreak/>
        <w:drawing>
          <wp:inline distT="0" distB="0" distL="0" distR="0" wp14:anchorId="78D95313" wp14:editId="40A02932">
            <wp:extent cx="5579745" cy="4036695"/>
            <wp:effectExtent l="0" t="0" r="1905" b="190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93C8" w14:textId="6E18A9ED" w:rsidR="0022490B" w:rsidRDefault="0022490B" w:rsidP="00500D05">
      <w:r>
        <w:t xml:space="preserve">Beispiel für einen </w:t>
      </w:r>
      <w:proofErr w:type="spellStart"/>
      <w:r>
        <w:t>untrustworthy</w:t>
      </w:r>
      <w:proofErr w:type="spellEnd"/>
      <w:r>
        <w:t xml:space="preserve"> User.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apparaent</w:t>
      </w:r>
      <w:proofErr w:type="spellEnd"/>
    </w:p>
    <w:p w14:paraId="433BCB54" w14:textId="59E1B7CE" w:rsidR="00040660" w:rsidRDefault="00040660" w:rsidP="00500D05"/>
    <w:p w14:paraId="43554F19" w14:textId="1C50F286" w:rsidR="00040660" w:rsidRDefault="00040660" w:rsidP="00500D05"/>
    <w:p w14:paraId="59820FDC" w14:textId="021C8F17" w:rsidR="00040660" w:rsidRDefault="00040660" w:rsidP="00040660">
      <w:pPr>
        <w:pStyle w:val="berschrift3"/>
        <w:numPr>
          <w:ilvl w:val="2"/>
          <w:numId w:val="3"/>
        </w:numPr>
      </w:pPr>
      <w:bookmarkStart w:id="25" w:name="_Toc108191423"/>
      <w:r>
        <w:t>Bestehende Bewertungsmechanismen im Web 3.0</w:t>
      </w:r>
      <w:bookmarkEnd w:id="25"/>
    </w:p>
    <w:p w14:paraId="3B13340A" w14:textId="3687D33E" w:rsidR="00040660" w:rsidRDefault="00040660" w:rsidP="00040660">
      <w:r>
        <w:t xml:space="preserve">Könnte man auch alles in einen Punkt zusammenfassen je nach Inhaltsdichte. </w:t>
      </w:r>
    </w:p>
    <w:p w14:paraId="13BFCA8B" w14:textId="77777777" w:rsidR="00040660" w:rsidRPr="00040660" w:rsidRDefault="00040660" w:rsidP="00040660"/>
    <w:p w14:paraId="48C89C37" w14:textId="1F16F627" w:rsidR="00040660" w:rsidRPr="00070AC3" w:rsidRDefault="00040660" w:rsidP="00040660">
      <w:pPr>
        <w:pStyle w:val="berschrift4"/>
        <w:rPr>
          <w:lang w:val="en-US"/>
        </w:rPr>
      </w:pPr>
      <w:bookmarkStart w:id="26" w:name="_Toc108191424"/>
      <w:r w:rsidRPr="00070AC3">
        <w:rPr>
          <w:lang w:val="en-US"/>
        </w:rPr>
        <w:t>2.2.2.1</w:t>
      </w:r>
      <w:r w:rsidRPr="00070AC3">
        <w:rPr>
          <w:lang w:val="en-US"/>
        </w:rPr>
        <w:tab/>
        <w:t>Self-</w:t>
      </w:r>
      <w:proofErr w:type="spellStart"/>
      <w:r w:rsidRPr="00070AC3">
        <w:rPr>
          <w:lang w:val="en-US"/>
        </w:rPr>
        <w:t>Souvereign</w:t>
      </w:r>
      <w:proofErr w:type="spellEnd"/>
      <w:r w:rsidRPr="00070AC3">
        <w:rPr>
          <w:lang w:val="en-US"/>
        </w:rPr>
        <w:t xml:space="preserve"> Identity</w:t>
      </w:r>
      <w:bookmarkEnd w:id="26"/>
    </w:p>
    <w:p w14:paraId="64BDDFEF" w14:textId="77777777" w:rsidR="00040660" w:rsidRPr="00070AC3" w:rsidRDefault="00040660" w:rsidP="00040660">
      <w:pPr>
        <w:rPr>
          <w:lang w:val="en-US"/>
        </w:rPr>
      </w:pPr>
    </w:p>
    <w:p w14:paraId="3E5DE0CA" w14:textId="7B332F03" w:rsidR="00040660" w:rsidRPr="00070AC3" w:rsidRDefault="00040660" w:rsidP="00040660">
      <w:pPr>
        <w:pStyle w:val="berschrift4"/>
        <w:rPr>
          <w:lang w:val="en-US"/>
        </w:rPr>
      </w:pPr>
      <w:bookmarkStart w:id="27" w:name="_Toc108191425"/>
      <w:r w:rsidRPr="00070AC3">
        <w:rPr>
          <w:lang w:val="en-US"/>
        </w:rPr>
        <w:t>2.2.2.2</w:t>
      </w:r>
      <w:r w:rsidRPr="00070AC3">
        <w:rPr>
          <w:lang w:val="en-US"/>
        </w:rPr>
        <w:tab/>
        <w:t>Verifiable Credentials</w:t>
      </w:r>
      <w:bookmarkEnd w:id="27"/>
    </w:p>
    <w:p w14:paraId="50FD2C78" w14:textId="77777777" w:rsidR="00040660" w:rsidRPr="00070AC3" w:rsidRDefault="00040660" w:rsidP="00040660">
      <w:pPr>
        <w:rPr>
          <w:lang w:val="en-US"/>
        </w:rPr>
      </w:pPr>
    </w:p>
    <w:p w14:paraId="3837E0FB" w14:textId="1C1F76EE" w:rsidR="00040660" w:rsidRPr="00070AC3" w:rsidRDefault="00040660" w:rsidP="00040660">
      <w:pPr>
        <w:pStyle w:val="berschrift4"/>
        <w:rPr>
          <w:lang w:val="en-US"/>
        </w:rPr>
      </w:pPr>
      <w:bookmarkStart w:id="28" w:name="_Toc108191426"/>
      <w:r w:rsidRPr="00070AC3">
        <w:rPr>
          <w:lang w:val="en-US"/>
        </w:rPr>
        <w:t>2.2.2.3</w:t>
      </w:r>
      <w:r w:rsidRPr="00070AC3">
        <w:rPr>
          <w:lang w:val="en-US"/>
        </w:rPr>
        <w:tab/>
        <w:t>Proof of Personhood</w:t>
      </w:r>
      <w:bookmarkEnd w:id="28"/>
    </w:p>
    <w:p w14:paraId="65D317DF" w14:textId="77777777" w:rsidR="00040660" w:rsidRPr="00070AC3" w:rsidRDefault="00040660" w:rsidP="00040660">
      <w:pPr>
        <w:rPr>
          <w:lang w:val="en-US"/>
        </w:rPr>
      </w:pPr>
    </w:p>
    <w:p w14:paraId="6874BEAB" w14:textId="6DA75A56" w:rsidR="00040660" w:rsidRPr="00070AC3" w:rsidRDefault="00040660" w:rsidP="00500D05">
      <w:pPr>
        <w:rPr>
          <w:lang w:val="en-US"/>
        </w:rPr>
      </w:pPr>
    </w:p>
    <w:p w14:paraId="78F8C9B5" w14:textId="4097DC2E" w:rsidR="00500D05" w:rsidRDefault="008E42CD" w:rsidP="008E42CD">
      <w:pPr>
        <w:pStyle w:val="berSchr2"/>
        <w:numPr>
          <w:ilvl w:val="1"/>
          <w:numId w:val="3"/>
        </w:numPr>
      </w:pPr>
      <w:bookmarkStart w:id="29" w:name="_Toc108191427"/>
      <w:r>
        <w:t>Probleme und Angriffsvektoren</w:t>
      </w:r>
      <w:bookmarkEnd w:id="29"/>
    </w:p>
    <w:p w14:paraId="3B625398" w14:textId="74EA4EE1" w:rsidR="00040660" w:rsidRDefault="0022490B" w:rsidP="00040660">
      <w:pPr>
        <w:pStyle w:val="berschrift3"/>
        <w:numPr>
          <w:ilvl w:val="2"/>
          <w:numId w:val="3"/>
        </w:numPr>
      </w:pPr>
      <w:bookmarkStart w:id="30" w:name="_Toc108191428"/>
      <w:r>
        <w:t xml:space="preserve">Sybil </w:t>
      </w:r>
      <w:proofErr w:type="spellStart"/>
      <w:r>
        <w:t>Attack</w:t>
      </w:r>
      <w:r w:rsidR="00040660">
        <w:t>s</w:t>
      </w:r>
      <w:proofErr w:type="spellEnd"/>
      <w:r w:rsidR="00040660">
        <w:tab/>
        <w:t>und Denunziation</w:t>
      </w:r>
      <w:bookmarkEnd w:id="30"/>
    </w:p>
    <w:p w14:paraId="5BE106AC" w14:textId="747F955E" w:rsidR="00040660" w:rsidRDefault="00040660" w:rsidP="00040660">
      <w:r>
        <w:t xml:space="preserve">SBT Spam </w:t>
      </w:r>
    </w:p>
    <w:p w14:paraId="5D922A16" w14:textId="77777777" w:rsidR="00040660" w:rsidRPr="00040660" w:rsidRDefault="00040660" w:rsidP="00040660"/>
    <w:p w14:paraId="27F2667A" w14:textId="73D0B3CA" w:rsidR="00040660" w:rsidRDefault="00040660" w:rsidP="00040660">
      <w:pPr>
        <w:pStyle w:val="berschrift3"/>
      </w:pPr>
      <w:bookmarkStart w:id="31" w:name="_Toc108191429"/>
      <w:r>
        <w:t>2.3.2</w:t>
      </w:r>
      <w:r>
        <w:tab/>
        <w:t>Identitätsverlust</w:t>
      </w:r>
      <w:bookmarkEnd w:id="31"/>
    </w:p>
    <w:p w14:paraId="5025AB07" w14:textId="533486B3" w:rsidR="00040660" w:rsidRDefault="00040660" w:rsidP="00040660">
      <w:r>
        <w:t xml:space="preserve">Verkauf von Souls, Verlust -&gt; Community </w:t>
      </w:r>
      <w:proofErr w:type="spellStart"/>
      <w:r>
        <w:t>recovery</w:t>
      </w:r>
      <w:proofErr w:type="spellEnd"/>
    </w:p>
    <w:p w14:paraId="212052A0" w14:textId="77777777" w:rsidR="00040660" w:rsidRDefault="00040660" w:rsidP="00040660"/>
    <w:p w14:paraId="0B4B677E" w14:textId="59ACC225" w:rsidR="00040660" w:rsidRDefault="00040660" w:rsidP="00040660">
      <w:pPr>
        <w:pStyle w:val="berschrift3"/>
      </w:pPr>
      <w:bookmarkStart w:id="32" w:name="_Toc108191430"/>
      <w:r>
        <w:lastRenderedPageBreak/>
        <w:t>2.3.2</w:t>
      </w:r>
      <w:r>
        <w:tab/>
        <w:t>Privatsphäre</w:t>
      </w:r>
      <w:bookmarkEnd w:id="32"/>
      <w:r>
        <w:t xml:space="preserve"> </w:t>
      </w:r>
    </w:p>
    <w:p w14:paraId="5DAD84B7" w14:textId="0CDD3312" w:rsidR="00040660" w:rsidRPr="00040660" w:rsidRDefault="00040660" w:rsidP="00040660">
      <w:r>
        <w:t xml:space="preserve">Public </w:t>
      </w:r>
      <w:proofErr w:type="spellStart"/>
      <w:r>
        <w:t>vs</w:t>
      </w:r>
      <w:proofErr w:type="spellEnd"/>
      <w:r>
        <w:t xml:space="preserve"> private </w:t>
      </w:r>
      <w:proofErr w:type="spellStart"/>
      <w:r>
        <w:t>sbts</w:t>
      </w:r>
      <w:proofErr w:type="spellEnd"/>
      <w:r>
        <w:t xml:space="preserve"> </w:t>
      </w:r>
    </w:p>
    <w:p w14:paraId="0C223C71" w14:textId="30E462ED" w:rsidR="00500D05" w:rsidRDefault="00040660" w:rsidP="00470E13">
      <w:pPr>
        <w:pStyle w:val="berSchr1"/>
        <w:numPr>
          <w:ilvl w:val="0"/>
          <w:numId w:val="3"/>
        </w:numPr>
      </w:pPr>
      <w:bookmarkStart w:id="33" w:name="_Toc108191431"/>
      <w:r>
        <w:lastRenderedPageBreak/>
        <w:t>Implementierung einer Reputationsplattform</w:t>
      </w:r>
      <w:bookmarkEnd w:id="33"/>
    </w:p>
    <w:p w14:paraId="5BBB34B7" w14:textId="2ECD49E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666D2552" wp14:editId="28E5CA74">
            <wp:extent cx="5579745" cy="325755"/>
            <wp:effectExtent l="0" t="0" r="190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BD57" w14:textId="31F4BD8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05824549" wp14:editId="1342865B">
            <wp:extent cx="5579745" cy="187325"/>
            <wp:effectExtent l="0" t="0" r="1905" b="317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86174" w14:textId="15A6666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BB3FC07" w14:textId="62CD4380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77A3718B" wp14:editId="5447DEDA">
            <wp:extent cx="5363323" cy="3848637"/>
            <wp:effectExtent l="0" t="0" r="889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1135C" w14:textId="33F5F0DA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7D25A718" w14:textId="7FE399AE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598BB261" w14:textId="41DD7BB9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68E02CE0" w14:textId="77777777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1F06198" w14:textId="77777777" w:rsidR="00E464D6" w:rsidRPr="00265FFE" w:rsidRDefault="00E464D6" w:rsidP="00E464D6">
      <w:pPr>
        <w:rPr>
          <w:lang w:val="en-US"/>
        </w:rPr>
      </w:pPr>
      <w:proofErr w:type="spellStart"/>
      <w:r w:rsidRPr="00265FFE">
        <w:rPr>
          <w:lang w:val="en-US"/>
        </w:rPr>
        <w:t>Implementierung</w:t>
      </w:r>
      <w:proofErr w:type="spellEnd"/>
      <w:r w:rsidRPr="00265FFE">
        <w:rPr>
          <w:lang w:val="en-US"/>
        </w:rPr>
        <w:t xml:space="preserve"> via Typescript  </w:t>
      </w:r>
    </w:p>
    <w:p w14:paraId="1DDCB706" w14:textId="745BECE0" w:rsidR="00E464D6" w:rsidRPr="00265FFE" w:rsidRDefault="00E464D6" w:rsidP="00E464D6">
      <w:pPr>
        <w:pStyle w:val="berSchr2"/>
        <w:rPr>
          <w:rStyle w:val="berschrift3Zchn"/>
          <w:rFonts w:ascii="Arial" w:hAnsi="Arial" w:cs="Times New Roman"/>
          <w:color w:val="auto"/>
          <w:sz w:val="30"/>
          <w:szCs w:val="26"/>
          <w:lang w:val="en-US"/>
        </w:rPr>
      </w:pPr>
      <w:bookmarkStart w:id="34" w:name="_Toc108191432"/>
      <w:r w:rsidRPr="00265FFE">
        <w:rPr>
          <w:rStyle w:val="berSchr2Zchn"/>
          <w:rFonts w:eastAsiaTheme="majorEastAsia"/>
          <w:b/>
          <w:bCs/>
          <w:lang w:val="en-US"/>
        </w:rPr>
        <w:t>3.1</w:t>
      </w:r>
      <w:r w:rsidR="000D7ABF" w:rsidRPr="00265FFE">
        <w:rPr>
          <w:rStyle w:val="berSchr2Zchn"/>
          <w:rFonts w:eastAsiaTheme="majorEastAsia"/>
          <w:b/>
          <w:bCs/>
          <w:lang w:val="en-US"/>
        </w:rPr>
        <w:tab/>
      </w:r>
      <w:proofErr w:type="spellStart"/>
      <w:r w:rsidRPr="00265FFE">
        <w:rPr>
          <w:rStyle w:val="berSchr2Zchn"/>
          <w:rFonts w:eastAsiaTheme="majorEastAsia"/>
          <w:b/>
          <w:bCs/>
          <w:lang w:val="en-US"/>
        </w:rPr>
        <w:t>Methodik</w:t>
      </w:r>
      <w:bookmarkEnd w:id="34"/>
      <w:proofErr w:type="spellEnd"/>
    </w:p>
    <w:p w14:paraId="37661A80" w14:textId="77777777" w:rsidR="00E464D6" w:rsidRPr="00265FFE" w:rsidRDefault="00E464D6" w:rsidP="00E464D6">
      <w:pPr>
        <w:pStyle w:val="berschrift3"/>
        <w:rPr>
          <w:rStyle w:val="berSchr2Zchn"/>
          <w:rFonts w:eastAsiaTheme="majorEastAsia"/>
          <w:b w:val="0"/>
          <w:bCs w:val="0"/>
          <w:lang w:val="en-US"/>
        </w:rPr>
      </w:pPr>
      <w:bookmarkStart w:id="35" w:name="_Toc108191433"/>
      <w:r w:rsidRPr="00265FFE">
        <w:rPr>
          <w:rStyle w:val="berschrift3Zchn"/>
          <w:lang w:val="en-US"/>
        </w:rPr>
        <w:t>3.1.2</w:t>
      </w:r>
      <w:r w:rsidRPr="00265FFE">
        <w:rPr>
          <w:rStyle w:val="berschrift3Zchn"/>
          <w:lang w:val="en-US"/>
        </w:rPr>
        <w:tab/>
      </w:r>
      <w:proofErr w:type="spellStart"/>
      <w:r w:rsidRPr="00265FFE">
        <w:rPr>
          <w:rStyle w:val="berschrift3Zchn"/>
          <w:lang w:val="en-US"/>
        </w:rPr>
        <w:t>Architekur</w:t>
      </w:r>
      <w:bookmarkEnd w:id="35"/>
      <w:proofErr w:type="spellEnd"/>
      <w:r w:rsidRPr="00265FFE">
        <w:rPr>
          <w:rStyle w:val="berSchr2Zchn"/>
          <w:rFonts w:eastAsiaTheme="majorEastAsia"/>
          <w:b w:val="0"/>
          <w:bCs w:val="0"/>
          <w:lang w:val="en-US"/>
        </w:rPr>
        <w:t xml:space="preserve"> </w:t>
      </w:r>
    </w:p>
    <w:p w14:paraId="6313789D" w14:textId="77777777" w:rsidR="00E464D6" w:rsidRPr="00265FFE" w:rsidRDefault="00E464D6" w:rsidP="00E464D6">
      <w:pPr>
        <w:rPr>
          <w:lang w:val="en-US"/>
        </w:rPr>
      </w:pPr>
      <w:r w:rsidRPr="00265FFE">
        <w:rPr>
          <w:lang w:val="en-US"/>
        </w:rPr>
        <w:t xml:space="preserve"> </w:t>
      </w:r>
    </w:p>
    <w:p w14:paraId="7D071040" w14:textId="6254AE66" w:rsidR="00E464D6" w:rsidRPr="00265FFE" w:rsidRDefault="00E464D6" w:rsidP="00E464D6">
      <w:pPr>
        <w:pStyle w:val="berschrift3"/>
        <w:rPr>
          <w:lang w:val="en-US"/>
        </w:rPr>
      </w:pPr>
      <w:bookmarkStart w:id="36" w:name="_Toc108191434"/>
      <w:r w:rsidRPr="00265FFE">
        <w:rPr>
          <w:lang w:val="en-US"/>
        </w:rPr>
        <w:lastRenderedPageBreak/>
        <w:t>3.1.3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Frameworks</w:t>
      </w:r>
      <w:bookmarkEnd w:id="36"/>
      <w:r w:rsidRPr="00265FFE">
        <w:rPr>
          <w:lang w:val="en-US"/>
        </w:rPr>
        <w:t xml:space="preserve"> </w:t>
      </w:r>
    </w:p>
    <w:p w14:paraId="130752B3" w14:textId="1FD4DEA0" w:rsidR="00E464D6" w:rsidRPr="00265FFE" w:rsidRDefault="00E464D6" w:rsidP="00E464D6">
      <w:pPr>
        <w:pStyle w:val="berschrift3"/>
        <w:rPr>
          <w:lang w:val="en-US"/>
        </w:rPr>
      </w:pPr>
      <w:bookmarkStart w:id="37" w:name="_Toc108191435"/>
      <w:r w:rsidRPr="00265FFE">
        <w:rPr>
          <w:lang w:val="en-US"/>
        </w:rPr>
        <w:t xml:space="preserve">3.1.4 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Smart Contract</w:t>
      </w:r>
      <w:bookmarkEnd w:id="37"/>
    </w:p>
    <w:p w14:paraId="14807BFD" w14:textId="343EFFA3" w:rsidR="000D7ABF" w:rsidRDefault="00E464D6" w:rsidP="000D7ABF">
      <w:pPr>
        <w:pStyle w:val="berSchr2"/>
        <w:rPr>
          <w:rStyle w:val="berSchr2Zchn"/>
          <w:rFonts w:eastAsiaTheme="majorEastAsia"/>
          <w:b/>
          <w:bCs/>
        </w:rPr>
      </w:pPr>
      <w:bookmarkStart w:id="38" w:name="_Toc108191436"/>
      <w:r>
        <w:rPr>
          <w:rStyle w:val="berSchr2Zchn"/>
          <w:rFonts w:eastAsiaTheme="majorEastAsia"/>
          <w:b/>
          <w:bCs/>
        </w:rPr>
        <w:t>3.2</w:t>
      </w:r>
      <w:r w:rsidR="000D7ABF">
        <w:rPr>
          <w:rStyle w:val="berSchr2Zchn"/>
          <w:rFonts w:eastAsiaTheme="majorEastAsia"/>
          <w:b/>
          <w:bCs/>
        </w:rPr>
        <w:tab/>
      </w:r>
      <w:r>
        <w:rPr>
          <w:rStyle w:val="berSchr2Zchn"/>
          <w:rFonts w:eastAsiaTheme="majorEastAsia"/>
          <w:b/>
          <w:bCs/>
        </w:rPr>
        <w:t>Ergebni</w:t>
      </w:r>
      <w:r w:rsidR="000D7ABF">
        <w:rPr>
          <w:rStyle w:val="berSchr2Zchn"/>
          <w:rFonts w:eastAsiaTheme="majorEastAsia"/>
          <w:b/>
          <w:bCs/>
        </w:rPr>
        <w:t>s</w:t>
      </w:r>
      <w:bookmarkEnd w:id="38"/>
    </w:p>
    <w:p w14:paraId="6EB191AB" w14:textId="4FDF1BD1" w:rsidR="00E464D6" w:rsidRDefault="000D7ABF" w:rsidP="00E464D6">
      <w:r>
        <w:t xml:space="preserve">Präsentation von Key Methoden </w:t>
      </w:r>
    </w:p>
    <w:p w14:paraId="3D3B0A20" w14:textId="24C6078B" w:rsidR="00782695" w:rsidRPr="00E464D6" w:rsidRDefault="00782695" w:rsidP="00E464D6">
      <w:r w:rsidRPr="00782695">
        <w:rPr>
          <w:rFonts w:ascii="Times-Roman" w:hAnsi="Times-Roman"/>
          <w:color w:val="000000"/>
          <w:sz w:val="20"/>
          <w:szCs w:val="20"/>
        </w:rPr>
        <w:t xml:space="preserve">Further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researches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in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this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area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are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clearly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needed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and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likely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very</w:t>
      </w:r>
      <w:proofErr w:type="spellEnd"/>
      <w:r w:rsidRPr="00782695">
        <w:rPr>
          <w:rFonts w:ascii="Times-Roman" w:hAnsi="Times-Roman"/>
          <w:color w:val="000000"/>
          <w:sz w:val="20"/>
          <w:szCs w:val="20"/>
        </w:rPr>
        <w:t xml:space="preserve"> </w:t>
      </w:r>
      <w:proofErr w:type="spellStart"/>
      <w:r w:rsidRPr="00782695">
        <w:rPr>
          <w:rFonts w:ascii="Times-Roman" w:hAnsi="Times-Roman"/>
          <w:color w:val="000000"/>
          <w:sz w:val="20"/>
          <w:szCs w:val="20"/>
        </w:rPr>
        <w:t>productive</w:t>
      </w:r>
      <w:proofErr w:type="spellEnd"/>
    </w:p>
    <w:p w14:paraId="70FFA854" w14:textId="55B1EB99" w:rsidR="00E464D6" w:rsidRDefault="00E464D6" w:rsidP="00470E13">
      <w:pPr>
        <w:pStyle w:val="berSchr1"/>
        <w:numPr>
          <w:ilvl w:val="0"/>
          <w:numId w:val="3"/>
        </w:numPr>
      </w:pPr>
      <w:bookmarkStart w:id="39" w:name="_Toc108191437"/>
      <w:r>
        <w:lastRenderedPageBreak/>
        <w:t>Schluss</w:t>
      </w:r>
      <w:bookmarkEnd w:id="39"/>
    </w:p>
    <w:p w14:paraId="2CD01BC5" w14:textId="6D70B4A5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0" w:name="_Toc108191438"/>
      <w:bookmarkStart w:id="41" w:name="_Toc227928445"/>
      <w:bookmarkStart w:id="42" w:name="_Toc272478618"/>
      <w:bookmarkStart w:id="43" w:name="_Toc272479290"/>
      <w:r>
        <w:rPr>
          <w:rStyle w:val="berSchr2Zchn"/>
          <w:rFonts w:eastAsiaTheme="majorEastAsia"/>
          <w:b/>
          <w:bCs/>
        </w:rPr>
        <w:t xml:space="preserve">4.1 </w:t>
      </w:r>
      <w:r w:rsidRPr="00E464D6">
        <w:rPr>
          <w:rStyle w:val="berSchr2Zchn"/>
          <w:rFonts w:eastAsiaTheme="majorEastAsia"/>
          <w:b/>
          <w:bCs/>
        </w:rPr>
        <w:t>Diskussion</w:t>
      </w:r>
      <w:bookmarkEnd w:id="40"/>
    </w:p>
    <w:p w14:paraId="26BDB418" w14:textId="144CE0F6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4" w:name="_Toc108191439"/>
      <w:r>
        <w:rPr>
          <w:rStyle w:val="berSchr2Zchn"/>
          <w:rFonts w:eastAsiaTheme="majorEastAsia"/>
          <w:b/>
          <w:bCs/>
        </w:rPr>
        <w:t>4.2 Ausblick</w:t>
      </w:r>
      <w:bookmarkEnd w:id="44"/>
      <w:r>
        <w:rPr>
          <w:rStyle w:val="berSchr2Zchn"/>
          <w:rFonts w:eastAsiaTheme="majorEastAsia"/>
          <w:b/>
          <w:bCs/>
        </w:rPr>
        <w:t xml:space="preserve"> </w:t>
      </w:r>
    </w:p>
    <w:p w14:paraId="645F0393" w14:textId="603F281A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71F25644" w14:textId="77777777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1FF47998" w14:textId="77777777" w:rsidR="00E464D6" w:rsidRPr="00E464D6" w:rsidRDefault="00E464D6" w:rsidP="000D7ABF">
      <w:pPr>
        <w:pStyle w:val="berSchr2"/>
        <w:ind w:left="0" w:firstLine="0"/>
        <w:rPr>
          <w:rStyle w:val="berSchr2Zchn"/>
          <w:rFonts w:eastAsiaTheme="majorEastAsia"/>
          <w:b/>
          <w:bCs/>
        </w:rPr>
      </w:pPr>
    </w:p>
    <w:p w14:paraId="08331F71" w14:textId="77777777" w:rsidR="00E464D6" w:rsidRDefault="00E464D6" w:rsidP="000D7ABF">
      <w:pPr>
        <w:rPr>
          <w:rStyle w:val="berSchr2Zchn"/>
          <w:rFonts w:eastAsiaTheme="majorEastAsia"/>
          <w:b w:val="0"/>
          <w:bCs w:val="0"/>
        </w:rPr>
      </w:pPr>
    </w:p>
    <w:p w14:paraId="0F3CFCE4" w14:textId="77777777" w:rsidR="00500D05" w:rsidRPr="00E201BC" w:rsidRDefault="00500D05" w:rsidP="00500D05">
      <w:pPr>
        <w:pStyle w:val="berSchr1"/>
        <w:ind w:left="0" w:firstLine="0"/>
        <w:rPr>
          <w:lang w:val="en-US"/>
        </w:rPr>
      </w:pPr>
      <w:bookmarkStart w:id="45" w:name="_Toc272478619"/>
      <w:bookmarkStart w:id="46" w:name="_Toc272479291"/>
      <w:bookmarkStart w:id="47" w:name="_Toc108191440"/>
      <w:bookmarkEnd w:id="41"/>
      <w:bookmarkEnd w:id="42"/>
      <w:bookmarkEnd w:id="43"/>
      <w:r w:rsidRPr="00E201BC">
        <w:rPr>
          <w:lang w:val="en-US"/>
        </w:rPr>
        <w:lastRenderedPageBreak/>
        <w:t>Index</w:t>
      </w:r>
      <w:bookmarkEnd w:id="45"/>
      <w:bookmarkEnd w:id="46"/>
      <w:bookmarkEnd w:id="47"/>
    </w:p>
    <w:p w14:paraId="31BE69B5" w14:textId="77777777" w:rsidR="00500D05" w:rsidRDefault="00500D05" w:rsidP="00500D05">
      <w:pPr>
        <w:rPr>
          <w:noProof/>
        </w:rPr>
        <w:sectPr w:rsidR="00500D05" w:rsidSect="00DE6F50">
          <w:footerReference w:type="default" r:id="rId21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r>
        <w:fldChar w:fldCharType="begin"/>
      </w:r>
      <w:r>
        <w:instrText xml:space="preserve"> INDEX \c "2" \z "1031" </w:instrText>
      </w:r>
      <w:r>
        <w:fldChar w:fldCharType="separate"/>
      </w:r>
    </w:p>
    <w:p w14:paraId="70EA050A" w14:textId="77777777" w:rsidR="00500D05" w:rsidRDefault="00500D05" w:rsidP="00500D05">
      <w:pPr>
        <w:pStyle w:val="Index1"/>
        <w:tabs>
          <w:tab w:val="right" w:leader="dot" w:pos="4023"/>
        </w:tabs>
        <w:rPr>
          <w:noProof/>
        </w:rPr>
      </w:pPr>
      <w:r>
        <w:rPr>
          <w:noProof/>
        </w:rPr>
        <w:t>Webservice</w:t>
      </w:r>
    </w:p>
    <w:p w14:paraId="5CD04AFD" w14:textId="77777777" w:rsidR="00500D05" w:rsidRDefault="00500D05" w:rsidP="00500D05">
      <w:pPr>
        <w:pStyle w:val="Index2"/>
        <w:tabs>
          <w:tab w:val="right" w:leader="dot" w:pos="4023"/>
        </w:tabs>
        <w:rPr>
          <w:noProof/>
        </w:rPr>
      </w:pPr>
      <w:r>
        <w:rPr>
          <w:noProof/>
        </w:rPr>
        <w:t>Kernelemente  2</w:t>
      </w:r>
    </w:p>
    <w:p w14:paraId="3DD9BD94" w14:textId="77777777" w:rsidR="00500D05" w:rsidRDefault="00500D05" w:rsidP="00500D05">
      <w:pPr>
        <w:rPr>
          <w:noProof/>
        </w:r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num="2" w:space="720"/>
          <w:docGrid w:linePitch="360"/>
        </w:sectPr>
      </w:pPr>
    </w:p>
    <w:p w14:paraId="654A9F4B" w14:textId="77777777" w:rsidR="00500D05" w:rsidRDefault="00500D05" w:rsidP="00500D05">
      <w:r>
        <w:fldChar w:fldCharType="end"/>
      </w:r>
    </w:p>
    <w:p w14:paraId="7ACDF9DA" w14:textId="77777777" w:rsidR="00500D05" w:rsidRDefault="00500D05" w:rsidP="00500D05"/>
    <w:p w14:paraId="4AF718D4" w14:textId="77777777" w:rsidR="00500D05" w:rsidRDefault="00500D05" w:rsidP="00500D05">
      <w:p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048067F1" w14:textId="77777777" w:rsidR="00500D05" w:rsidRPr="002E0AB7" w:rsidRDefault="00500D05" w:rsidP="00500D05">
      <w:pPr>
        <w:pStyle w:val="berSchr1"/>
        <w:ind w:left="0" w:firstLine="0"/>
      </w:pPr>
      <w:bookmarkStart w:id="48" w:name="_Toc272478620"/>
      <w:bookmarkStart w:id="49" w:name="_Toc272479292"/>
      <w:bookmarkStart w:id="50" w:name="_Toc108191441"/>
      <w:r w:rsidRPr="002E0AB7">
        <w:lastRenderedPageBreak/>
        <w:t>Literatur</w:t>
      </w:r>
      <w:bookmarkEnd w:id="48"/>
      <w:bookmarkEnd w:id="49"/>
      <w:bookmarkEnd w:id="50"/>
    </w:p>
    <w:tbl>
      <w:tblPr>
        <w:tblW w:w="8358" w:type="dxa"/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648"/>
        <w:gridCol w:w="6710"/>
      </w:tblGrid>
      <w:tr w:rsidR="00500D05" w:rsidRPr="00AA5AEB" w14:paraId="7B02741B" w14:textId="77777777" w:rsidTr="00BB0EAB">
        <w:tc>
          <w:tcPr>
            <w:tcW w:w="1648" w:type="dxa"/>
          </w:tcPr>
          <w:p w14:paraId="4D2043BE" w14:textId="77777777" w:rsidR="00500D05" w:rsidRPr="00AA5AEB" w:rsidRDefault="00500D05" w:rsidP="00BB0EAB">
            <w:r w:rsidRPr="00AA5AEB">
              <w:t>[</w:t>
            </w:r>
            <w:proofErr w:type="spellStart"/>
            <w:r>
              <w:t>namenskürzeljahr</w:t>
            </w:r>
            <w:proofErr w:type="spellEnd"/>
            <w:r w:rsidRPr="00AA5AEB">
              <w:t>]</w:t>
            </w:r>
          </w:p>
        </w:tc>
        <w:tc>
          <w:tcPr>
            <w:tcW w:w="6710" w:type="dxa"/>
          </w:tcPr>
          <w:p w14:paraId="69D3BCE4" w14:textId="77777777" w:rsidR="00500D05" w:rsidRPr="00AA5AEB" w:rsidRDefault="00500D05" w:rsidP="00BB0EAB">
            <w:r>
              <w:t>&lt;</w:t>
            </w:r>
            <w:proofErr w:type="spellStart"/>
            <w:r>
              <w:t>name</w:t>
            </w:r>
            <w:proofErr w:type="spellEnd"/>
            <w:r>
              <w:t>&gt;, &lt;</w:t>
            </w:r>
            <w:proofErr w:type="spellStart"/>
            <w:r>
              <w:t>vorname</w:t>
            </w:r>
            <w:proofErr w:type="spellEnd"/>
            <w:r>
              <w:t>&gt;: &lt;</w:t>
            </w:r>
            <w:proofErr w:type="spellStart"/>
            <w:r>
              <w:t>titel</w:t>
            </w:r>
            <w:proofErr w:type="spellEnd"/>
            <w:r>
              <w:t xml:space="preserve"> des </w:t>
            </w:r>
            <w:proofErr w:type="spellStart"/>
            <w:r>
              <w:t>buches|artikels</w:t>
            </w:r>
            <w:proofErr w:type="spellEnd"/>
            <w:r>
              <w:t xml:space="preserve">|…&gt;, </w:t>
            </w:r>
            <w:r>
              <w:br/>
              <w:t>&lt;</w:t>
            </w:r>
            <w:proofErr w:type="spellStart"/>
            <w:r>
              <w:t>erscheinungsort</w:t>
            </w:r>
            <w:proofErr w:type="spellEnd"/>
            <w:r>
              <w:t>&gt;, &lt;</w:t>
            </w:r>
            <w:proofErr w:type="spellStart"/>
            <w:r>
              <w:t>verlag</w:t>
            </w:r>
            <w:proofErr w:type="spellEnd"/>
            <w:r>
              <w:t>&gt;, &lt;</w:t>
            </w:r>
            <w:proofErr w:type="spellStart"/>
            <w:r>
              <w:t>jahr</w:t>
            </w:r>
            <w:proofErr w:type="spellEnd"/>
            <w:r>
              <w:t xml:space="preserve">&gt; </w:t>
            </w:r>
            <w:r>
              <w:br/>
              <w:t>oder</w:t>
            </w:r>
            <w:r>
              <w:br/>
              <w:t>&lt;</w:t>
            </w:r>
            <w:proofErr w:type="spellStart"/>
            <w:r>
              <w:t>url</w:t>
            </w:r>
            <w:proofErr w:type="spellEnd"/>
            <w:r>
              <w:t>&gt;, verfügbar am &lt;</w:t>
            </w:r>
            <w:proofErr w:type="spellStart"/>
            <w:r>
              <w:t>datum</w:t>
            </w:r>
            <w:proofErr w:type="spellEnd"/>
            <w:r>
              <w:t xml:space="preserve">, </w:t>
            </w:r>
            <w:proofErr w:type="spellStart"/>
            <w:r>
              <w:t>uhrzeit</w:t>
            </w:r>
            <w:proofErr w:type="spellEnd"/>
            <w:r>
              <w:t>&gt;</w:t>
            </w:r>
          </w:p>
        </w:tc>
      </w:tr>
      <w:tr w:rsidR="00500D05" w:rsidRPr="00AA5AEB" w14:paraId="253276B9" w14:textId="77777777" w:rsidTr="00BB0EAB">
        <w:tc>
          <w:tcPr>
            <w:tcW w:w="1648" w:type="dxa"/>
          </w:tcPr>
          <w:p w14:paraId="282D24A0" w14:textId="77777777" w:rsidR="00500D05" w:rsidRPr="00AA5AEB" w:rsidRDefault="00500D05" w:rsidP="00BB0EAB"/>
        </w:tc>
        <w:tc>
          <w:tcPr>
            <w:tcW w:w="6710" w:type="dxa"/>
          </w:tcPr>
          <w:p w14:paraId="66E2C87E" w14:textId="77777777" w:rsidR="00500D05" w:rsidRPr="00AA5AEB" w:rsidRDefault="00500D05" w:rsidP="00BB0EAB">
            <w:pPr>
              <w:rPr>
                <w:rFonts w:cs="Arial"/>
                <w:lang w:val="de-AT"/>
              </w:rPr>
            </w:pPr>
          </w:p>
        </w:tc>
      </w:tr>
      <w:tr w:rsidR="00500D05" w:rsidRPr="00AA5AEB" w14:paraId="2D66B960" w14:textId="77777777" w:rsidTr="00BB0EAB">
        <w:tc>
          <w:tcPr>
            <w:tcW w:w="1648" w:type="dxa"/>
          </w:tcPr>
          <w:p w14:paraId="1C014EBB" w14:textId="77777777" w:rsidR="00500D05" w:rsidRPr="00AA5AEB" w:rsidRDefault="00500D05" w:rsidP="00BB0EAB"/>
        </w:tc>
        <w:tc>
          <w:tcPr>
            <w:tcW w:w="6710" w:type="dxa"/>
          </w:tcPr>
          <w:p w14:paraId="79362642" w14:textId="77777777" w:rsidR="00500D05" w:rsidRPr="00AA5AEB" w:rsidRDefault="00500D05" w:rsidP="00BB0EAB"/>
        </w:tc>
      </w:tr>
      <w:tr w:rsidR="00500D05" w:rsidRPr="00AA5AEB" w14:paraId="233123DB" w14:textId="77777777" w:rsidTr="00BB0EAB">
        <w:tc>
          <w:tcPr>
            <w:tcW w:w="1648" w:type="dxa"/>
          </w:tcPr>
          <w:p w14:paraId="58E2540B" w14:textId="77777777" w:rsidR="00500D05" w:rsidRPr="00AA5AEB" w:rsidRDefault="00500D05" w:rsidP="00BB0EAB"/>
        </w:tc>
        <w:tc>
          <w:tcPr>
            <w:tcW w:w="6710" w:type="dxa"/>
          </w:tcPr>
          <w:p w14:paraId="7DBEFE5D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  <w:tr w:rsidR="00500D05" w:rsidRPr="00AA5AEB" w14:paraId="23FA8A5D" w14:textId="77777777" w:rsidTr="00BB0EAB">
        <w:tc>
          <w:tcPr>
            <w:tcW w:w="1648" w:type="dxa"/>
          </w:tcPr>
          <w:p w14:paraId="2F395BF5" w14:textId="77777777" w:rsidR="00500D05" w:rsidRPr="00AA5AEB" w:rsidRDefault="00500D05" w:rsidP="00BB0EAB"/>
        </w:tc>
        <w:tc>
          <w:tcPr>
            <w:tcW w:w="6710" w:type="dxa"/>
          </w:tcPr>
          <w:p w14:paraId="46897FD9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</w:tbl>
    <w:p w14:paraId="5D9AE627" w14:textId="77777777" w:rsidR="00500D05" w:rsidRDefault="00500D05" w:rsidP="00500D05">
      <w:pPr>
        <w:pStyle w:val="berSchr1"/>
        <w:ind w:left="0" w:firstLine="0"/>
        <w:sectPr w:rsidR="00500D05" w:rsidSect="00DE6F50">
          <w:footerReference w:type="even" r:id="rId22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bookmarkStart w:id="51" w:name="_Toc272478621"/>
      <w:bookmarkStart w:id="52" w:name="_Toc272479293"/>
    </w:p>
    <w:p w14:paraId="1A7C543E" w14:textId="77777777" w:rsidR="00500D05" w:rsidRPr="00965E81" w:rsidRDefault="00500D05" w:rsidP="00500D05">
      <w:pPr>
        <w:pStyle w:val="berSchr1"/>
        <w:ind w:left="0" w:firstLine="0"/>
      </w:pPr>
      <w:bookmarkStart w:id="53" w:name="_Toc108191442"/>
      <w:r w:rsidRPr="00965E81">
        <w:lastRenderedPageBreak/>
        <w:t>Anlagen</w:t>
      </w:r>
      <w:bookmarkEnd w:id="51"/>
      <w:bookmarkEnd w:id="52"/>
      <w:bookmarkEnd w:id="53"/>
    </w:p>
    <w:p w14:paraId="2EB87B7B" w14:textId="77777777" w:rsidR="00500D05" w:rsidRPr="00D61A73" w:rsidRDefault="00500D05" w:rsidP="00500D05">
      <w:r w:rsidRPr="00D61A73">
        <w:t>Teil 1 ……………………………………………………………………………………</w:t>
      </w:r>
      <w:r w:rsidRPr="00D61A73">
        <w:tab/>
        <w:t>A-I</w:t>
      </w:r>
    </w:p>
    <w:p w14:paraId="7665F6EC" w14:textId="77777777" w:rsidR="00500D05" w:rsidRPr="00D61A73" w:rsidRDefault="00500D05" w:rsidP="00500D05">
      <w:r w:rsidRPr="0022530C">
        <w:t>Teil 2 ……………………………………………………………………………………</w:t>
      </w:r>
      <w:r w:rsidRPr="0022530C">
        <w:tab/>
      </w:r>
      <w:r w:rsidRPr="00D61A73">
        <w:t>A-II</w:t>
      </w:r>
      <w:bookmarkStart w:id="54" w:name="_Toc272478622"/>
      <w:bookmarkStart w:id="55" w:name="_Toc272479294"/>
      <w:r w:rsidRPr="00D61A73">
        <w:t>I</w:t>
      </w:r>
    </w:p>
    <w:p w14:paraId="40BEA263" w14:textId="77777777" w:rsidR="00500D05" w:rsidRPr="00D61A73" w:rsidRDefault="00500D05" w:rsidP="00500D05">
      <w:r w:rsidRPr="00D61A73">
        <w:t>Teil 3 ……………………………………………………………………………………</w:t>
      </w:r>
      <w:r w:rsidRPr="00D61A73">
        <w:tab/>
        <w:t>A-V</w:t>
      </w:r>
    </w:p>
    <w:p w14:paraId="6C68841B" w14:textId="77777777" w:rsidR="00500D05" w:rsidRPr="00D61A73" w:rsidRDefault="00500D05" w:rsidP="00500D05"/>
    <w:p w14:paraId="00A0FF57" w14:textId="77777777" w:rsidR="00500D05" w:rsidRPr="009A3078" w:rsidRDefault="00500D05" w:rsidP="00500D05">
      <w:pPr>
        <w:sectPr w:rsidR="00500D05" w:rsidRPr="009A3078" w:rsidSect="00DE6F50"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3B706613" w14:textId="77777777" w:rsidR="00500D05" w:rsidRPr="00D61A73" w:rsidRDefault="00500D05" w:rsidP="00500D05">
      <w:pPr>
        <w:sectPr w:rsidR="00500D05" w:rsidRPr="00D61A73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6208CCF4" w14:textId="77777777" w:rsidR="00500D05" w:rsidRPr="00165ACA" w:rsidRDefault="00500D05" w:rsidP="00500D05">
      <w:pPr>
        <w:pStyle w:val="berSchr1"/>
        <w:ind w:left="0" w:firstLine="0"/>
      </w:pPr>
      <w:bookmarkStart w:id="56" w:name="_Toc108191443"/>
      <w:r w:rsidRPr="00165ACA">
        <w:lastRenderedPageBreak/>
        <w:t>Anlagen, Teil 1</w:t>
      </w:r>
      <w:bookmarkEnd w:id="54"/>
      <w:bookmarkEnd w:id="55"/>
      <w:bookmarkEnd w:id="56"/>
    </w:p>
    <w:p w14:paraId="06ABA115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default" r:id="rId23"/>
          <w:footerReference w:type="default" r:id="rId2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  <w:r w:rsidRPr="00165ACA">
        <w:rPr>
          <w:rFonts w:ascii="Arial" w:hAnsi="Arial" w:cs="Arial"/>
          <w:lang w:val="de-DE"/>
        </w:rPr>
        <w:t>&lt;</w:t>
      </w:r>
      <w:proofErr w:type="spellStart"/>
      <w:r w:rsidRPr="00165ACA">
        <w:rPr>
          <w:rFonts w:ascii="Arial" w:hAnsi="Arial" w:cs="Arial"/>
          <w:lang w:val="de-DE"/>
        </w:rPr>
        <w:t>inhalt</w:t>
      </w:r>
      <w:proofErr w:type="spellEnd"/>
      <w:r w:rsidRPr="00165ACA">
        <w:rPr>
          <w:rFonts w:ascii="Arial" w:hAnsi="Arial" w:cs="Arial"/>
          <w:lang w:val="de-DE"/>
        </w:rPr>
        <w:t xml:space="preserve"> </w:t>
      </w:r>
      <w:proofErr w:type="spellStart"/>
      <w:r w:rsidRPr="00165ACA">
        <w:rPr>
          <w:rFonts w:ascii="Arial" w:hAnsi="Arial" w:cs="Arial"/>
          <w:lang w:val="de-DE"/>
        </w:rPr>
        <w:t>anlage</w:t>
      </w:r>
      <w:proofErr w:type="spellEnd"/>
      <w:r w:rsidRPr="00165ACA">
        <w:rPr>
          <w:rFonts w:ascii="Arial" w:hAnsi="Arial" w:cs="Arial"/>
          <w:lang w:val="de-DE"/>
        </w:rPr>
        <w:t xml:space="preserve"> teil1</w:t>
      </w:r>
      <w:r>
        <w:rPr>
          <w:rFonts w:ascii="Arial" w:hAnsi="Arial" w:cs="Arial"/>
          <w:lang w:val="de-DE"/>
        </w:rPr>
        <w:t>&gt;</w:t>
      </w:r>
    </w:p>
    <w:p w14:paraId="014F6073" w14:textId="77777777" w:rsidR="00500D05" w:rsidRPr="00165ACA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D33C9A2" w14:textId="77777777" w:rsidR="00500D05" w:rsidRPr="002824DF" w:rsidRDefault="00500D05" w:rsidP="00500D05">
      <w:pPr>
        <w:pStyle w:val="berSchr1"/>
        <w:ind w:left="0" w:firstLine="0"/>
      </w:pPr>
      <w:bookmarkStart w:id="57" w:name="_Toc272478623"/>
      <w:bookmarkStart w:id="58" w:name="_Toc272479295"/>
      <w:bookmarkStart w:id="59" w:name="_Toc108191444"/>
      <w:r w:rsidRPr="002824DF">
        <w:lastRenderedPageBreak/>
        <w:t>Anlagen, Teil 2</w:t>
      </w:r>
      <w:bookmarkEnd w:id="57"/>
      <w:bookmarkEnd w:id="58"/>
      <w:bookmarkEnd w:id="59"/>
    </w:p>
    <w:p w14:paraId="26CB2BF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 w:rsidRPr="002824DF">
        <w:rPr>
          <w:rFonts w:ascii="Arial" w:hAnsi="Arial" w:cs="Arial"/>
          <w:lang w:val="de-DE"/>
        </w:rPr>
        <w:t>&lt;</w:t>
      </w:r>
      <w:proofErr w:type="spellStart"/>
      <w:r w:rsidRPr="002824DF">
        <w:rPr>
          <w:rFonts w:ascii="Arial" w:hAnsi="Arial" w:cs="Arial"/>
          <w:lang w:val="de-DE"/>
        </w:rPr>
        <w:t>inhalt</w:t>
      </w:r>
      <w:proofErr w:type="spellEnd"/>
      <w:r w:rsidRPr="002824DF">
        <w:rPr>
          <w:rFonts w:ascii="Arial" w:hAnsi="Arial" w:cs="Arial"/>
          <w:lang w:val="de-DE"/>
        </w:rPr>
        <w:t xml:space="preserve"> </w:t>
      </w:r>
      <w:proofErr w:type="spellStart"/>
      <w:r w:rsidRPr="002824DF">
        <w:rPr>
          <w:rFonts w:ascii="Arial" w:hAnsi="Arial" w:cs="Arial"/>
          <w:lang w:val="de-DE"/>
        </w:rPr>
        <w:t>anlage</w:t>
      </w:r>
      <w:proofErr w:type="spellEnd"/>
      <w:r w:rsidRPr="002824DF">
        <w:rPr>
          <w:rFonts w:ascii="Arial" w:hAnsi="Arial" w:cs="Arial"/>
          <w:lang w:val="de-DE"/>
        </w:rPr>
        <w:t xml:space="preserve"> teil2&gt;</w:t>
      </w:r>
    </w:p>
    <w:p w14:paraId="5B634992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0B0A5CE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even" r:id="rId25"/>
          <w:type w:val="even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2799DA5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45AE538" w14:textId="77777777" w:rsidR="00500D05" w:rsidRPr="002824DF" w:rsidRDefault="00500D05" w:rsidP="00500D05">
      <w:pPr>
        <w:pStyle w:val="berSchr1"/>
        <w:ind w:left="0" w:firstLine="0"/>
      </w:pPr>
      <w:bookmarkStart w:id="60" w:name="_Toc108191445"/>
      <w:r w:rsidRPr="002824DF">
        <w:lastRenderedPageBreak/>
        <w:t xml:space="preserve">Anlagen, </w:t>
      </w:r>
      <w:r>
        <w:t>Teil 3</w:t>
      </w:r>
      <w:bookmarkEnd w:id="60"/>
    </w:p>
    <w:p w14:paraId="3E188177" w14:textId="77777777" w:rsidR="00500D05" w:rsidRPr="002824DF" w:rsidRDefault="00500D05" w:rsidP="00500D05"/>
    <w:p w14:paraId="4D2B903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&lt;</w:t>
      </w:r>
      <w:proofErr w:type="spellStart"/>
      <w:r>
        <w:rPr>
          <w:rFonts w:ascii="Arial" w:hAnsi="Arial" w:cs="Arial"/>
          <w:lang w:val="de-DE"/>
        </w:rPr>
        <w:t>inhalt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>
        <w:rPr>
          <w:rFonts w:ascii="Arial" w:hAnsi="Arial" w:cs="Arial"/>
          <w:lang w:val="de-DE"/>
        </w:rPr>
        <w:t>anlage</w:t>
      </w:r>
      <w:proofErr w:type="spellEnd"/>
      <w:r>
        <w:rPr>
          <w:rFonts w:ascii="Arial" w:hAnsi="Arial" w:cs="Arial"/>
          <w:lang w:val="de-DE"/>
        </w:rPr>
        <w:t xml:space="preserve"> teil3</w:t>
      </w:r>
      <w:r w:rsidRPr="002824DF">
        <w:rPr>
          <w:rFonts w:ascii="Arial" w:hAnsi="Arial" w:cs="Arial"/>
          <w:lang w:val="de-DE"/>
        </w:rPr>
        <w:t>&gt;</w:t>
      </w:r>
    </w:p>
    <w:p w14:paraId="1B47791A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1FFD90FF" w14:textId="77777777" w:rsidR="00500D05" w:rsidRPr="002824DF" w:rsidRDefault="00500D05" w:rsidP="00500D05">
      <w:pPr>
        <w:pStyle w:val="SourceCode"/>
        <w:spacing w:line="276" w:lineRule="auto"/>
        <w:rPr>
          <w:rFonts w:ascii="Arial" w:hAnsi="Arial" w:cs="Arial"/>
          <w:lang w:val="de-DE"/>
        </w:rPr>
        <w:sectPr w:rsidR="00500D05" w:rsidRPr="002824DF" w:rsidSect="00DE6F50">
          <w:type w:val="odd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5DB0431A" w14:textId="77777777" w:rsidR="00500D05" w:rsidRPr="00CB6C94" w:rsidRDefault="00500D05" w:rsidP="00500D05">
      <w:pPr>
        <w:pStyle w:val="berSchr1"/>
        <w:ind w:left="0" w:firstLine="0"/>
      </w:pPr>
      <w:bookmarkStart w:id="61" w:name="_Toc282529025"/>
      <w:bookmarkStart w:id="62" w:name="_Toc282530388"/>
      <w:bookmarkStart w:id="63" w:name="_Toc108191446"/>
      <w:r>
        <w:lastRenderedPageBreak/>
        <w:t>Selbstständigkeitserklärung</w:t>
      </w:r>
      <w:bookmarkEnd w:id="61"/>
      <w:bookmarkEnd w:id="62"/>
      <w:bookmarkEnd w:id="63"/>
    </w:p>
    <w:p w14:paraId="4E0B2CB0" w14:textId="77777777" w:rsidR="00500D05" w:rsidRDefault="00500D05" w:rsidP="00500D05">
      <w:r>
        <w:t xml:space="preserve">Hiermit erkläre ich, dass ich die vorliegende Arbeit selbstständig und nur unter Verwendung der angegebenen Literatur und Hilfsmittel angefertigt habe. </w:t>
      </w:r>
    </w:p>
    <w:p w14:paraId="1DBE3986" w14:textId="77777777" w:rsidR="00500D05" w:rsidRDefault="00500D05" w:rsidP="00500D05">
      <w:r>
        <w:t xml:space="preserve">Stellen, die wörtlich oder sinngemäß aus Quellen entnommen wurden, sind als solche kenntlich gemacht. </w:t>
      </w:r>
    </w:p>
    <w:p w14:paraId="25B19E80" w14:textId="77777777" w:rsidR="00500D05" w:rsidRDefault="00500D05" w:rsidP="00500D05">
      <w:r>
        <w:t>Diese Arbeit wurde in gleicher oder ähnlicher Form noch keiner anderen Prüfungsbehörde vorgelegt.</w:t>
      </w:r>
    </w:p>
    <w:p w14:paraId="2A1A5FA8" w14:textId="77777777" w:rsidR="00500D05" w:rsidRDefault="00500D05" w:rsidP="00500D05"/>
    <w:p w14:paraId="50D46AA0" w14:textId="77777777" w:rsidR="00500D05" w:rsidRDefault="00500D05" w:rsidP="00500D05">
      <w:r>
        <w:t>&lt;</w:t>
      </w:r>
      <w:proofErr w:type="spellStart"/>
      <w:r>
        <w:t>ort</w:t>
      </w:r>
      <w:proofErr w:type="spellEnd"/>
      <w:r>
        <w:t>&gt;, den &lt;tag</w:t>
      </w:r>
      <w:proofErr w:type="gramStart"/>
      <w:r>
        <w:t>&gt;.&lt;</w:t>
      </w:r>
      <w:proofErr w:type="spellStart"/>
      <w:proofErr w:type="gramEnd"/>
      <w:r>
        <w:t>monat</w:t>
      </w:r>
      <w:proofErr w:type="spellEnd"/>
      <w:r>
        <w:t>&gt;.&lt;</w:t>
      </w:r>
      <w:proofErr w:type="spellStart"/>
      <w:r>
        <w:t>jahr</w:t>
      </w:r>
      <w:proofErr w:type="spellEnd"/>
      <w:r>
        <w:t>&gt;</w:t>
      </w:r>
    </w:p>
    <w:p w14:paraId="000B579E" w14:textId="77777777" w:rsidR="00500D05" w:rsidRDefault="00500D05" w:rsidP="00500D05"/>
    <w:p w14:paraId="4E2CF38E" w14:textId="77777777" w:rsidR="00500D05" w:rsidRDefault="00500D05" w:rsidP="00500D05"/>
    <w:p w14:paraId="2D888068" w14:textId="77777777" w:rsidR="00500D05" w:rsidRDefault="00500D05" w:rsidP="00500D05">
      <w:r>
        <w:t>&lt;</w:t>
      </w:r>
      <w:proofErr w:type="spellStart"/>
      <w:r>
        <w:t>unterschrift</w:t>
      </w:r>
      <w:proofErr w:type="spellEnd"/>
      <w:r>
        <w:t>&gt;</w:t>
      </w:r>
    </w:p>
    <w:p w14:paraId="68B2D385" w14:textId="77777777" w:rsidR="00500D05" w:rsidRPr="002B4EC5" w:rsidRDefault="00500D05" w:rsidP="00500D05">
      <w:r>
        <w:t>&lt;</w:t>
      </w:r>
      <w:proofErr w:type="spellStart"/>
      <w:r>
        <w:t>vorname</w:t>
      </w:r>
      <w:proofErr w:type="spellEnd"/>
      <w:r>
        <w:t>&gt; &lt;</w:t>
      </w:r>
      <w:proofErr w:type="spellStart"/>
      <w:r>
        <w:t>name</w:t>
      </w:r>
      <w:proofErr w:type="spellEnd"/>
      <w:r>
        <w:t>&gt;</w:t>
      </w:r>
    </w:p>
    <w:p w14:paraId="0753BE9F" w14:textId="77777777" w:rsidR="00500D05" w:rsidRDefault="00500D05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7FE7B5A" w14:textId="483467EF" w:rsidR="004906B0" w:rsidRDefault="00500D05" w:rsidP="004A3F2F">
      <w:pPr>
        <w:rPr>
          <w:rFonts w:cs="Arial"/>
        </w:rPr>
      </w:pPr>
      <w:r>
        <w:rPr>
          <w:rFonts w:cs="Arial"/>
        </w:rPr>
        <w:lastRenderedPageBreak/>
        <w:t xml:space="preserve"> </w:t>
      </w:r>
    </w:p>
    <w:p w14:paraId="1D840CC0" w14:textId="0CDD8D06" w:rsidR="00C80ABA" w:rsidRDefault="00C80ABA" w:rsidP="00C80ABA">
      <w:pPr>
        <w:pStyle w:val="CitaviBibliographyEntry"/>
      </w:pPr>
    </w:p>
    <w:p w14:paraId="09AB8E30" w14:textId="77777777" w:rsidR="00C80ABA" w:rsidRPr="00456599" w:rsidRDefault="00C80ABA" w:rsidP="00C80ABA"/>
    <w:sectPr w:rsidR="00C80ABA" w:rsidRPr="00456599" w:rsidSect="004F045D">
      <w:type w:val="oddPage"/>
      <w:pgSz w:w="11906" w:h="16838"/>
      <w:pgMar w:top="1134" w:right="1247" w:bottom="1134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6C89" w14:textId="77777777" w:rsidR="00BE35D4" w:rsidRDefault="00BE35D4" w:rsidP="00201FB4">
      <w:r>
        <w:separator/>
      </w:r>
    </w:p>
  </w:endnote>
  <w:endnote w:type="continuationSeparator" w:id="0">
    <w:p w14:paraId="430ADC0C" w14:textId="77777777" w:rsidR="00BE35D4" w:rsidRDefault="00BE35D4" w:rsidP="00201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D28" w14:textId="77777777" w:rsidR="00500D05" w:rsidRDefault="00500D0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87C" w14:textId="77777777" w:rsidR="00500D05" w:rsidRDefault="00500D0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8B2B" w14:textId="1D4BCB9B" w:rsidR="00500D05" w:rsidRDefault="00500D05">
    <w:pPr>
      <w:pStyle w:val="Fuzeile"/>
    </w:pPr>
    <w:r>
      <w:fldChar w:fldCharType="begin"/>
    </w:r>
    <w:r>
      <w:instrText xml:space="preserve"> STYLEREF  "Überschrift 1"  \* MERGEFORMAT </w:instrText>
    </w:r>
    <w:r>
      <w:fldChar w:fldCharType="separate"/>
    </w:r>
    <w:r w:rsidR="00070AC3">
      <w:rPr>
        <w:b/>
        <w:bCs/>
        <w:noProof/>
      </w:rPr>
      <w:t>Fehler! Kein Text mit angegebener Formatvorlage im Dokument.</w:t>
    </w:r>
    <w:r>
      <w:fldChar w:fldCharType="end"/>
    </w: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BD41" w14:textId="77777777" w:rsidR="00500D05" w:rsidRPr="00727B34" w:rsidRDefault="00500D05" w:rsidP="00727B34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B4F0" w14:textId="77777777" w:rsidR="00500D05" w:rsidRPr="00851559" w:rsidRDefault="00500D05" w:rsidP="00851559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B7E9" w14:textId="77777777" w:rsidR="00500D05" w:rsidRPr="00851559" w:rsidRDefault="00500D05" w:rsidP="0085155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42E83" w14:textId="77777777" w:rsidR="00BE35D4" w:rsidRDefault="00BE35D4" w:rsidP="00201FB4">
      <w:r>
        <w:separator/>
      </w:r>
    </w:p>
  </w:footnote>
  <w:footnote w:type="continuationSeparator" w:id="0">
    <w:p w14:paraId="072D55C7" w14:textId="77777777" w:rsidR="00BE35D4" w:rsidRDefault="00BE35D4" w:rsidP="00201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88EF" w14:textId="324EC196" w:rsidR="00500D05" w:rsidRDefault="00500D05" w:rsidP="00727B34">
    <w:pPr>
      <w:pStyle w:val="Kopfzeile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>
      <w:tab/>
    </w:r>
    <w:r>
      <w:tab/>
    </w:r>
    <w:r w:rsidR="00E60062">
      <w:fldChar w:fldCharType="begin"/>
    </w:r>
    <w:r w:rsidR="00E60062">
      <w:instrText xml:space="preserve"> STYLEREF  _ÜberSchr1  \* MERGEFORMAT </w:instrText>
    </w:r>
    <w:r w:rsidR="00E60062">
      <w:fldChar w:fldCharType="separate"/>
    </w:r>
    <w:r w:rsidR="00070AC3">
      <w:rPr>
        <w:noProof/>
      </w:rPr>
      <w:t>Inhalt</w:t>
    </w:r>
    <w:r w:rsidR="00E60062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3A5AB" w14:textId="11D2B4FB" w:rsidR="00500D05" w:rsidRDefault="00E60062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>
      <w:rPr>
        <w:noProof/>
      </w:rPr>
      <w:t>Grundlagen</w:t>
    </w:r>
    <w:r>
      <w:rPr>
        <w:noProof/>
      </w:rPr>
      <w:fldChar w:fldCharType="end"/>
    </w:r>
    <w:r w:rsidR="00500D05">
      <w:tab/>
    </w:r>
    <w:r w:rsidR="00500D05">
      <w:tab/>
    </w:r>
    <w:r w:rsidR="00500D05">
      <w:fldChar w:fldCharType="begin"/>
    </w:r>
    <w:r w:rsidR="00500D05">
      <w:instrText xml:space="preserve"> PAGE   \* MERGEFORMAT </w:instrText>
    </w:r>
    <w:r w:rsidR="00500D05">
      <w:fldChar w:fldCharType="separate"/>
    </w:r>
    <w:r w:rsidR="00500D05">
      <w:rPr>
        <w:noProof/>
      </w:rPr>
      <w:t>17</w:t>
    </w:r>
    <w:r w:rsidR="00500D0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A04" w14:textId="77777777" w:rsidR="00500D05" w:rsidRDefault="00500D0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4DE3" w14:textId="64BE075F" w:rsidR="00500D05" w:rsidRDefault="00E60062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 w:rsidR="00161A74">
      <w:rPr>
        <w:noProof/>
      </w:rPr>
      <w:t>Anlagen, Teil 2</w:t>
    </w:r>
    <w:r>
      <w:rPr>
        <w:noProof/>
      </w:rPr>
      <w:fldChar w:fldCharType="end"/>
    </w:r>
    <w:r w:rsidR="00500D05">
      <w:tab/>
    </w:r>
    <w:r w:rsidR="00500D05">
      <w:tab/>
      <w:t>A-</w:t>
    </w:r>
    <w:r w:rsidR="00500D05">
      <w:fldChar w:fldCharType="begin"/>
    </w:r>
    <w:r w:rsidR="00500D05">
      <w:instrText>PAGE   \* MERGEFORMAT</w:instrText>
    </w:r>
    <w:r w:rsidR="00500D05">
      <w:fldChar w:fldCharType="separate"/>
    </w:r>
    <w:r w:rsidR="00500D05">
      <w:rPr>
        <w:noProof/>
      </w:rPr>
      <w:t>V</w:t>
    </w:r>
    <w:r w:rsidR="00500D05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35F3" w14:textId="4A6240AD" w:rsidR="00500D05" w:rsidRDefault="00500D05" w:rsidP="00727B34">
    <w:pPr>
      <w:pStyle w:val="Kopfzeile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  <w:r>
      <w:tab/>
    </w:r>
    <w:r>
      <w:tab/>
    </w:r>
    <w:r w:rsidR="00E60062">
      <w:fldChar w:fldCharType="begin"/>
    </w:r>
    <w:r w:rsidR="00E60062">
      <w:instrText xml:space="preserve"> STYLEREF  _ÜberSchr1  \* MERGEFORMAT </w:instrText>
    </w:r>
    <w:r w:rsidR="00E60062">
      <w:fldChar w:fldCharType="separate"/>
    </w:r>
    <w:r w:rsidR="00070AC3">
      <w:rPr>
        <w:noProof/>
      </w:rPr>
      <w:t>Anlagen, Teil 1</w:t>
    </w:r>
    <w:r w:rsidR="00E60062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E087B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54EE86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D4997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636AB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B09BA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AC974A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882A5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44921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A022F6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A8D3E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D6BF3"/>
    <w:multiLevelType w:val="multilevel"/>
    <w:tmpl w:val="4AA634C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1" w15:restartNumberingAfterBreak="0">
    <w:nsid w:val="28C95CCA"/>
    <w:multiLevelType w:val="hybridMultilevel"/>
    <w:tmpl w:val="6C0C9056"/>
    <w:lvl w:ilvl="0" w:tplc="800478C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C324A"/>
    <w:multiLevelType w:val="multilevel"/>
    <w:tmpl w:val="EA78BD4E"/>
    <w:lvl w:ilvl="0">
      <w:start w:val="3"/>
      <w:numFmt w:val="decimal"/>
      <w:lvlText w:val="%1"/>
      <w:lvlJc w:val="left"/>
      <w:pPr>
        <w:ind w:left="420" w:hanging="420"/>
      </w:pPr>
      <w:rPr>
        <w:rFonts w:cs="Times New Roman" w:hint="default"/>
        <w:b w:val="0"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 w:val="0"/>
        <w:sz w:val="3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  <w:b w:val="0"/>
        <w:sz w:val="30"/>
      </w:rPr>
    </w:lvl>
  </w:abstractNum>
  <w:abstractNum w:abstractNumId="13" w15:restartNumberingAfterBreak="0">
    <w:nsid w:val="562F08C9"/>
    <w:multiLevelType w:val="multilevel"/>
    <w:tmpl w:val="3294C2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Arial" w:hAnsi="Arial" w:cs="Arial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64E074F"/>
    <w:multiLevelType w:val="hybridMultilevel"/>
    <w:tmpl w:val="39524EE4"/>
    <w:lvl w:ilvl="0" w:tplc="3AAE9E6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9762616">
    <w:abstractNumId w:val="14"/>
  </w:num>
  <w:num w:numId="2" w16cid:durableId="1487630385">
    <w:abstractNumId w:val="13"/>
  </w:num>
  <w:num w:numId="3" w16cid:durableId="1526363543">
    <w:abstractNumId w:val="10"/>
  </w:num>
  <w:num w:numId="4" w16cid:durableId="104233457">
    <w:abstractNumId w:val="12"/>
  </w:num>
  <w:num w:numId="5" w16cid:durableId="1610359146">
    <w:abstractNumId w:val="11"/>
  </w:num>
  <w:num w:numId="6" w16cid:durableId="1756971193">
    <w:abstractNumId w:val="0"/>
  </w:num>
  <w:num w:numId="7" w16cid:durableId="1230766375">
    <w:abstractNumId w:val="1"/>
  </w:num>
  <w:num w:numId="8" w16cid:durableId="2070959991">
    <w:abstractNumId w:val="2"/>
  </w:num>
  <w:num w:numId="9" w16cid:durableId="360714152">
    <w:abstractNumId w:val="3"/>
  </w:num>
  <w:num w:numId="10" w16cid:durableId="640576275">
    <w:abstractNumId w:val="4"/>
  </w:num>
  <w:num w:numId="11" w16cid:durableId="665792747">
    <w:abstractNumId w:val="5"/>
  </w:num>
  <w:num w:numId="12" w16cid:durableId="1150101912">
    <w:abstractNumId w:val="6"/>
  </w:num>
  <w:num w:numId="13" w16cid:durableId="695497689">
    <w:abstractNumId w:val="7"/>
  </w:num>
  <w:num w:numId="14" w16cid:durableId="1931349601">
    <w:abstractNumId w:val="8"/>
  </w:num>
  <w:num w:numId="15" w16cid:durableId="117376013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410"/>
    <w:rsid w:val="00000958"/>
    <w:rsid w:val="00040660"/>
    <w:rsid w:val="00055114"/>
    <w:rsid w:val="00070AC3"/>
    <w:rsid w:val="00077D06"/>
    <w:rsid w:val="000B2FA2"/>
    <w:rsid w:val="000B7991"/>
    <w:rsid w:val="000C1BAF"/>
    <w:rsid w:val="000D6216"/>
    <w:rsid w:val="000D7ABF"/>
    <w:rsid w:val="000E5900"/>
    <w:rsid w:val="0011149B"/>
    <w:rsid w:val="001124DA"/>
    <w:rsid w:val="00112B64"/>
    <w:rsid w:val="00124073"/>
    <w:rsid w:val="0015744F"/>
    <w:rsid w:val="00161A74"/>
    <w:rsid w:val="001705D1"/>
    <w:rsid w:val="00195311"/>
    <w:rsid w:val="001A4A71"/>
    <w:rsid w:val="001F436C"/>
    <w:rsid w:val="001F5D7B"/>
    <w:rsid w:val="00201FB4"/>
    <w:rsid w:val="00206DF6"/>
    <w:rsid w:val="002135DE"/>
    <w:rsid w:val="0022490B"/>
    <w:rsid w:val="002350AF"/>
    <w:rsid w:val="0023581C"/>
    <w:rsid w:val="00265FFE"/>
    <w:rsid w:val="0027637B"/>
    <w:rsid w:val="0028110B"/>
    <w:rsid w:val="00282AC3"/>
    <w:rsid w:val="00293FFB"/>
    <w:rsid w:val="002A006B"/>
    <w:rsid w:val="002A36EF"/>
    <w:rsid w:val="002C7E16"/>
    <w:rsid w:val="002D25CC"/>
    <w:rsid w:val="002F1291"/>
    <w:rsid w:val="00306045"/>
    <w:rsid w:val="003065DF"/>
    <w:rsid w:val="00330AE2"/>
    <w:rsid w:val="00331EF3"/>
    <w:rsid w:val="00340C9B"/>
    <w:rsid w:val="00347A39"/>
    <w:rsid w:val="00355E7B"/>
    <w:rsid w:val="00360845"/>
    <w:rsid w:val="00363822"/>
    <w:rsid w:val="00375364"/>
    <w:rsid w:val="0038721D"/>
    <w:rsid w:val="003A4BE8"/>
    <w:rsid w:val="003B3034"/>
    <w:rsid w:val="003B31AE"/>
    <w:rsid w:val="003B6FC8"/>
    <w:rsid w:val="003C16C9"/>
    <w:rsid w:val="003C330A"/>
    <w:rsid w:val="003C7B87"/>
    <w:rsid w:val="003E7B1D"/>
    <w:rsid w:val="003F25DD"/>
    <w:rsid w:val="004007B0"/>
    <w:rsid w:val="0040476A"/>
    <w:rsid w:val="004144B6"/>
    <w:rsid w:val="00443BB8"/>
    <w:rsid w:val="00451131"/>
    <w:rsid w:val="00456599"/>
    <w:rsid w:val="00457020"/>
    <w:rsid w:val="0046741B"/>
    <w:rsid w:val="00470E13"/>
    <w:rsid w:val="00472505"/>
    <w:rsid w:val="00473812"/>
    <w:rsid w:val="00477868"/>
    <w:rsid w:val="004812D1"/>
    <w:rsid w:val="004906B0"/>
    <w:rsid w:val="00494F31"/>
    <w:rsid w:val="00495C23"/>
    <w:rsid w:val="004A33CD"/>
    <w:rsid w:val="004A3F2F"/>
    <w:rsid w:val="004A7A0E"/>
    <w:rsid w:val="004D5F0B"/>
    <w:rsid w:val="004E4839"/>
    <w:rsid w:val="004F045D"/>
    <w:rsid w:val="004F5582"/>
    <w:rsid w:val="00500AEA"/>
    <w:rsid w:val="00500D05"/>
    <w:rsid w:val="005020C1"/>
    <w:rsid w:val="005179F0"/>
    <w:rsid w:val="00521089"/>
    <w:rsid w:val="005225C7"/>
    <w:rsid w:val="00523119"/>
    <w:rsid w:val="00531CB1"/>
    <w:rsid w:val="00536B1B"/>
    <w:rsid w:val="00551D18"/>
    <w:rsid w:val="00563410"/>
    <w:rsid w:val="0057147B"/>
    <w:rsid w:val="00593C94"/>
    <w:rsid w:val="00594A50"/>
    <w:rsid w:val="005970CE"/>
    <w:rsid w:val="005A2F65"/>
    <w:rsid w:val="005B77E9"/>
    <w:rsid w:val="005D626E"/>
    <w:rsid w:val="005E52D3"/>
    <w:rsid w:val="005F4061"/>
    <w:rsid w:val="00617BCD"/>
    <w:rsid w:val="00636805"/>
    <w:rsid w:val="00653FA8"/>
    <w:rsid w:val="0067314D"/>
    <w:rsid w:val="006B1FA9"/>
    <w:rsid w:val="006C6896"/>
    <w:rsid w:val="006E5C1A"/>
    <w:rsid w:val="0070763B"/>
    <w:rsid w:val="007153C3"/>
    <w:rsid w:val="00720609"/>
    <w:rsid w:val="0072466F"/>
    <w:rsid w:val="007401CC"/>
    <w:rsid w:val="0074208F"/>
    <w:rsid w:val="0074240E"/>
    <w:rsid w:val="007443FD"/>
    <w:rsid w:val="00754CC5"/>
    <w:rsid w:val="00757C21"/>
    <w:rsid w:val="00762E5C"/>
    <w:rsid w:val="007770FC"/>
    <w:rsid w:val="00782695"/>
    <w:rsid w:val="00793944"/>
    <w:rsid w:val="007A59A4"/>
    <w:rsid w:val="007C663C"/>
    <w:rsid w:val="007D642D"/>
    <w:rsid w:val="008007AE"/>
    <w:rsid w:val="00812817"/>
    <w:rsid w:val="00833E4D"/>
    <w:rsid w:val="00851549"/>
    <w:rsid w:val="008A7AE6"/>
    <w:rsid w:val="008D1738"/>
    <w:rsid w:val="008E42CD"/>
    <w:rsid w:val="008E73FF"/>
    <w:rsid w:val="008F091B"/>
    <w:rsid w:val="008F5525"/>
    <w:rsid w:val="008F70C2"/>
    <w:rsid w:val="008F7E91"/>
    <w:rsid w:val="009033CC"/>
    <w:rsid w:val="0091143A"/>
    <w:rsid w:val="00916998"/>
    <w:rsid w:val="00941200"/>
    <w:rsid w:val="009425F9"/>
    <w:rsid w:val="00947D34"/>
    <w:rsid w:val="009542A2"/>
    <w:rsid w:val="00961D4B"/>
    <w:rsid w:val="00966BEB"/>
    <w:rsid w:val="00975D2F"/>
    <w:rsid w:val="00993152"/>
    <w:rsid w:val="0099327F"/>
    <w:rsid w:val="009B0371"/>
    <w:rsid w:val="009C49E6"/>
    <w:rsid w:val="009D6DCD"/>
    <w:rsid w:val="00A01FAD"/>
    <w:rsid w:val="00A04BF7"/>
    <w:rsid w:val="00A22BBA"/>
    <w:rsid w:val="00A236F2"/>
    <w:rsid w:val="00A34EA0"/>
    <w:rsid w:val="00A67745"/>
    <w:rsid w:val="00A769B7"/>
    <w:rsid w:val="00A84C78"/>
    <w:rsid w:val="00A8745E"/>
    <w:rsid w:val="00AB0222"/>
    <w:rsid w:val="00AB561E"/>
    <w:rsid w:val="00AC1F5D"/>
    <w:rsid w:val="00AD34E6"/>
    <w:rsid w:val="00AE34F8"/>
    <w:rsid w:val="00AE533B"/>
    <w:rsid w:val="00AF2A5F"/>
    <w:rsid w:val="00AF44E3"/>
    <w:rsid w:val="00AF6046"/>
    <w:rsid w:val="00B06C55"/>
    <w:rsid w:val="00B07CE5"/>
    <w:rsid w:val="00B1536C"/>
    <w:rsid w:val="00B3380D"/>
    <w:rsid w:val="00B33B58"/>
    <w:rsid w:val="00B35E12"/>
    <w:rsid w:val="00B3662F"/>
    <w:rsid w:val="00B4028B"/>
    <w:rsid w:val="00B44484"/>
    <w:rsid w:val="00B676D3"/>
    <w:rsid w:val="00B73A1C"/>
    <w:rsid w:val="00B744DE"/>
    <w:rsid w:val="00B91081"/>
    <w:rsid w:val="00B939E7"/>
    <w:rsid w:val="00BA2E18"/>
    <w:rsid w:val="00BC34CC"/>
    <w:rsid w:val="00BE191D"/>
    <w:rsid w:val="00BE35D4"/>
    <w:rsid w:val="00C0446F"/>
    <w:rsid w:val="00C223DA"/>
    <w:rsid w:val="00C231C0"/>
    <w:rsid w:val="00C3391B"/>
    <w:rsid w:val="00C55F6A"/>
    <w:rsid w:val="00C80ABA"/>
    <w:rsid w:val="00C83D47"/>
    <w:rsid w:val="00C84F8F"/>
    <w:rsid w:val="00CB4EC2"/>
    <w:rsid w:val="00CB6183"/>
    <w:rsid w:val="00CC15C8"/>
    <w:rsid w:val="00CC2BFF"/>
    <w:rsid w:val="00CF12F6"/>
    <w:rsid w:val="00D11B87"/>
    <w:rsid w:val="00D367C2"/>
    <w:rsid w:val="00D45609"/>
    <w:rsid w:val="00D471CC"/>
    <w:rsid w:val="00D57168"/>
    <w:rsid w:val="00D73E6B"/>
    <w:rsid w:val="00D74AB2"/>
    <w:rsid w:val="00D83E4C"/>
    <w:rsid w:val="00D942EC"/>
    <w:rsid w:val="00D96187"/>
    <w:rsid w:val="00D977E4"/>
    <w:rsid w:val="00DB5C45"/>
    <w:rsid w:val="00DB75B9"/>
    <w:rsid w:val="00DD0AF0"/>
    <w:rsid w:val="00DD21BB"/>
    <w:rsid w:val="00DE0157"/>
    <w:rsid w:val="00E159E0"/>
    <w:rsid w:val="00E43DDF"/>
    <w:rsid w:val="00E464D6"/>
    <w:rsid w:val="00E60062"/>
    <w:rsid w:val="00E7454D"/>
    <w:rsid w:val="00EB6D29"/>
    <w:rsid w:val="00ED0A20"/>
    <w:rsid w:val="00ED31C9"/>
    <w:rsid w:val="00ED41CA"/>
    <w:rsid w:val="00F05289"/>
    <w:rsid w:val="00F217BA"/>
    <w:rsid w:val="00F2557A"/>
    <w:rsid w:val="00F44840"/>
    <w:rsid w:val="00F44C8E"/>
    <w:rsid w:val="00F70C2E"/>
    <w:rsid w:val="00F72566"/>
    <w:rsid w:val="00F81291"/>
    <w:rsid w:val="00F86951"/>
    <w:rsid w:val="00F91DEE"/>
    <w:rsid w:val="00FA5137"/>
    <w:rsid w:val="00FC26EB"/>
    <w:rsid w:val="00FC49EF"/>
    <w:rsid w:val="00FF2F0E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9AF9ED"/>
  <w15:docId w15:val="{5F35CC74-4AA7-471F-BB62-F476B0FF7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_Standard"/>
    <w:qFormat/>
    <w:rsid w:val="008E42CD"/>
    <w:pPr>
      <w:spacing w:line="320" w:lineRule="atLeast"/>
    </w:pPr>
    <w:rPr>
      <w:rFonts w:ascii="Arial" w:hAnsi="Arial"/>
      <w:sz w:val="24"/>
    </w:rPr>
  </w:style>
  <w:style w:type="paragraph" w:styleId="berschrift1">
    <w:name w:val="heading 1"/>
    <w:aliases w:val="_Ü1"/>
    <w:basedOn w:val="Standard"/>
    <w:next w:val="Standard"/>
    <w:link w:val="berschrift1Zchn"/>
    <w:uiPriority w:val="9"/>
    <w:rsid w:val="00500D05"/>
    <w:pPr>
      <w:keepNext/>
      <w:keepLines/>
      <w:pageBreakBefore/>
      <w:spacing w:before="240" w:after="840" w:line="480" w:lineRule="auto"/>
      <w:ind w:left="432" w:hanging="432"/>
      <w:outlineLvl w:val="0"/>
    </w:pPr>
    <w:rPr>
      <w:rFonts w:eastAsia="Times New Roman" w:cs="Times New Roman"/>
      <w:b/>
      <w:bCs/>
      <w:sz w:val="36"/>
      <w:szCs w:val="28"/>
    </w:rPr>
  </w:style>
  <w:style w:type="paragraph" w:styleId="berschrift2">
    <w:name w:val="heading 2"/>
    <w:aliases w:val="_Überschrift 2"/>
    <w:basedOn w:val="Standard"/>
    <w:next w:val="Standard"/>
    <w:link w:val="berschrift2Zchn"/>
    <w:unhideWhenUsed/>
    <w:qFormat/>
    <w:rsid w:val="005970C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erschrift3">
    <w:name w:val="heading 3"/>
    <w:aliases w:val="_ÜberSchr3"/>
    <w:basedOn w:val="Standard"/>
    <w:next w:val="Standard"/>
    <w:link w:val="berschrift3Zchn"/>
    <w:unhideWhenUsed/>
    <w:qFormat/>
    <w:rsid w:val="00500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4">
    <w:name w:val="heading 4"/>
    <w:aliases w:val="_ÜberSchr4"/>
    <w:basedOn w:val="Standard"/>
    <w:next w:val="Standard"/>
    <w:link w:val="berschrift4Zchn"/>
    <w:unhideWhenUsed/>
    <w:qFormat/>
    <w:rsid w:val="00500D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500D05"/>
    <w:pPr>
      <w:keepNext/>
      <w:keepLines/>
      <w:spacing w:before="200" w:after="240"/>
      <w:ind w:left="1008" w:hanging="1008"/>
      <w:outlineLvl w:val="4"/>
    </w:pPr>
    <w:rPr>
      <w:rFonts w:ascii="Cambria" w:eastAsia="Times New Roman" w:hAnsi="Cambria" w:cs="Times New Roman"/>
      <w:color w:val="243F60"/>
      <w:sz w:val="22"/>
    </w:rPr>
  </w:style>
  <w:style w:type="paragraph" w:styleId="berschrift6">
    <w:name w:val="heading 6"/>
    <w:basedOn w:val="Standard"/>
    <w:next w:val="Standard"/>
    <w:link w:val="berschrift6Zchn"/>
    <w:unhideWhenUsed/>
    <w:rsid w:val="00500D05"/>
    <w:pPr>
      <w:keepNext/>
      <w:keepLines/>
      <w:spacing w:before="200" w:after="240"/>
      <w:ind w:left="1152" w:hanging="1152"/>
      <w:outlineLvl w:val="5"/>
    </w:pPr>
    <w:rPr>
      <w:rFonts w:ascii="Cambria" w:eastAsia="Times New Roman" w:hAnsi="Cambria" w:cs="Times New Roman"/>
      <w:i/>
      <w:iCs/>
      <w:color w:val="243F60"/>
      <w:sz w:val="22"/>
    </w:rPr>
  </w:style>
  <w:style w:type="paragraph" w:styleId="berschrift7">
    <w:name w:val="heading 7"/>
    <w:basedOn w:val="Standard"/>
    <w:next w:val="Standard"/>
    <w:link w:val="berschrift7Zchn"/>
    <w:unhideWhenUsed/>
    <w:rsid w:val="00500D05"/>
    <w:pPr>
      <w:keepNext/>
      <w:keepLines/>
      <w:spacing w:before="200" w:after="240"/>
      <w:ind w:left="1296" w:hanging="1296"/>
      <w:outlineLvl w:val="6"/>
    </w:pPr>
    <w:rPr>
      <w:rFonts w:ascii="Cambria" w:eastAsia="Times New Roman" w:hAnsi="Cambria" w:cs="Times New Roman"/>
      <w:i/>
      <w:iCs/>
      <w:color w:val="404040"/>
      <w:sz w:val="22"/>
    </w:rPr>
  </w:style>
  <w:style w:type="paragraph" w:styleId="berschrift8">
    <w:name w:val="heading 8"/>
    <w:basedOn w:val="Standard"/>
    <w:next w:val="Standard"/>
    <w:link w:val="berschrift8Zchn"/>
    <w:unhideWhenUsed/>
    <w:rsid w:val="00500D05"/>
    <w:pPr>
      <w:keepNext/>
      <w:keepLines/>
      <w:spacing w:before="200" w:after="24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nhideWhenUsed/>
    <w:rsid w:val="00500D05"/>
    <w:pPr>
      <w:keepNext/>
      <w:keepLines/>
      <w:spacing w:before="200" w:after="24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06B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06B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4906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01FB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01FB4"/>
  </w:style>
  <w:style w:type="paragraph" w:styleId="Fuzeile">
    <w:name w:val="footer"/>
    <w:basedOn w:val="Standard"/>
    <w:link w:val="FuzeileZchn"/>
    <w:unhideWhenUsed/>
    <w:rsid w:val="00201FB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201FB4"/>
  </w:style>
  <w:style w:type="character" w:customStyle="1" w:styleId="berschrift2Zchn">
    <w:name w:val="Überschrift 2 Zchn"/>
    <w:aliases w:val="_Überschrift 2 Zchn"/>
    <w:basedOn w:val="Absatz-Standardschriftart"/>
    <w:link w:val="berschrift2"/>
    <w:rsid w:val="005970CE"/>
    <w:rPr>
      <w:rFonts w:ascii="Arial" w:eastAsiaTheme="majorEastAsia" w:hAnsi="Arial" w:cstheme="majorBidi"/>
      <w:b/>
      <w:bCs/>
      <w:sz w:val="26"/>
      <w:szCs w:val="26"/>
    </w:rPr>
  </w:style>
  <w:style w:type="paragraph" w:styleId="Listenabsatz">
    <w:name w:val="List Paragraph"/>
    <w:basedOn w:val="Standard"/>
    <w:uiPriority w:val="34"/>
    <w:qFormat/>
    <w:rsid w:val="004F045D"/>
    <w:pPr>
      <w:ind w:left="720"/>
      <w:contextualSpacing/>
    </w:pPr>
  </w:style>
  <w:style w:type="character" w:customStyle="1" w:styleId="berschrift3Zchn">
    <w:name w:val="Überschrift 3 Zchn"/>
    <w:aliases w:val="_ÜberSchr3 Zchn"/>
    <w:basedOn w:val="Absatz-Standardschriftart"/>
    <w:link w:val="berschrift3"/>
    <w:rsid w:val="00500D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4Zchn">
    <w:name w:val="Überschrift 4 Zchn"/>
    <w:aliases w:val="_ÜberSchr4 Zchn"/>
    <w:basedOn w:val="Absatz-Standardschriftart"/>
    <w:link w:val="berschrift4"/>
    <w:uiPriority w:val="9"/>
    <w:semiHidden/>
    <w:rsid w:val="00500D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berschrift1Zchn">
    <w:name w:val="Überschrift 1 Zchn"/>
    <w:aliases w:val="_Ü1 Zchn"/>
    <w:basedOn w:val="Absatz-Standardschriftart"/>
    <w:link w:val="berschrift1"/>
    <w:uiPriority w:val="9"/>
    <w:rsid w:val="00500D05"/>
    <w:rPr>
      <w:rFonts w:ascii="Arial" w:eastAsia="Times New Roman" w:hAnsi="Arial" w:cs="Times New Roman"/>
      <w:b/>
      <w:bCs/>
      <w:sz w:val="36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00D05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rsid w:val="00500D05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rsid w:val="00500D05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rsid w:val="00500D05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500D05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240" w:after="120"/>
    </w:pPr>
    <w:rPr>
      <w:rFonts w:eastAsia="Calibri" w:cs="Times New Roman"/>
      <w:b/>
      <w:bCs/>
      <w:sz w:val="22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120"/>
    </w:pPr>
    <w:rPr>
      <w:rFonts w:eastAsia="Calibri" w:cs="Times New Roman"/>
      <w:i/>
      <w:iCs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rsid w:val="00500D05"/>
    <w:pPr>
      <w:spacing w:before="240" w:after="240"/>
      <w:ind w:left="220" w:hanging="220"/>
    </w:pPr>
    <w:rPr>
      <w:rFonts w:eastAsia="Calibri" w:cs="Times New Roman"/>
      <w:sz w:val="20"/>
      <w:szCs w:val="18"/>
    </w:rPr>
  </w:style>
  <w:style w:type="paragraph" w:styleId="Index2">
    <w:name w:val="index 2"/>
    <w:basedOn w:val="Standard"/>
    <w:next w:val="Standard"/>
    <w:autoRedefine/>
    <w:uiPriority w:val="99"/>
    <w:semiHidden/>
    <w:rsid w:val="00500D05"/>
    <w:pPr>
      <w:spacing w:before="240" w:after="240"/>
      <w:ind w:left="440" w:hanging="220"/>
    </w:pPr>
    <w:rPr>
      <w:rFonts w:ascii="Calibri" w:eastAsia="Calibri" w:hAnsi="Calibri" w:cs="Times New Roman"/>
      <w:sz w:val="18"/>
      <w:szCs w:val="18"/>
    </w:rPr>
  </w:style>
  <w:style w:type="paragraph" w:customStyle="1" w:styleId="SourceCode">
    <w:name w:val="Source Code"/>
    <w:basedOn w:val="Standard"/>
    <w:link w:val="SourceCodeZchn"/>
    <w:rsid w:val="00500D05"/>
    <w:pPr>
      <w:spacing w:before="240" w:after="240" w:line="360" w:lineRule="auto"/>
    </w:pPr>
    <w:rPr>
      <w:rFonts w:ascii="Courier" w:eastAsia="Times New Roman" w:hAnsi="Courier" w:cs="Times New Roman"/>
      <w:sz w:val="20"/>
      <w:szCs w:val="20"/>
      <w:lang w:val="de-AT" w:eastAsia="de-DE"/>
    </w:rPr>
  </w:style>
  <w:style w:type="character" w:customStyle="1" w:styleId="SourceCodeZchn">
    <w:name w:val="Source Code Zchn"/>
    <w:basedOn w:val="Absatz-Standardschriftart"/>
    <w:link w:val="SourceCode"/>
    <w:rsid w:val="00500D05"/>
    <w:rPr>
      <w:rFonts w:ascii="Courier" w:eastAsia="Times New Roman" w:hAnsi="Courier" w:cs="Times New Roman"/>
      <w:sz w:val="20"/>
      <w:szCs w:val="20"/>
      <w:lang w:val="de-AT" w:eastAsia="de-DE"/>
    </w:rPr>
  </w:style>
  <w:style w:type="paragraph" w:styleId="Verzeichnis3">
    <w:name w:val="toc 3"/>
    <w:basedOn w:val="Standard"/>
    <w:next w:val="Standard"/>
    <w:autoRedefine/>
    <w:uiPriority w:val="39"/>
    <w:qFormat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styleId="Verzeichnis4">
    <w:name w:val="toc 4"/>
    <w:basedOn w:val="Standard"/>
    <w:next w:val="Standard"/>
    <w:autoRedefine/>
    <w:uiPriority w:val="39"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customStyle="1" w:styleId="NonProp">
    <w:name w:val="_NonProp"/>
    <w:basedOn w:val="SourceCode"/>
    <w:link w:val="NonPropZchn"/>
    <w:qFormat/>
    <w:rsid w:val="00500D05"/>
    <w:pPr>
      <w:spacing w:before="40" w:after="40" w:line="240" w:lineRule="auto"/>
    </w:pPr>
    <w:rPr>
      <w:rFonts w:ascii="Courier New" w:hAnsi="Courier New" w:cs="Courier New"/>
      <w:lang w:val="en-GB"/>
    </w:rPr>
  </w:style>
  <w:style w:type="character" w:customStyle="1" w:styleId="NonPropZchn">
    <w:name w:val="_NonProp Zchn"/>
    <w:basedOn w:val="SourceCodeZchn"/>
    <w:link w:val="NonProp"/>
    <w:rsid w:val="00500D05"/>
    <w:rPr>
      <w:rFonts w:ascii="Courier New" w:eastAsia="Times New Roman" w:hAnsi="Courier New" w:cs="Courier New"/>
      <w:sz w:val="20"/>
      <w:szCs w:val="20"/>
      <w:lang w:val="en-GB" w:eastAsia="de-DE"/>
    </w:rPr>
  </w:style>
  <w:style w:type="paragraph" w:customStyle="1" w:styleId="berSchr2">
    <w:name w:val="_ÜberSchr2"/>
    <w:basedOn w:val="berschrift2"/>
    <w:link w:val="berSchr2Zchn"/>
    <w:qFormat/>
    <w:rsid w:val="00500D05"/>
    <w:pPr>
      <w:numPr>
        <w:ilvl w:val="1"/>
      </w:numPr>
      <w:spacing w:before="600" w:after="0" w:line="240" w:lineRule="auto"/>
      <w:ind w:left="578" w:hanging="578"/>
    </w:pPr>
    <w:rPr>
      <w:rFonts w:eastAsia="Times New Roman" w:cs="Times New Roman"/>
      <w:sz w:val="30"/>
    </w:rPr>
  </w:style>
  <w:style w:type="paragraph" w:customStyle="1" w:styleId="berSchr1">
    <w:name w:val="_ÜberSchr1"/>
    <w:basedOn w:val="berschrift1"/>
    <w:link w:val="berSchr1Zchn"/>
    <w:qFormat/>
    <w:rsid w:val="00500D05"/>
  </w:style>
  <w:style w:type="character" w:customStyle="1" w:styleId="berSchr2Zchn">
    <w:name w:val="_ÜberSchr2 Zchn"/>
    <w:basedOn w:val="berschrift2Zchn"/>
    <w:link w:val="berSchr2"/>
    <w:rsid w:val="00500D05"/>
    <w:rPr>
      <w:rFonts w:ascii="Arial" w:eastAsia="Times New Roman" w:hAnsi="Arial" w:cs="Times New Roman"/>
      <w:b/>
      <w:bCs/>
      <w:sz w:val="30"/>
      <w:szCs w:val="26"/>
    </w:rPr>
  </w:style>
  <w:style w:type="character" w:customStyle="1" w:styleId="Verzeichnis1Zchn">
    <w:name w:val="Verzeichnis 1 Zchn"/>
    <w:basedOn w:val="Absatz-Standardschriftart"/>
    <w:link w:val="Verzeichnis1"/>
    <w:uiPriority w:val="39"/>
    <w:rsid w:val="00500D05"/>
    <w:rPr>
      <w:rFonts w:ascii="Arial" w:eastAsia="Calibri" w:hAnsi="Arial" w:cs="Times New Roman"/>
      <w:b/>
      <w:bCs/>
      <w:szCs w:val="20"/>
    </w:rPr>
  </w:style>
  <w:style w:type="character" w:customStyle="1" w:styleId="berSchr1Zchn">
    <w:name w:val="_ÜberSchr1 Zchn"/>
    <w:basedOn w:val="Absatz-Standardschriftart"/>
    <w:link w:val="berSchr1"/>
    <w:rsid w:val="00500D05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Verzeichnisse">
    <w:name w:val="_Verzeichnisse"/>
    <w:basedOn w:val="Standard"/>
    <w:link w:val="VerzeichnisseZchn"/>
    <w:qFormat/>
    <w:rsid w:val="00500D05"/>
    <w:pPr>
      <w:spacing w:before="240" w:after="120" w:line="240" w:lineRule="auto"/>
    </w:pPr>
    <w:rPr>
      <w:rFonts w:ascii="Arial,Bold" w:eastAsia="Calibri" w:hAnsi="Arial,Bold" w:cs="Arial,Bold"/>
      <w:bCs/>
      <w:sz w:val="22"/>
    </w:rPr>
  </w:style>
  <w:style w:type="character" w:customStyle="1" w:styleId="VerzeichnisseZchn">
    <w:name w:val="_Verzeichnisse Zchn"/>
    <w:basedOn w:val="Absatz-Standardschriftart"/>
    <w:link w:val="Verzeichnisse"/>
    <w:rsid w:val="00500D05"/>
    <w:rPr>
      <w:rFonts w:ascii="Arial,Bold" w:eastAsia="Calibri" w:hAnsi="Arial,Bold" w:cs="Arial,Bold"/>
      <w:bCs/>
    </w:rPr>
  </w:style>
  <w:style w:type="character" w:styleId="Hyperlink">
    <w:name w:val="Hyperlink"/>
    <w:basedOn w:val="Absatz-Standardschriftart"/>
    <w:uiPriority w:val="99"/>
    <w:unhideWhenUsed/>
    <w:rsid w:val="008E42CD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42CD"/>
    <w:rPr>
      <w:color w:val="605E5C"/>
      <w:shd w:val="clear" w:color="auto" w:fill="E1DFDD"/>
    </w:rPr>
  </w:style>
  <w:style w:type="character" w:customStyle="1" w:styleId="fontstyle01">
    <w:name w:val="fontstyle01"/>
    <w:basedOn w:val="Absatz-Standardschriftart"/>
    <w:rsid w:val="00B4028B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217BA"/>
    <w:pPr>
      <w:pageBreakBefore w:val="0"/>
      <w:spacing w:after="0" w:line="320" w:lineRule="atLeast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F217BA"/>
  </w:style>
  <w:style w:type="character" w:styleId="Buchtitel">
    <w:name w:val="Book Title"/>
    <w:basedOn w:val="Absatz-Standardschriftart"/>
    <w:uiPriority w:val="33"/>
    <w:qFormat/>
    <w:rsid w:val="00F217BA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F217BA"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F217BA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F217BA"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217BA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217B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217BA"/>
    <w:rPr>
      <w:rFonts w:ascii="Arial" w:hAnsi="Arial"/>
      <w:i/>
      <w:iCs/>
      <w:color w:val="4F81BD" w:themeColor="accent1"/>
      <w:sz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F217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F217BA"/>
    <w:rPr>
      <w:rFonts w:ascii="Arial" w:hAnsi="Arial"/>
      <w:i/>
      <w:iCs/>
      <w:color w:val="404040" w:themeColor="text1" w:themeTint="BF"/>
      <w:sz w:val="24"/>
    </w:rPr>
  </w:style>
  <w:style w:type="table" w:styleId="MittlereListe1-Akzent1">
    <w:name w:val="Medium List 1 Accent 1"/>
    <w:basedOn w:val="NormaleTabelle"/>
    <w:uiPriority w:val="65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F217B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F217BA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F217B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F217B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F217BA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F217B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F217B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F217B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F217B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F217B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F217B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F217B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F217B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F217B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F217B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F217B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F217BA"/>
    <w:rPr>
      <w:rFonts w:ascii="Arial" w:hAnsi="Arial"/>
      <w:sz w:val="24"/>
    </w:rPr>
  </w:style>
  <w:style w:type="character" w:styleId="HTMLVariable">
    <w:name w:val="HTML Variable"/>
    <w:basedOn w:val="Absatz-Standardschriftart"/>
    <w:uiPriority w:val="99"/>
    <w:semiHidden/>
    <w:unhideWhenUsed/>
    <w:rsid w:val="00F217BA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F217BA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217B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217BA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F217BA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F217BA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F217BA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F217BA"/>
    <w:rPr>
      <w:rFonts w:ascii="Arial" w:hAnsi="Arial"/>
      <w:i/>
      <w:iCs/>
      <w:sz w:val="24"/>
    </w:rPr>
  </w:style>
  <w:style w:type="character" w:styleId="HTMLAkronym">
    <w:name w:val="HTML Acronym"/>
    <w:basedOn w:val="Absatz-Standardschriftart"/>
    <w:uiPriority w:val="99"/>
    <w:semiHidden/>
    <w:unhideWhenUsed/>
    <w:rsid w:val="00F217BA"/>
  </w:style>
  <w:style w:type="paragraph" w:styleId="StandardWeb">
    <w:name w:val="Normal (Web)"/>
    <w:basedOn w:val="Standard"/>
    <w:uiPriority w:val="99"/>
    <w:semiHidden/>
    <w:unhideWhenUsed/>
    <w:rsid w:val="00F217BA"/>
    <w:rPr>
      <w:rFonts w:ascii="Times New Roman" w:hAnsi="Times New Roman" w:cs="Times New Roman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217BA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217BA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217BA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217BA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F217BA"/>
    <w:rPr>
      <w:i/>
      <w:iCs/>
    </w:rPr>
  </w:style>
  <w:style w:type="character" w:styleId="Fett">
    <w:name w:val="Strong"/>
    <w:basedOn w:val="Absatz-Standardschriftart"/>
    <w:uiPriority w:val="22"/>
    <w:qFormat/>
    <w:rsid w:val="00F217BA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F217BA"/>
    <w:rPr>
      <w:color w:val="800080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F217BA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217BA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217BA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F217BA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F217BA"/>
    <w:rPr>
      <w:rFonts w:ascii="Arial" w:hAnsi="Arial"/>
      <w:sz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217BA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217BA"/>
    <w:rPr>
      <w:rFonts w:ascii="Arial" w:hAnsi="Arial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F217BA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F217BA"/>
    <w:rPr>
      <w:rFonts w:ascii="Arial" w:hAnsi="Arial"/>
      <w:sz w:val="24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F217BA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F217BA"/>
    <w:rPr>
      <w:rFonts w:ascii="Arial" w:hAnsi="Arial"/>
      <w:sz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F217BA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F217BA"/>
    <w:rPr>
      <w:rFonts w:ascii="Arial" w:hAnsi="Arial"/>
      <w:sz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F217BA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F217BA"/>
    <w:rPr>
      <w:rFonts w:ascii="Arial" w:hAnsi="Arial"/>
      <w:sz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217B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217BA"/>
    <w:rPr>
      <w:rFonts w:ascii="Arial" w:hAnsi="Arial"/>
      <w:sz w:val="24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F217BA"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F217BA"/>
    <w:rPr>
      <w:rFonts w:ascii="Arial" w:hAnsi="Arial"/>
      <w:sz w:val="24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F217BA"/>
  </w:style>
  <w:style w:type="character" w:customStyle="1" w:styleId="DatumZchn">
    <w:name w:val="Datum Zchn"/>
    <w:basedOn w:val="Absatz-Standardschriftart"/>
    <w:link w:val="Datum"/>
    <w:uiPriority w:val="99"/>
    <w:semiHidden/>
    <w:rsid w:val="00F217BA"/>
    <w:rPr>
      <w:rFonts w:ascii="Arial" w:hAnsi="Arial"/>
      <w:sz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F217BA"/>
  </w:style>
  <w:style w:type="character" w:customStyle="1" w:styleId="AnredeZchn">
    <w:name w:val="Anrede Zchn"/>
    <w:basedOn w:val="Absatz-Standardschriftart"/>
    <w:link w:val="Anrede"/>
    <w:uiPriority w:val="99"/>
    <w:semiHidden/>
    <w:rsid w:val="00F217BA"/>
    <w:rPr>
      <w:rFonts w:ascii="Arial" w:hAnsi="Arial"/>
      <w:sz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217BA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217BA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F217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F217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F217BA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F217BA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F217BA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F217BA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F217BA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F217BA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F217BA"/>
    <w:rPr>
      <w:rFonts w:ascii="Arial" w:hAnsi="Arial"/>
      <w:sz w:val="24"/>
    </w:rPr>
  </w:style>
  <w:style w:type="paragraph" w:styleId="Gruformel">
    <w:name w:val="Closing"/>
    <w:basedOn w:val="Standard"/>
    <w:link w:val="GruformelZchn"/>
    <w:uiPriority w:val="99"/>
    <w:semiHidden/>
    <w:unhideWhenUsed/>
    <w:rsid w:val="00F217BA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F217BA"/>
    <w:rPr>
      <w:rFonts w:ascii="Arial" w:hAnsi="Arial"/>
      <w:sz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F217B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21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F217BA"/>
    <w:pPr>
      <w:numPr>
        <w:numId w:val="6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F217BA"/>
    <w:pPr>
      <w:numPr>
        <w:numId w:val="7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F217BA"/>
    <w:pPr>
      <w:numPr>
        <w:numId w:val="8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F217BA"/>
    <w:pPr>
      <w:numPr>
        <w:numId w:val="9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F217BA"/>
    <w:pPr>
      <w:numPr>
        <w:numId w:val="10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F217BA"/>
    <w:pPr>
      <w:numPr>
        <w:numId w:val="11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F217BA"/>
    <w:pPr>
      <w:numPr>
        <w:numId w:val="12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F217BA"/>
    <w:pPr>
      <w:numPr>
        <w:numId w:val="13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F217BA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F217BA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F217BA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F217BA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F217BA"/>
    <w:pPr>
      <w:numPr>
        <w:numId w:val="14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F217BA"/>
    <w:pPr>
      <w:numPr>
        <w:numId w:val="15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F217BA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F217BA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Makrotext">
    <w:name w:val="macro"/>
    <w:link w:val="MakrotextZchn"/>
    <w:uiPriority w:val="99"/>
    <w:semiHidden/>
    <w:unhideWhenUsed/>
    <w:rsid w:val="00F217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20" w:lineRule="atLeast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217BA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F217BA"/>
    <w:pPr>
      <w:ind w:left="240" w:hanging="24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217BA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F217BA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F217BA"/>
  </w:style>
  <w:style w:type="character" w:styleId="Zeilennummer">
    <w:name w:val="line number"/>
    <w:basedOn w:val="Absatz-Standardschriftart"/>
    <w:uiPriority w:val="99"/>
    <w:semiHidden/>
    <w:unhideWhenUsed/>
    <w:rsid w:val="00F217BA"/>
  </w:style>
  <w:style w:type="character" w:styleId="Kommentarzeichen">
    <w:name w:val="annotation reference"/>
    <w:basedOn w:val="Absatz-Standardschriftart"/>
    <w:uiPriority w:val="99"/>
    <w:semiHidden/>
    <w:unhideWhenUsed/>
    <w:rsid w:val="00F217BA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F217BA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F217BA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F217BA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F217BA"/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217B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Indexberschrift">
    <w:name w:val="index heading"/>
    <w:basedOn w:val="Standard"/>
    <w:next w:val="Index1"/>
    <w:uiPriority w:val="99"/>
    <w:semiHidden/>
    <w:unhideWhenUsed/>
    <w:rsid w:val="00F217BA"/>
    <w:rPr>
      <w:rFonts w:asciiTheme="majorHAnsi" w:eastAsiaTheme="majorEastAsia" w:hAnsiTheme="majorHAnsi" w:cstheme="majorBidi"/>
      <w:b/>
      <w:bCs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217BA"/>
    <w:rPr>
      <w:rFonts w:ascii="Arial" w:hAnsi="Arial"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217BA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F217BA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F217BA"/>
    <w:pPr>
      <w:spacing w:after="100"/>
      <w:ind w:left="19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F217BA"/>
    <w:pPr>
      <w:spacing w:after="100"/>
      <w:ind w:left="168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F217BA"/>
    <w:pPr>
      <w:spacing w:after="100"/>
      <w:ind w:left="144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F217BA"/>
    <w:pPr>
      <w:spacing w:after="100"/>
      <w:ind w:left="12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F217BA"/>
    <w:pPr>
      <w:spacing w:after="100"/>
      <w:ind w:left="96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2160" w:hanging="24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920" w:hanging="24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680" w:hanging="24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440" w:hanging="24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200" w:hanging="24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960" w:hanging="24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720" w:hanging="240"/>
    </w:pPr>
  </w:style>
  <w:style w:type="character" w:styleId="Platzhaltertext">
    <w:name w:val="Placeholder Text"/>
    <w:basedOn w:val="Absatz-Standardschriftart"/>
    <w:uiPriority w:val="99"/>
    <w:semiHidden/>
    <w:rsid w:val="00C80ABA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C80ABA"/>
    <w:pPr>
      <w:tabs>
        <w:tab w:val="left" w:pos="340"/>
      </w:tabs>
      <w:spacing w:after="120"/>
      <w:ind w:left="340" w:hanging="340"/>
    </w:p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C80ABA"/>
    <w:rPr>
      <w:rFonts w:ascii="Arial" w:hAnsi="Arial"/>
      <w:sz w:val="24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C80ABA"/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C80ABA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80ABA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80ABA"/>
    <w:rPr>
      <w:rFonts w:ascii="Arial" w:eastAsiaTheme="majorEastAsia" w:hAnsi="Arial" w:cstheme="majorBidi"/>
      <w:b/>
      <w:bCs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C80ABA"/>
    <w:rPr>
      <w:rFonts w:ascii="Arial" w:eastAsiaTheme="majorEastAsia" w:hAnsi="Arial" w:cstheme="majorBidi"/>
      <w:b/>
      <w:bCs/>
      <w:sz w:val="26"/>
      <w:szCs w:val="26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C80AB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C80ABA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C80ABA"/>
    <w:rPr>
      <w:rFonts w:ascii="Cambria" w:eastAsia="Times New Roman" w:hAnsi="Cambria" w:cs="Times New Roman"/>
      <w:color w:val="243F60"/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C80ABA"/>
    <w:rPr>
      <w:rFonts w:ascii="Cambria" w:eastAsia="Times New Roman" w:hAnsi="Cambria" w:cs="Times New Roman"/>
      <w:i/>
      <w:iCs/>
      <w:color w:val="243F60"/>
      <w:lang w:val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C80ABA"/>
    <w:rPr>
      <w:rFonts w:ascii="Cambria" w:eastAsia="Times New Roman" w:hAnsi="Cambria" w:cs="Times New Roman"/>
      <w:i/>
      <w:iCs/>
      <w:color w:val="404040"/>
      <w:lang w:val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C80ABA"/>
    <w:rPr>
      <w:rFonts w:ascii="Cambria" w:eastAsia="Times New Roman" w:hAnsi="Cambria" w:cs="Times New Roman"/>
      <w:color w:val="404040"/>
      <w:sz w:val="20"/>
      <w:szCs w:val="20"/>
      <w:lang w:val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C80ABA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yperlink" Target="https://reviewmeta.com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yperlink" Target="https://www.reddit.com/r/de/comments/vruxmk/wie_nett_ein_amazon_verk&#228;ufer_hat_mich_darauf/" TargetMode="External"/><Relationship Id="rId23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G_Internet\_Corporate%20Design\Graduierungsarbeiten\Entwurf-2009-10-29\Vorschlag%201\HSMW-Graduierung-Titelseiten-le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5ED40-8095-4206-B70C-1D5761650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MW-Graduierung-Titelseiten-leer</Template>
  <TotalTime>0</TotalTime>
  <Pages>35</Pages>
  <Words>2017</Words>
  <Characters>1271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ivat</Company>
  <LinksUpToDate>false</LinksUpToDate>
  <CharactersWithSpaces>1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L. Winkler</dc:creator>
  <cp:lastModifiedBy>Hultzsch, Alexander Jens</cp:lastModifiedBy>
  <cp:revision>112</cp:revision>
  <cp:lastPrinted>2010-09-17T11:07:00Z</cp:lastPrinted>
  <dcterms:created xsi:type="dcterms:W3CDTF">2022-07-08T14:59:00Z</dcterms:created>
  <dcterms:modified xsi:type="dcterms:W3CDTF">2022-07-30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Alex\OneDrive - Hochschule Mittweida\Dokumente\Citavi 6\Projects\Bachelorarbeit\Bachelorarbeit.ctv6</vt:lpwstr>
  </property>
  <property fmtid="{D5CDD505-2E9C-101B-9397-08002B2CF9AE}" pid="3" name="CitaviDocumentProperty_7">
    <vt:lpwstr>Bachelorarbeit</vt:lpwstr>
  </property>
  <property fmtid="{D5CDD505-2E9C-101B-9397-08002B2CF9AE}" pid="4" name="CitaviDocumentProperty_18">
    <vt:lpwstr>6</vt:lpwstr>
  </property>
  <property fmtid="{D5CDD505-2E9C-101B-9397-08002B2CF9AE}" pid="5" name="CitaviDocumentProperty_0">
    <vt:lpwstr>7180ba8c-efbc-421e-a269-128c5f25dd39</vt:lpwstr>
  </property>
  <property fmtid="{D5CDD505-2E9C-101B-9397-08002B2CF9AE}" pid="6" name="CitaviDocumentProperty_1">
    <vt:lpwstr>6.14.0.0</vt:lpwstr>
  </property>
</Properties>
</file>